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86AA7A" w14:textId="421E7088" w:rsidR="00532650" w:rsidRPr="00532650" w:rsidRDefault="00532650" w:rsidP="00532650">
      <w:pPr>
        <w:pStyle w:val="Ttulo1"/>
        <w:jc w:val="center"/>
      </w:pPr>
      <w:r>
        <w:t xml:space="preserve">Laboratorio de Procesado Digital de Señal - 3º </w:t>
      </w:r>
      <w:r w:rsidR="00C43E32">
        <w:t>GITT</w:t>
      </w:r>
    </w:p>
    <w:p w14:paraId="3A46E37C" w14:textId="6066C185" w:rsidR="00792ED0" w:rsidRDefault="0063245B" w:rsidP="00B20F3F">
      <w:pPr>
        <w:pStyle w:val="Ttulo1"/>
        <w:jc w:val="center"/>
      </w:pPr>
      <w:r>
        <w:t xml:space="preserve">Informe </w:t>
      </w:r>
      <w:r w:rsidR="00C72DD5">
        <w:t xml:space="preserve">Práctica </w:t>
      </w:r>
      <w:r w:rsidR="00C43E32">
        <w:t>3</w:t>
      </w:r>
      <w:r w:rsidR="00C72DD5">
        <w:t>: filtros</w:t>
      </w:r>
      <w:r w:rsidR="008B1ECC">
        <w:t xml:space="preserve"> digitales</w:t>
      </w:r>
      <w:r w:rsidR="00C72DD5">
        <w:t xml:space="preserve"> FIR</w:t>
      </w:r>
    </w:p>
    <w:p w14:paraId="4C91EBBB" w14:textId="611AF88F" w:rsidR="00622338" w:rsidRDefault="00622338" w:rsidP="00E8286B"/>
    <w:tbl>
      <w:tblPr>
        <w:tblStyle w:val="Tablaconcuadrcula"/>
        <w:tblW w:w="0" w:type="auto"/>
        <w:tblLook w:val="04A0" w:firstRow="1" w:lastRow="0" w:firstColumn="1" w:lastColumn="0" w:noHBand="0" w:noVBand="1"/>
      </w:tblPr>
      <w:tblGrid>
        <w:gridCol w:w="1443"/>
        <w:gridCol w:w="7277"/>
      </w:tblGrid>
      <w:tr w:rsidR="0063245B" w14:paraId="673660EC" w14:textId="77777777" w:rsidTr="000F796F">
        <w:trPr>
          <w:trHeight w:val="567"/>
        </w:trPr>
        <w:tc>
          <w:tcPr>
            <w:tcW w:w="1242" w:type="dxa"/>
            <w:vAlign w:val="center"/>
          </w:tcPr>
          <w:p w14:paraId="413622F6" w14:textId="77777777" w:rsidR="0063245B" w:rsidRPr="007C389C" w:rsidRDefault="0063245B" w:rsidP="000F796F">
            <w:pPr>
              <w:rPr>
                <w:b/>
                <w:bCs/>
              </w:rPr>
            </w:pPr>
            <w:r w:rsidRPr="007C389C">
              <w:rPr>
                <w:b/>
                <w:bCs/>
              </w:rPr>
              <w:t>Alumno 1</w:t>
            </w:r>
            <w:r>
              <w:rPr>
                <w:b/>
                <w:bCs/>
              </w:rPr>
              <w:t>:</w:t>
            </w:r>
          </w:p>
        </w:tc>
        <w:tc>
          <w:tcPr>
            <w:tcW w:w="7402" w:type="dxa"/>
            <w:vAlign w:val="center"/>
          </w:tcPr>
          <w:p w14:paraId="54E819E6" w14:textId="4A937497" w:rsidR="0063245B" w:rsidRPr="007C389C" w:rsidRDefault="000E479A" w:rsidP="000F796F">
            <w:pPr>
              <w:rPr>
                <w:i/>
                <w:iCs/>
              </w:rPr>
            </w:pPr>
            <w:r>
              <w:rPr>
                <w:i/>
                <w:iCs/>
              </w:rPr>
              <w:t>Jaime Arana Cardelús</w:t>
            </w:r>
          </w:p>
        </w:tc>
      </w:tr>
      <w:tr w:rsidR="0063245B" w14:paraId="0AB844C6" w14:textId="77777777" w:rsidTr="000F796F">
        <w:trPr>
          <w:trHeight w:val="567"/>
        </w:trPr>
        <w:tc>
          <w:tcPr>
            <w:tcW w:w="1242" w:type="dxa"/>
            <w:vAlign w:val="center"/>
          </w:tcPr>
          <w:p w14:paraId="2C312BCE" w14:textId="77777777" w:rsidR="0063245B" w:rsidRPr="007C389C" w:rsidRDefault="0063245B" w:rsidP="000F796F">
            <w:pPr>
              <w:rPr>
                <w:b/>
                <w:bCs/>
              </w:rPr>
            </w:pPr>
            <w:r w:rsidRPr="007C389C">
              <w:rPr>
                <w:b/>
                <w:bCs/>
              </w:rPr>
              <w:t>Alumno 2</w:t>
            </w:r>
            <w:r>
              <w:rPr>
                <w:b/>
                <w:bCs/>
              </w:rPr>
              <w:t>:</w:t>
            </w:r>
          </w:p>
        </w:tc>
        <w:tc>
          <w:tcPr>
            <w:tcW w:w="7402" w:type="dxa"/>
            <w:vAlign w:val="center"/>
          </w:tcPr>
          <w:p w14:paraId="756A5127" w14:textId="2C69E004" w:rsidR="00AF5B63" w:rsidRPr="000E479A" w:rsidRDefault="00823764" w:rsidP="000F796F">
            <w:pPr>
              <w:rPr>
                <w:i/>
                <w:iCs/>
              </w:rPr>
            </w:pPr>
            <w:r>
              <w:rPr>
                <w:i/>
                <w:iCs/>
              </w:rPr>
              <w:t xml:space="preserve">Guillermo </w:t>
            </w:r>
            <w:r w:rsidR="000E479A">
              <w:rPr>
                <w:i/>
                <w:iCs/>
              </w:rPr>
              <w:t>Fernández Pérez</w:t>
            </w:r>
          </w:p>
        </w:tc>
      </w:tr>
      <w:tr w:rsidR="0063245B" w14:paraId="7729B6B9" w14:textId="77777777" w:rsidTr="000F796F">
        <w:trPr>
          <w:trHeight w:val="567"/>
        </w:trPr>
        <w:tc>
          <w:tcPr>
            <w:tcW w:w="1242" w:type="dxa"/>
            <w:vAlign w:val="center"/>
          </w:tcPr>
          <w:p w14:paraId="5A33204B" w14:textId="77777777" w:rsidR="0063245B" w:rsidRDefault="0063245B" w:rsidP="000F796F">
            <w:r w:rsidRPr="007C389C">
              <w:rPr>
                <w:b/>
                <w:bCs/>
              </w:rPr>
              <w:t xml:space="preserve">ID </w:t>
            </w:r>
            <w:r>
              <w:rPr>
                <w:b/>
                <w:bCs/>
              </w:rPr>
              <w:t>G</w:t>
            </w:r>
            <w:r w:rsidRPr="007C389C">
              <w:rPr>
                <w:b/>
                <w:bCs/>
              </w:rPr>
              <w:t>rupo</w:t>
            </w:r>
            <w:r>
              <w:rPr>
                <w:b/>
                <w:bCs/>
              </w:rPr>
              <w:t>:</w:t>
            </w:r>
          </w:p>
        </w:tc>
        <w:tc>
          <w:tcPr>
            <w:tcW w:w="7402" w:type="dxa"/>
            <w:vAlign w:val="center"/>
          </w:tcPr>
          <w:p w14:paraId="766AB835" w14:textId="53C4EDAD" w:rsidR="0063245B" w:rsidRDefault="0063245B" w:rsidP="000F796F"/>
        </w:tc>
      </w:tr>
      <w:tr w:rsidR="0063245B" w14:paraId="0C9389F5" w14:textId="77777777" w:rsidTr="000F796F">
        <w:trPr>
          <w:trHeight w:val="1274"/>
        </w:trPr>
        <w:tc>
          <w:tcPr>
            <w:tcW w:w="1242" w:type="dxa"/>
            <w:vAlign w:val="center"/>
          </w:tcPr>
          <w:p w14:paraId="1653BF96" w14:textId="77777777" w:rsidR="0063245B" w:rsidRPr="007C389C" w:rsidRDefault="0063245B" w:rsidP="000F796F">
            <w:pPr>
              <w:rPr>
                <w:b/>
                <w:bCs/>
              </w:rPr>
            </w:pPr>
            <w:r>
              <w:rPr>
                <w:b/>
                <w:bCs/>
              </w:rPr>
              <w:t>Calificación:</w:t>
            </w:r>
          </w:p>
        </w:tc>
        <w:tc>
          <w:tcPr>
            <w:tcW w:w="7402" w:type="dxa"/>
            <w:vAlign w:val="center"/>
          </w:tcPr>
          <w:p w14:paraId="25E99205" w14:textId="77777777" w:rsidR="0063245B" w:rsidRDefault="0063245B" w:rsidP="000F796F">
            <w:pPr>
              <w:rPr>
                <w:i/>
                <w:iCs/>
              </w:rPr>
            </w:pPr>
          </w:p>
        </w:tc>
      </w:tr>
      <w:tr w:rsidR="0063245B" w14:paraId="45233855" w14:textId="77777777" w:rsidTr="000F796F">
        <w:trPr>
          <w:trHeight w:val="8174"/>
        </w:trPr>
        <w:tc>
          <w:tcPr>
            <w:tcW w:w="1242" w:type="dxa"/>
            <w:vAlign w:val="center"/>
          </w:tcPr>
          <w:p w14:paraId="13204211" w14:textId="77777777" w:rsidR="0063245B" w:rsidRDefault="0063245B" w:rsidP="000F796F">
            <w:pPr>
              <w:rPr>
                <w:b/>
                <w:bCs/>
              </w:rPr>
            </w:pPr>
            <w:r>
              <w:rPr>
                <w:b/>
                <w:bCs/>
              </w:rPr>
              <w:t>Comentarios:</w:t>
            </w:r>
          </w:p>
        </w:tc>
        <w:tc>
          <w:tcPr>
            <w:tcW w:w="7402" w:type="dxa"/>
            <w:vAlign w:val="center"/>
          </w:tcPr>
          <w:p w14:paraId="57933348" w14:textId="77777777" w:rsidR="0063245B" w:rsidRDefault="0063245B" w:rsidP="000F796F">
            <w:pPr>
              <w:rPr>
                <w:i/>
                <w:iCs/>
              </w:rPr>
            </w:pPr>
          </w:p>
        </w:tc>
      </w:tr>
    </w:tbl>
    <w:p w14:paraId="62BE7FB5" w14:textId="77777777" w:rsidR="0063245B" w:rsidRDefault="0063245B" w:rsidP="00E8286B"/>
    <w:p w14:paraId="57B2DEEF" w14:textId="77777777" w:rsidR="00B20F3F" w:rsidRDefault="00416244" w:rsidP="00E8286B">
      <w:pPr>
        <w:pStyle w:val="Ttulo1"/>
      </w:pPr>
      <w:r>
        <w:lastRenderedPageBreak/>
        <w:t>Filtrado de señales</w:t>
      </w:r>
    </w:p>
    <w:p w14:paraId="52D6C71A" w14:textId="2BCFBEA7" w:rsidR="00BD52DC" w:rsidRPr="006C1E7D" w:rsidRDefault="00BD52DC" w:rsidP="00BD52DC">
      <w:r>
        <w:t>A partir de la señal facilitada al alumno, realice los siguientes apartados, respondiendo a las preguntas que se plantean:</w:t>
      </w:r>
    </w:p>
    <w:p w14:paraId="0B002F19" w14:textId="3534B605" w:rsidR="0063245B" w:rsidRDefault="002961B3" w:rsidP="0063245B">
      <w:pPr>
        <w:pStyle w:val="Prrafodelista"/>
        <w:numPr>
          <w:ilvl w:val="0"/>
          <w:numId w:val="1"/>
        </w:numPr>
        <w:ind w:left="426"/>
      </w:pPr>
      <w:r>
        <w:t>Indique la frecuencia de muestreo (</w:t>
      </w:r>
      <m:oMath>
        <m:sSub>
          <m:sSubPr>
            <m:ctrlPr>
              <w:rPr>
                <w:rFonts w:ascii="Cambria Math" w:hAnsi="Cambria Math"/>
                <w:i/>
              </w:rPr>
            </m:ctrlPr>
          </m:sSubPr>
          <m:e>
            <m:r>
              <w:rPr>
                <w:rFonts w:ascii="Cambria Math" w:hAnsi="Cambria Math"/>
              </w:rPr>
              <m:t>f</m:t>
            </m:r>
          </m:e>
          <m:sub>
            <m:r>
              <w:rPr>
                <w:rFonts w:ascii="Cambria Math" w:hAnsi="Cambria Math"/>
              </w:rPr>
              <m:t>s</m:t>
            </m:r>
          </m:sub>
        </m:sSub>
      </m:oMath>
      <w:r>
        <w:t>) de la señal facilitada (x(t)).</w:t>
      </w:r>
    </w:p>
    <w:p w14:paraId="4237A094" w14:textId="77777777" w:rsidR="0063245B" w:rsidRDefault="0063245B" w:rsidP="0063245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63245B" w14:paraId="6A737170" w14:textId="77777777" w:rsidTr="000F796F">
        <w:tc>
          <w:tcPr>
            <w:tcW w:w="8644" w:type="dxa"/>
          </w:tcPr>
          <w:p w14:paraId="211B8C3B" w14:textId="2F055DBC" w:rsidR="0063245B" w:rsidRPr="008B2641" w:rsidRDefault="00603BEA" w:rsidP="000F796F">
            <w:pPr>
              <w:pStyle w:val="Prrafodelista"/>
              <w:ind w:left="0"/>
              <w:rPr>
                <w:i/>
                <w:iCs/>
              </w:rPr>
            </w:pPr>
            <w:r>
              <w:rPr>
                <w:i/>
                <w:iCs/>
              </w:rPr>
              <w:t xml:space="preserve">Cargamos la señal y la función </w:t>
            </w:r>
            <w:proofErr w:type="gramStart"/>
            <w:r>
              <w:rPr>
                <w:i/>
                <w:iCs/>
              </w:rPr>
              <w:t>load(</w:t>
            </w:r>
            <w:proofErr w:type="gramEnd"/>
            <w:r>
              <w:rPr>
                <w:i/>
                <w:iCs/>
              </w:rPr>
              <w:t xml:space="preserve">) nos devuelve la señal x[n] </w:t>
            </w:r>
            <w:r w:rsidR="005800FC">
              <w:rPr>
                <w:i/>
                <w:iCs/>
              </w:rPr>
              <w:t>y su vector de tiempos. Calculamos el periodo haciendo la diferencia entre dos muestras y haciendo el inverso del periodo obtenemos la frecuencia de muestreo. Obtenemos un valor de fs = 212 kHz.</w:t>
            </w:r>
          </w:p>
          <w:p w14:paraId="38DF651D" w14:textId="3C622C38" w:rsidR="0063245B" w:rsidRDefault="0063245B" w:rsidP="000F796F">
            <w:pPr>
              <w:pStyle w:val="Prrafodelista"/>
              <w:ind w:left="0"/>
            </w:pPr>
          </w:p>
          <w:p w14:paraId="1D473949" w14:textId="37EA3E69" w:rsidR="00603BEA" w:rsidRDefault="00603BEA" w:rsidP="00603BEA">
            <w:pPr>
              <w:pStyle w:val="Prrafodelista"/>
              <w:ind w:left="0"/>
              <w:jc w:val="center"/>
            </w:pPr>
            <w:r w:rsidRPr="00603BEA">
              <w:drawing>
                <wp:inline distT="0" distB="0" distL="0" distR="0" wp14:anchorId="30690FEC" wp14:editId="4994990A">
                  <wp:extent cx="1200318" cy="714475"/>
                  <wp:effectExtent l="0" t="0" r="0" b="9525"/>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200318" cy="714475"/>
                          </a:xfrm>
                          <a:prstGeom prst="rect">
                            <a:avLst/>
                          </a:prstGeom>
                        </pic:spPr>
                      </pic:pic>
                    </a:graphicData>
                  </a:graphic>
                </wp:inline>
              </w:drawing>
            </w:r>
          </w:p>
          <w:p w14:paraId="6D36CD6B" w14:textId="77777777" w:rsidR="0063245B" w:rsidRDefault="0063245B" w:rsidP="000F796F">
            <w:pPr>
              <w:pStyle w:val="Prrafodelista"/>
              <w:ind w:left="0"/>
            </w:pPr>
          </w:p>
        </w:tc>
      </w:tr>
    </w:tbl>
    <w:p w14:paraId="71738A79" w14:textId="77777777" w:rsidR="0063245B" w:rsidRDefault="0063245B" w:rsidP="0063245B">
      <w:pPr>
        <w:pStyle w:val="Prrafodelista"/>
        <w:ind w:left="426"/>
      </w:pPr>
    </w:p>
    <w:p w14:paraId="03A8168D" w14:textId="77777777" w:rsidR="00E771B3" w:rsidRDefault="00416244" w:rsidP="00E771B3">
      <w:pPr>
        <w:pStyle w:val="Prrafodelista"/>
        <w:numPr>
          <w:ilvl w:val="0"/>
          <w:numId w:val="1"/>
        </w:numPr>
        <w:ind w:left="426"/>
      </w:pPr>
      <w:r>
        <w:t>Filtre la señal x</w:t>
      </w:r>
      <w:r w:rsidR="00E06A60">
        <w:t>[n]</w:t>
      </w:r>
      <w:r>
        <w:t xml:space="preserve"> con el filtro </w:t>
      </w:r>
      <w:r w:rsidR="00182E4F">
        <w:t>FIR facilitado</w:t>
      </w:r>
      <w:r>
        <w:t xml:space="preserve">, calculando el resultado </w:t>
      </w:r>
      <w:r w:rsidR="00E771B3">
        <w:t>(</w:t>
      </w:r>
      <w:r w:rsidR="00E06A60">
        <w:t>y[n]</w:t>
      </w:r>
      <w:r w:rsidR="00E771B3">
        <w:t>) manualmente, es decir, calculando el sumatorio indicado anteriormente.</w:t>
      </w:r>
      <w:r w:rsidR="00454FD2">
        <w:t xml:space="preserve"> Tenga en cuenta que, al principio, las muestras </w:t>
      </w:r>
      <m:oMath>
        <m:r>
          <w:rPr>
            <w:rFonts w:ascii="Cambria Math" w:hAnsi="Cambria Math"/>
          </w:rPr>
          <m:t>x</m:t>
        </m:r>
        <m:d>
          <m:dPr>
            <m:begChr m:val="["/>
            <m:endChr m:val="]"/>
            <m:ctrlPr>
              <w:rPr>
                <w:rFonts w:ascii="Cambria Math" w:hAnsi="Cambria Math"/>
                <w:i/>
              </w:rPr>
            </m:ctrlPr>
          </m:dPr>
          <m:e>
            <m:r>
              <w:rPr>
                <w:rFonts w:ascii="Cambria Math" w:hAnsi="Cambria Math"/>
              </w:rPr>
              <m:t>n-k</m:t>
            </m:r>
          </m:e>
        </m:d>
        <m:r>
          <w:rPr>
            <w:rFonts w:ascii="Cambria Math" w:hAnsi="Cambria Math"/>
          </w:rPr>
          <m:t>=0</m:t>
        </m:r>
      </m:oMath>
      <w:r w:rsidR="00454FD2">
        <w:t xml:space="preserve"> </w:t>
      </w:r>
      <w:r w:rsidR="00E06A60">
        <w:t xml:space="preserve">mientras </w:t>
      </w:r>
      <w:r w:rsidR="00454FD2">
        <w:t xml:space="preserve"> </w:t>
      </w:r>
      <m:oMath>
        <m:r>
          <w:rPr>
            <w:rFonts w:ascii="Cambria Math" w:hAnsi="Cambria Math"/>
          </w:rPr>
          <m:t>n≤ k</m:t>
        </m:r>
      </m:oMath>
      <w:r w:rsidR="00010A53">
        <w:rPr>
          <w:rFonts w:eastAsiaTheme="minorEastAsia"/>
        </w:rPr>
        <w:t xml:space="preserve">, con </w:t>
      </w:r>
      <m:oMath>
        <m:r>
          <w:rPr>
            <w:rFonts w:ascii="Cambria Math" w:eastAsiaTheme="minorEastAsia" w:hAnsi="Cambria Math"/>
          </w:rPr>
          <m:t>n≥1</m:t>
        </m:r>
      </m:oMath>
      <w:r w:rsidR="00454FD2">
        <w:rPr>
          <w:rFonts w:eastAsiaTheme="minorEastAsia"/>
        </w:rPr>
        <w:t>.</w:t>
      </w:r>
    </w:p>
    <w:p w14:paraId="6275E308" w14:textId="77777777" w:rsidR="00E771B3" w:rsidRDefault="00FB6853" w:rsidP="00E771B3">
      <w:pPr>
        <w:pStyle w:val="Prrafodelista"/>
        <w:numPr>
          <w:ilvl w:val="0"/>
          <w:numId w:val="1"/>
        </w:numPr>
        <w:ind w:left="426"/>
      </w:pPr>
      <w:r>
        <w:t>Filtre la señal x</w:t>
      </w:r>
      <w:r w:rsidR="00E06A60">
        <w:t xml:space="preserve">[n] </w:t>
      </w:r>
      <w:r>
        <w:t>con el filtro FIR facilitado</w:t>
      </w:r>
      <w:r w:rsidR="00E771B3">
        <w:t>,</w:t>
      </w:r>
      <w:r>
        <w:t xml:space="preserve"> calculando el resultado (g</w:t>
      </w:r>
      <w:r w:rsidR="00E06A60">
        <w:t>[n]</w:t>
      </w:r>
      <w:r>
        <w:t>) mediante la convolución.</w:t>
      </w:r>
    </w:p>
    <w:p w14:paraId="5F939281" w14:textId="77777777" w:rsidR="00FB6853" w:rsidRDefault="00FB6853" w:rsidP="00E771B3">
      <w:pPr>
        <w:pStyle w:val="Prrafodelista"/>
        <w:numPr>
          <w:ilvl w:val="0"/>
          <w:numId w:val="1"/>
        </w:numPr>
        <w:ind w:left="426"/>
      </w:pPr>
      <w:r>
        <w:t>Filtre la señal x</w:t>
      </w:r>
      <w:r w:rsidR="00E06A60">
        <w:t>[n]</w:t>
      </w:r>
      <w:r>
        <w:t xml:space="preserve"> con el filtro FIR facilitado</w:t>
      </w:r>
      <w:r w:rsidR="00E771B3">
        <w:t>,</w:t>
      </w:r>
      <w:r w:rsidR="00E06A60">
        <w:t xml:space="preserve"> calculando el resultado (h[n]</w:t>
      </w:r>
      <w:r>
        <w:t>) mediante la aplicación de filtros en Matlab.</w:t>
      </w:r>
    </w:p>
    <w:p w14:paraId="2745CC60" w14:textId="5F125D61" w:rsidR="0063245B" w:rsidRDefault="00010A53" w:rsidP="0063245B">
      <w:pPr>
        <w:pStyle w:val="Prrafodelista"/>
        <w:numPr>
          <w:ilvl w:val="0"/>
          <w:numId w:val="1"/>
        </w:numPr>
        <w:ind w:left="426"/>
      </w:pPr>
      <w:r w:rsidRPr="00010A53">
        <w:t>Analice, en el dominio del tiempo, las diferencias entre los resultados obtenidos (</w:t>
      </w:r>
      <w:r>
        <w:t>señales filtradas y[n], g[n] y h[n]</w:t>
      </w:r>
      <w:r w:rsidRPr="00010A53">
        <w:t>)</w:t>
      </w:r>
      <w:r>
        <w:t>, y respecto de la señal original x[n]</w:t>
      </w:r>
      <w:r w:rsidRPr="00010A53">
        <w:t xml:space="preserve">. Exponga y justifique gráficamente las conclusiones extraídas de dicho análisis. </w:t>
      </w:r>
      <w:r>
        <w:t>Preste especial atención al vector de tiempo de cada una de las señales.</w:t>
      </w:r>
    </w:p>
    <w:p w14:paraId="5E95410E" w14:textId="77777777" w:rsidR="0063245B" w:rsidRDefault="0063245B" w:rsidP="0063245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63245B" w14:paraId="0BC62B03" w14:textId="77777777" w:rsidTr="000F796F">
        <w:tc>
          <w:tcPr>
            <w:tcW w:w="8644" w:type="dxa"/>
          </w:tcPr>
          <w:p w14:paraId="40FE565E" w14:textId="2E42B619" w:rsidR="00022FDF" w:rsidRDefault="005800FC" w:rsidP="000F796F">
            <w:pPr>
              <w:pStyle w:val="Prrafodelista"/>
              <w:ind w:left="0"/>
              <w:rPr>
                <w:i/>
                <w:iCs/>
              </w:rPr>
            </w:pPr>
            <w:r>
              <w:rPr>
                <w:i/>
                <w:iCs/>
              </w:rPr>
              <w:t xml:space="preserve">En la gráfica se muestran las diferencias entre la señal calculada haciendo la convolución manual y[n], </w:t>
            </w:r>
            <w:r w:rsidR="00EE3991">
              <w:rPr>
                <w:i/>
                <w:iCs/>
              </w:rPr>
              <w:t xml:space="preserve">haciendo la convolución con la función de Matlab </w:t>
            </w:r>
            <w:proofErr w:type="gramStart"/>
            <w:r w:rsidR="00EE3991">
              <w:rPr>
                <w:i/>
                <w:iCs/>
              </w:rPr>
              <w:t>conv(</w:t>
            </w:r>
            <w:proofErr w:type="gramEnd"/>
            <w:r w:rsidR="00EE3991">
              <w:rPr>
                <w:i/>
                <w:iCs/>
              </w:rPr>
              <w:t>), g[n], y por la señal filtrada con la función filter() de Matlab, h[n].</w:t>
            </w:r>
          </w:p>
          <w:p w14:paraId="19EB871E" w14:textId="77777777" w:rsidR="00022FDF" w:rsidRDefault="00022FDF" w:rsidP="00022FDF">
            <w:pPr>
              <w:pStyle w:val="Prrafodelista"/>
              <w:ind w:left="0"/>
              <w:jc w:val="center"/>
              <w:rPr>
                <w:i/>
                <w:iCs/>
                <w:noProof/>
              </w:rPr>
            </w:pPr>
          </w:p>
          <w:p w14:paraId="6A5A57F1" w14:textId="5050974D" w:rsidR="00022FDF" w:rsidRDefault="00022FDF" w:rsidP="00022FDF">
            <w:pPr>
              <w:pStyle w:val="Prrafodelista"/>
              <w:ind w:left="0"/>
              <w:jc w:val="center"/>
              <w:rPr>
                <w:i/>
                <w:iCs/>
              </w:rPr>
            </w:pPr>
            <w:r w:rsidRPr="00022FDF">
              <w:rPr>
                <w:i/>
                <w:iCs/>
                <w:noProof/>
              </w:rPr>
              <w:drawing>
                <wp:inline distT="0" distB="0" distL="0" distR="0" wp14:anchorId="502E91F0" wp14:editId="2676EC27">
                  <wp:extent cx="5078696" cy="2867891"/>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394" t="3150" r="7394" b="3150"/>
                          <a:stretch/>
                        </pic:blipFill>
                        <pic:spPr bwMode="auto">
                          <a:xfrm>
                            <a:off x="0" y="0"/>
                            <a:ext cx="5093522" cy="2876263"/>
                          </a:xfrm>
                          <a:prstGeom prst="rect">
                            <a:avLst/>
                          </a:prstGeom>
                          <a:noFill/>
                          <a:ln>
                            <a:noFill/>
                          </a:ln>
                          <a:extLst>
                            <a:ext uri="{53640926-AAD7-44D8-BBD7-CCE9431645EC}">
                              <a14:shadowObscured xmlns:a14="http://schemas.microsoft.com/office/drawing/2010/main"/>
                            </a:ext>
                          </a:extLst>
                        </pic:spPr>
                      </pic:pic>
                    </a:graphicData>
                  </a:graphic>
                </wp:inline>
              </w:drawing>
            </w:r>
          </w:p>
          <w:p w14:paraId="3EC943FB" w14:textId="19DD2EE6" w:rsidR="00EE3991" w:rsidRDefault="00EE3991" w:rsidP="00EE3991">
            <w:pPr>
              <w:pStyle w:val="Prrafodelista"/>
              <w:ind w:left="0"/>
              <w:jc w:val="left"/>
              <w:rPr>
                <w:i/>
                <w:iCs/>
              </w:rPr>
            </w:pPr>
            <w:r>
              <w:rPr>
                <w:i/>
                <w:iCs/>
              </w:rPr>
              <w:lastRenderedPageBreak/>
              <w:t>En la gráfica superior se puede observar que hasta el segundo 0.1 las tres señales se solapan perfectamente. Para valores temporales &gt; 0.1 seg la señal filtrada deja de estar definida. Esto significa que solo hay valores para las señales y[n] y g[n].</w:t>
            </w:r>
          </w:p>
          <w:p w14:paraId="555CDC89" w14:textId="66854956" w:rsidR="00EE3991" w:rsidRDefault="00EE3991" w:rsidP="00EE3991">
            <w:pPr>
              <w:pStyle w:val="Prrafodelista"/>
              <w:ind w:left="0"/>
              <w:jc w:val="left"/>
              <w:rPr>
                <w:i/>
                <w:iCs/>
              </w:rPr>
            </w:pPr>
          </w:p>
          <w:p w14:paraId="225B52B8" w14:textId="01C93CD5" w:rsidR="00EE3991" w:rsidRDefault="00DC2ED2" w:rsidP="00EE3991">
            <w:pPr>
              <w:pStyle w:val="Prrafodelista"/>
              <w:ind w:left="0"/>
              <w:jc w:val="left"/>
              <w:rPr>
                <w:i/>
                <w:iCs/>
              </w:rPr>
            </w:pPr>
            <w:r>
              <w:rPr>
                <w:i/>
                <w:iCs/>
              </w:rPr>
              <w:t>La razón de estos resultados es que al hacer la convolución completa el vector de tiempos es mayor que el de la señal original. La longitud del vector de tiempos después de hacer la convolución es: longitud x[n] + nº coeficientes filtro – 1.</w:t>
            </w:r>
          </w:p>
          <w:p w14:paraId="202F7679" w14:textId="57E0B130" w:rsidR="00DC2ED2" w:rsidRDefault="00DC2ED2" w:rsidP="00EE3991">
            <w:pPr>
              <w:pStyle w:val="Prrafodelista"/>
              <w:ind w:left="0"/>
              <w:jc w:val="left"/>
              <w:rPr>
                <w:i/>
                <w:iCs/>
              </w:rPr>
            </w:pPr>
          </w:p>
          <w:p w14:paraId="0AD2360B" w14:textId="34F4FEC9" w:rsidR="0063245B" w:rsidRPr="00DC2ED2" w:rsidRDefault="00DC2ED2" w:rsidP="00DC2ED2">
            <w:pPr>
              <w:pStyle w:val="Prrafodelista"/>
              <w:ind w:left="0"/>
              <w:jc w:val="left"/>
              <w:rPr>
                <w:i/>
                <w:iCs/>
              </w:rPr>
            </w:pPr>
            <w:r>
              <w:rPr>
                <w:i/>
                <w:iCs/>
              </w:rPr>
              <w:t xml:space="preserve">La señal y[n] y g[n] se solapan perfectamente ya que la función de Matlab </w:t>
            </w:r>
            <w:proofErr w:type="gramStart"/>
            <w:r>
              <w:rPr>
                <w:i/>
                <w:iCs/>
              </w:rPr>
              <w:t>conv(</w:t>
            </w:r>
            <w:proofErr w:type="gramEnd"/>
            <w:r>
              <w:rPr>
                <w:i/>
                <w:iCs/>
              </w:rPr>
              <w:t>) hace una convolución completa, al igual que la función de convolución que se ha programado manualmente.</w:t>
            </w:r>
          </w:p>
          <w:p w14:paraId="3D6FF992" w14:textId="77777777" w:rsidR="0063245B" w:rsidRDefault="0063245B" w:rsidP="000F796F">
            <w:pPr>
              <w:pStyle w:val="Prrafodelista"/>
              <w:ind w:left="0"/>
            </w:pPr>
          </w:p>
        </w:tc>
      </w:tr>
    </w:tbl>
    <w:p w14:paraId="0F360AB7" w14:textId="77777777" w:rsidR="0063245B" w:rsidRPr="00010A53" w:rsidRDefault="0063245B" w:rsidP="0063245B">
      <w:pPr>
        <w:pStyle w:val="Prrafodelista"/>
        <w:ind w:left="426"/>
      </w:pPr>
    </w:p>
    <w:p w14:paraId="2B9BB465" w14:textId="6FC43B52" w:rsidR="0063245B" w:rsidRDefault="009078EA" w:rsidP="0063245B">
      <w:pPr>
        <w:pStyle w:val="Prrafodelista"/>
        <w:numPr>
          <w:ilvl w:val="0"/>
          <w:numId w:val="1"/>
        </w:numPr>
        <w:ind w:left="426"/>
      </w:pPr>
      <w:r>
        <w:t xml:space="preserve">¿Cuánto es, </w:t>
      </w:r>
      <w:r w:rsidR="002A6E60">
        <w:t>en milisegundos</w:t>
      </w:r>
      <w:r>
        <w:t>, el retardo del filtro para cada uno de los casos? ¿Con qué parámetro del filtro tiene relación este retardo?</w:t>
      </w:r>
    </w:p>
    <w:p w14:paraId="5624BA44" w14:textId="77777777" w:rsidR="0063245B" w:rsidRDefault="0063245B" w:rsidP="0063245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63245B" w14:paraId="57119BD2" w14:textId="77777777" w:rsidTr="000F796F">
        <w:tc>
          <w:tcPr>
            <w:tcW w:w="8644" w:type="dxa"/>
          </w:tcPr>
          <w:p w14:paraId="587FEB1A" w14:textId="74C83DBD" w:rsidR="00610BF7" w:rsidRPr="00610BF7" w:rsidRDefault="00610BF7" w:rsidP="000F796F">
            <w:pPr>
              <w:pStyle w:val="Prrafodelista"/>
              <w:ind w:left="0"/>
              <w:rPr>
                <w:i/>
                <w:iCs/>
              </w:rPr>
            </w:pPr>
            <w:r>
              <w:rPr>
                <w:i/>
                <w:iCs/>
              </w:rPr>
              <w:t>En primera instancia es útil representar el filtro para ver si es simétrico y obtener así información adicional.</w:t>
            </w:r>
          </w:p>
          <w:p w14:paraId="46E898EB" w14:textId="2ADB5B33" w:rsidR="00610BF7" w:rsidRDefault="00610BF7" w:rsidP="00610BF7">
            <w:pPr>
              <w:pStyle w:val="Prrafodelista"/>
              <w:ind w:left="0"/>
              <w:jc w:val="center"/>
            </w:pPr>
            <w:r w:rsidRPr="00610BF7">
              <w:rPr>
                <w:noProof/>
              </w:rPr>
              <w:drawing>
                <wp:inline distT="0" distB="0" distL="0" distR="0" wp14:anchorId="64818587" wp14:editId="544D0C3D">
                  <wp:extent cx="5013526" cy="2826327"/>
                  <wp:effectExtent l="0" t="0" r="0" b="0"/>
                  <wp:docPr id="19" name="Imagen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381" t="2117" r="6381" b="2117"/>
                          <a:stretch/>
                        </pic:blipFill>
                        <pic:spPr bwMode="auto">
                          <a:xfrm>
                            <a:off x="0" y="0"/>
                            <a:ext cx="5035933" cy="2838959"/>
                          </a:xfrm>
                          <a:prstGeom prst="rect">
                            <a:avLst/>
                          </a:prstGeom>
                          <a:noFill/>
                          <a:ln>
                            <a:noFill/>
                          </a:ln>
                          <a:extLst>
                            <a:ext uri="{53640926-AAD7-44D8-BBD7-CCE9431645EC}">
                              <a14:shadowObscured xmlns:a14="http://schemas.microsoft.com/office/drawing/2010/main"/>
                            </a:ext>
                          </a:extLst>
                        </pic:spPr>
                      </pic:pic>
                    </a:graphicData>
                  </a:graphic>
                </wp:inline>
              </w:drawing>
            </w:r>
          </w:p>
          <w:p w14:paraId="40F57964" w14:textId="17A2FCF5" w:rsidR="00610BF7" w:rsidRDefault="00610BF7" w:rsidP="00610BF7">
            <w:pPr>
              <w:pStyle w:val="Prrafodelista"/>
              <w:ind w:left="0"/>
              <w:rPr>
                <w:i/>
                <w:iCs/>
              </w:rPr>
            </w:pPr>
            <w:r>
              <w:rPr>
                <w:i/>
                <w:iCs/>
              </w:rPr>
              <w:t xml:space="preserve">Como se puede ver en la gráfica superior, el filtro es en efecto simétrico. Para poder representarlo se necesita desplazarlo </w:t>
            </w:r>
            <m:oMath>
              <m:f>
                <m:fPr>
                  <m:ctrlPr>
                    <w:rPr>
                      <w:rFonts w:ascii="Cambria Math" w:hAnsi="Cambria Math"/>
                      <w:iCs/>
                    </w:rPr>
                  </m:ctrlPr>
                </m:fPr>
                <m:num>
                  <m:r>
                    <w:rPr>
                      <w:rFonts w:ascii="Cambria Math" w:hAnsi="Cambria Math"/>
                    </w:rPr>
                    <m:t>L-1</m:t>
                  </m:r>
                </m:num>
                <m:den>
                  <m:r>
                    <w:rPr>
                      <w:rFonts w:ascii="Cambria Math" w:hAnsi="Cambria Math"/>
                    </w:rPr>
                    <m:t>2</m:t>
                  </m:r>
                </m:den>
              </m:f>
            </m:oMath>
            <w:r>
              <w:rPr>
                <w:i/>
                <w:iCs/>
              </w:rPr>
              <w:t xml:space="preserve"> </w:t>
            </w:r>
            <w:r>
              <w:rPr>
                <w:i/>
                <w:iCs/>
              </w:rPr>
              <w:t>muestras para que así sea causal y por lo tanto realizable.</w:t>
            </w:r>
          </w:p>
          <w:p w14:paraId="343FCEC5" w14:textId="77777777" w:rsidR="00F41BBC" w:rsidRDefault="00F41BBC" w:rsidP="00610BF7">
            <w:pPr>
              <w:pStyle w:val="Prrafodelista"/>
              <w:ind w:left="0"/>
              <w:rPr>
                <w:i/>
                <w:iCs/>
              </w:rPr>
            </w:pPr>
          </w:p>
          <w:p w14:paraId="5F2241CD" w14:textId="05617F65" w:rsidR="00610BF7" w:rsidRDefault="00F41BBC" w:rsidP="00610BF7">
            <w:pPr>
              <w:pStyle w:val="Prrafodelista"/>
              <w:ind w:left="0"/>
              <w:rPr>
                <w:i/>
                <w:iCs/>
              </w:rPr>
            </w:pPr>
            <w:r>
              <w:rPr>
                <w:i/>
                <w:iCs/>
              </w:rPr>
              <w:t xml:space="preserve">El retardo de grupo provocado por este tipo de filtros es:  </w:t>
            </w:r>
          </w:p>
          <w:p w14:paraId="086107B5" w14:textId="0D715F35" w:rsidR="00F41BBC" w:rsidRDefault="00F41BBC" w:rsidP="00610BF7">
            <w:pPr>
              <w:pStyle w:val="Prrafodelista"/>
              <w:ind w:left="0"/>
              <w:rPr>
                <w:i/>
                <w:iCs/>
              </w:rPr>
            </w:pPr>
          </w:p>
          <w:p w14:paraId="515E2D6C" w14:textId="37901A66" w:rsidR="00F41BBC" w:rsidRDefault="00F41BBC" w:rsidP="00F41BBC">
            <w:pPr>
              <w:pStyle w:val="Prrafodelista"/>
              <w:ind w:left="0"/>
              <w:jc w:val="center"/>
              <w:rPr>
                <w:rFonts w:eastAsiaTheme="minorEastAsia"/>
                <w:i/>
                <w:iCs/>
              </w:rPr>
            </w:pPr>
            <m:oMath>
              <m:f>
                <m:fPr>
                  <m:ctrlPr>
                    <w:rPr>
                      <w:rFonts w:ascii="Cambria Math" w:hAnsi="Cambria Math"/>
                      <w:iCs/>
                    </w:rPr>
                  </m:ctrlPr>
                </m:fPr>
                <m:num>
                  <m:r>
                    <w:rPr>
                      <w:rFonts w:ascii="Cambria Math" w:hAnsi="Cambria Math"/>
                    </w:rPr>
                    <m:t>L-1</m:t>
                  </m:r>
                </m:num>
                <m:den>
                  <m:r>
                    <w:rPr>
                      <w:rFonts w:ascii="Cambria Math" w:hAnsi="Cambria Math"/>
                    </w:rPr>
                    <m:t>2</m:t>
                  </m:r>
                </m:den>
              </m:f>
            </m:oMath>
            <w:r>
              <w:rPr>
                <w:rFonts w:eastAsiaTheme="minorEastAsia"/>
                <w:i/>
                <w:iCs/>
              </w:rPr>
              <w:t xml:space="preserve"> * T</w:t>
            </w:r>
            <w:r>
              <w:rPr>
                <w:rFonts w:eastAsiaTheme="minorEastAsia"/>
                <w:i/>
                <w:iCs/>
                <w:vertAlign w:val="subscript"/>
              </w:rPr>
              <w:t>MUESTREO</w:t>
            </w:r>
            <w:r>
              <w:rPr>
                <w:rFonts w:eastAsiaTheme="minorEastAsia"/>
                <w:i/>
                <w:iCs/>
              </w:rPr>
              <w:t xml:space="preserve"> = 0.2356 ms</w:t>
            </w:r>
          </w:p>
          <w:p w14:paraId="27F5AAE4" w14:textId="16A9C2A0" w:rsidR="00F41BBC" w:rsidRDefault="00F41BBC" w:rsidP="00F41BBC">
            <w:pPr>
              <w:pStyle w:val="Prrafodelista"/>
              <w:ind w:left="0"/>
              <w:jc w:val="center"/>
              <w:rPr>
                <w:i/>
                <w:iCs/>
              </w:rPr>
            </w:pPr>
          </w:p>
          <w:p w14:paraId="099C26C8" w14:textId="6BA42E79" w:rsidR="00F41BBC" w:rsidRPr="00F41BBC" w:rsidRDefault="00F41BBC" w:rsidP="00F41BBC">
            <w:pPr>
              <w:pStyle w:val="Prrafodelista"/>
              <w:ind w:left="0"/>
              <w:jc w:val="center"/>
              <w:rPr>
                <w:i/>
                <w:iCs/>
              </w:rPr>
            </w:pPr>
            <w:r w:rsidRPr="00F41BBC">
              <w:rPr>
                <w:i/>
                <w:iCs/>
              </w:rPr>
              <w:drawing>
                <wp:inline distT="0" distB="0" distL="0" distR="0" wp14:anchorId="1497D517" wp14:editId="048B1856">
                  <wp:extent cx="1191491" cy="523094"/>
                  <wp:effectExtent l="0" t="0" r="0" b="0"/>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195410" cy="524815"/>
                          </a:xfrm>
                          <a:prstGeom prst="rect">
                            <a:avLst/>
                          </a:prstGeom>
                        </pic:spPr>
                      </pic:pic>
                    </a:graphicData>
                  </a:graphic>
                </wp:inline>
              </w:drawing>
            </w:r>
          </w:p>
          <w:p w14:paraId="3C46819A" w14:textId="77777777" w:rsidR="00610BF7" w:rsidRDefault="00610BF7" w:rsidP="00610BF7">
            <w:pPr>
              <w:pStyle w:val="Prrafodelista"/>
              <w:ind w:left="0"/>
              <w:jc w:val="center"/>
            </w:pPr>
          </w:p>
          <w:p w14:paraId="0913C8F9" w14:textId="77777777" w:rsidR="0063245B" w:rsidRDefault="0063245B" w:rsidP="000F796F">
            <w:pPr>
              <w:pStyle w:val="Prrafodelista"/>
              <w:ind w:left="0"/>
            </w:pPr>
          </w:p>
        </w:tc>
      </w:tr>
    </w:tbl>
    <w:p w14:paraId="3345A153" w14:textId="77777777" w:rsidR="0063245B" w:rsidRDefault="0063245B" w:rsidP="0063245B"/>
    <w:p w14:paraId="10852E20" w14:textId="16E58A5A" w:rsidR="0063245B" w:rsidRDefault="00010A53" w:rsidP="0063245B">
      <w:pPr>
        <w:pStyle w:val="Prrafodelista"/>
        <w:numPr>
          <w:ilvl w:val="0"/>
          <w:numId w:val="1"/>
        </w:numPr>
        <w:ind w:left="426"/>
      </w:pPr>
      <w:r w:rsidRPr="00010A53">
        <w:lastRenderedPageBreak/>
        <w:t xml:space="preserve">Analice, en el dominio </w:t>
      </w:r>
      <w:r>
        <w:t>de la frecuencia</w:t>
      </w:r>
      <w:r w:rsidRPr="00010A53">
        <w:t>, las diferencias entre los resultados obtenidos (</w:t>
      </w:r>
      <w:r>
        <w:t>señales filtradas y[n], g[n] y h[n]</w:t>
      </w:r>
      <w:r w:rsidRPr="00010A53">
        <w:t>)</w:t>
      </w:r>
      <w:r>
        <w:t>, y respecto de la señal original x[n]</w:t>
      </w:r>
      <w:r w:rsidRPr="00010A53">
        <w:t xml:space="preserve">. Exponga y justifique gráficamente las conclusiones extraídas de dicho análisis. </w:t>
      </w:r>
      <w:r>
        <w:t>Preste especial atención al rango de frecuencia de cada una de las señales.</w:t>
      </w:r>
    </w:p>
    <w:p w14:paraId="7EF94F18" w14:textId="77777777" w:rsidR="0063245B" w:rsidRDefault="0063245B" w:rsidP="0063245B">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63245B" w14:paraId="0900288A" w14:textId="77777777" w:rsidTr="000F796F">
        <w:tc>
          <w:tcPr>
            <w:tcW w:w="8644" w:type="dxa"/>
          </w:tcPr>
          <w:p w14:paraId="3B8DEDBA" w14:textId="1D449A2B" w:rsidR="00F41BBC" w:rsidRDefault="006B21AF" w:rsidP="006B21AF">
            <w:pPr>
              <w:pStyle w:val="Prrafodelista"/>
              <w:ind w:left="0"/>
              <w:jc w:val="left"/>
              <w:rPr>
                <w:i/>
                <w:iCs/>
              </w:rPr>
            </w:pPr>
            <w:r>
              <w:rPr>
                <w:i/>
                <w:iCs/>
              </w:rPr>
              <w:t xml:space="preserve">En las siguientes gráficas se presentan las diferencias entre </w:t>
            </w:r>
            <w:r w:rsidR="0072300B">
              <w:rPr>
                <w:i/>
                <w:iCs/>
              </w:rPr>
              <w:t xml:space="preserve">el </w:t>
            </w:r>
            <w:r>
              <w:rPr>
                <w:i/>
                <w:iCs/>
              </w:rPr>
              <w:t xml:space="preserve">espectro de la señal original y el resto de </w:t>
            </w:r>
            <w:r w:rsidR="00AE1211">
              <w:rPr>
                <w:i/>
                <w:iCs/>
              </w:rPr>
              <w:t>las señales</w:t>
            </w:r>
            <w:r>
              <w:rPr>
                <w:i/>
                <w:iCs/>
              </w:rPr>
              <w:t xml:space="preserve">. </w:t>
            </w:r>
            <w:r w:rsidR="0072300B">
              <w:rPr>
                <w:i/>
                <w:iCs/>
              </w:rPr>
              <w:t>Como se puede observar la señal original tiene los siguientes armóni</w:t>
            </w:r>
            <w:r w:rsidR="00AE1211">
              <w:rPr>
                <w:i/>
                <w:iCs/>
              </w:rPr>
              <w:t>c</w:t>
            </w:r>
            <w:r w:rsidR="0072300B">
              <w:rPr>
                <w:i/>
                <w:iCs/>
              </w:rPr>
              <w:t>os:</w:t>
            </w:r>
          </w:p>
          <w:p w14:paraId="195EA2D9" w14:textId="219DD7E8" w:rsidR="0072300B" w:rsidRPr="0072300B" w:rsidRDefault="0072300B" w:rsidP="0072300B">
            <w:pPr>
              <w:pStyle w:val="Prrafodelista"/>
              <w:ind w:left="0"/>
              <w:jc w:val="center"/>
              <w:rPr>
                <w:i/>
                <w:iCs/>
              </w:rPr>
            </w:pPr>
            <w:r>
              <w:rPr>
                <w:i/>
                <w:iCs/>
              </w:rPr>
              <w:t>F</w:t>
            </w:r>
            <w:r>
              <w:rPr>
                <w:i/>
                <w:iCs/>
                <w:vertAlign w:val="subscript"/>
              </w:rPr>
              <w:t xml:space="preserve">0 </w:t>
            </w:r>
            <w:r>
              <w:rPr>
                <w:i/>
                <w:iCs/>
              </w:rPr>
              <w:t>= 0 kHz</w:t>
            </w:r>
          </w:p>
          <w:p w14:paraId="30A5BA40" w14:textId="243E0CE9" w:rsidR="0072300B" w:rsidRPr="0072300B" w:rsidRDefault="0072300B" w:rsidP="0072300B">
            <w:pPr>
              <w:pStyle w:val="Prrafodelista"/>
              <w:ind w:left="0"/>
              <w:jc w:val="center"/>
              <w:rPr>
                <w:i/>
                <w:iCs/>
              </w:rPr>
            </w:pPr>
            <w:r>
              <w:rPr>
                <w:i/>
                <w:iCs/>
              </w:rPr>
              <w:t>F</w:t>
            </w:r>
            <w:r>
              <w:rPr>
                <w:i/>
                <w:iCs/>
                <w:vertAlign w:val="subscript"/>
              </w:rPr>
              <w:t>1</w:t>
            </w:r>
            <w:r>
              <w:rPr>
                <w:i/>
                <w:iCs/>
                <w:vertAlign w:val="subscript"/>
              </w:rPr>
              <w:t xml:space="preserve"> </w:t>
            </w:r>
            <w:r>
              <w:rPr>
                <w:i/>
                <w:iCs/>
              </w:rPr>
              <w:t xml:space="preserve">= </w:t>
            </w:r>
            <w:r>
              <w:rPr>
                <w:i/>
                <w:iCs/>
              </w:rPr>
              <w:t>4 kHz</w:t>
            </w:r>
          </w:p>
          <w:p w14:paraId="180FAACF" w14:textId="42FF3CB1" w:rsidR="0072300B" w:rsidRPr="0072300B" w:rsidRDefault="0072300B" w:rsidP="0072300B">
            <w:pPr>
              <w:pStyle w:val="Prrafodelista"/>
              <w:ind w:left="0"/>
              <w:jc w:val="center"/>
              <w:rPr>
                <w:i/>
                <w:iCs/>
              </w:rPr>
            </w:pPr>
            <w:r>
              <w:rPr>
                <w:i/>
                <w:iCs/>
              </w:rPr>
              <w:t>F</w:t>
            </w:r>
            <w:r>
              <w:rPr>
                <w:i/>
                <w:iCs/>
                <w:vertAlign w:val="subscript"/>
              </w:rPr>
              <w:t>2</w:t>
            </w:r>
            <w:r>
              <w:rPr>
                <w:i/>
                <w:iCs/>
                <w:vertAlign w:val="subscript"/>
              </w:rPr>
              <w:t xml:space="preserve"> </w:t>
            </w:r>
            <w:r>
              <w:rPr>
                <w:i/>
                <w:iCs/>
              </w:rPr>
              <w:t xml:space="preserve">= </w:t>
            </w:r>
            <w:r>
              <w:rPr>
                <w:i/>
                <w:iCs/>
              </w:rPr>
              <w:t>17</w:t>
            </w:r>
            <w:r>
              <w:rPr>
                <w:i/>
                <w:iCs/>
              </w:rPr>
              <w:t xml:space="preserve"> kH</w:t>
            </w:r>
            <w:r>
              <w:rPr>
                <w:i/>
                <w:iCs/>
              </w:rPr>
              <w:t>z</w:t>
            </w:r>
          </w:p>
          <w:p w14:paraId="42B10A50" w14:textId="5E89BE0A" w:rsidR="0072300B" w:rsidRPr="0072300B" w:rsidRDefault="0072300B" w:rsidP="0072300B">
            <w:pPr>
              <w:pStyle w:val="Prrafodelista"/>
              <w:ind w:left="0"/>
              <w:jc w:val="center"/>
              <w:rPr>
                <w:i/>
                <w:iCs/>
              </w:rPr>
            </w:pPr>
            <w:r>
              <w:rPr>
                <w:i/>
                <w:iCs/>
              </w:rPr>
              <w:t>F</w:t>
            </w:r>
            <w:r>
              <w:rPr>
                <w:i/>
                <w:iCs/>
                <w:vertAlign w:val="subscript"/>
              </w:rPr>
              <w:t>3</w:t>
            </w:r>
            <w:r>
              <w:rPr>
                <w:i/>
                <w:iCs/>
                <w:vertAlign w:val="subscript"/>
              </w:rPr>
              <w:t xml:space="preserve"> </w:t>
            </w:r>
            <w:r>
              <w:rPr>
                <w:i/>
                <w:iCs/>
              </w:rPr>
              <w:t xml:space="preserve">= </w:t>
            </w:r>
            <w:r>
              <w:rPr>
                <w:i/>
                <w:iCs/>
              </w:rPr>
              <w:t>27</w:t>
            </w:r>
            <w:r>
              <w:rPr>
                <w:i/>
                <w:iCs/>
              </w:rPr>
              <w:t xml:space="preserve"> kHz</w:t>
            </w:r>
          </w:p>
          <w:p w14:paraId="5DEDD3DB" w14:textId="3DB92A5A" w:rsidR="0072300B" w:rsidRPr="0072300B" w:rsidRDefault="0072300B" w:rsidP="0072300B">
            <w:pPr>
              <w:pStyle w:val="Prrafodelista"/>
              <w:ind w:left="0"/>
              <w:jc w:val="center"/>
              <w:rPr>
                <w:i/>
                <w:iCs/>
              </w:rPr>
            </w:pPr>
            <w:r>
              <w:rPr>
                <w:i/>
                <w:iCs/>
              </w:rPr>
              <w:t>F</w:t>
            </w:r>
            <w:r>
              <w:rPr>
                <w:i/>
                <w:iCs/>
                <w:vertAlign w:val="subscript"/>
              </w:rPr>
              <w:t>4</w:t>
            </w:r>
            <w:r>
              <w:rPr>
                <w:i/>
                <w:iCs/>
                <w:vertAlign w:val="subscript"/>
              </w:rPr>
              <w:t xml:space="preserve"> </w:t>
            </w:r>
            <w:r>
              <w:rPr>
                <w:i/>
                <w:iCs/>
              </w:rPr>
              <w:t>= 4</w:t>
            </w:r>
            <w:r>
              <w:rPr>
                <w:i/>
                <w:iCs/>
              </w:rPr>
              <w:t xml:space="preserve">0 </w:t>
            </w:r>
            <w:r>
              <w:rPr>
                <w:i/>
                <w:iCs/>
              </w:rPr>
              <w:t>kHz</w:t>
            </w:r>
          </w:p>
          <w:p w14:paraId="4BF0407F" w14:textId="3F3A7088" w:rsidR="0072300B" w:rsidRPr="0072300B" w:rsidRDefault="0072300B" w:rsidP="0072300B">
            <w:pPr>
              <w:pStyle w:val="Prrafodelista"/>
              <w:ind w:left="0"/>
              <w:jc w:val="center"/>
              <w:rPr>
                <w:i/>
                <w:iCs/>
              </w:rPr>
            </w:pPr>
            <w:r>
              <w:rPr>
                <w:i/>
                <w:iCs/>
              </w:rPr>
              <w:t>F</w:t>
            </w:r>
            <w:r>
              <w:rPr>
                <w:i/>
                <w:iCs/>
                <w:vertAlign w:val="subscript"/>
              </w:rPr>
              <w:t>5</w:t>
            </w:r>
            <w:r>
              <w:rPr>
                <w:i/>
                <w:iCs/>
                <w:vertAlign w:val="subscript"/>
              </w:rPr>
              <w:t xml:space="preserve"> </w:t>
            </w:r>
            <w:r>
              <w:rPr>
                <w:i/>
                <w:iCs/>
              </w:rPr>
              <w:t>= 4</w:t>
            </w:r>
            <w:r>
              <w:rPr>
                <w:i/>
                <w:iCs/>
              </w:rPr>
              <w:t>7</w:t>
            </w:r>
            <w:r>
              <w:rPr>
                <w:i/>
                <w:iCs/>
              </w:rPr>
              <w:t xml:space="preserve"> kHz</w:t>
            </w:r>
          </w:p>
          <w:p w14:paraId="4F0CB453" w14:textId="713EA98B" w:rsidR="0072300B" w:rsidRPr="0072300B" w:rsidRDefault="0072300B" w:rsidP="0072300B">
            <w:pPr>
              <w:pStyle w:val="Prrafodelista"/>
              <w:ind w:left="0"/>
              <w:jc w:val="center"/>
              <w:rPr>
                <w:i/>
                <w:iCs/>
              </w:rPr>
            </w:pPr>
            <w:r>
              <w:rPr>
                <w:i/>
                <w:iCs/>
              </w:rPr>
              <w:t>F</w:t>
            </w:r>
            <w:r>
              <w:rPr>
                <w:i/>
                <w:iCs/>
                <w:vertAlign w:val="subscript"/>
              </w:rPr>
              <w:t>6</w:t>
            </w:r>
            <w:r>
              <w:rPr>
                <w:i/>
                <w:iCs/>
              </w:rPr>
              <w:t xml:space="preserve"> </w:t>
            </w:r>
            <w:r>
              <w:rPr>
                <w:i/>
                <w:iCs/>
              </w:rPr>
              <w:t>= 50</w:t>
            </w:r>
            <w:r>
              <w:rPr>
                <w:i/>
                <w:iCs/>
              </w:rPr>
              <w:t xml:space="preserve"> kHz</w:t>
            </w:r>
          </w:p>
          <w:p w14:paraId="356EB872" w14:textId="71D85617" w:rsidR="0072300B" w:rsidRDefault="0072300B" w:rsidP="0072300B">
            <w:pPr>
              <w:pStyle w:val="Prrafodelista"/>
              <w:ind w:left="0"/>
              <w:jc w:val="center"/>
              <w:rPr>
                <w:i/>
                <w:iCs/>
              </w:rPr>
            </w:pPr>
            <w:r>
              <w:rPr>
                <w:i/>
                <w:iCs/>
              </w:rPr>
              <w:t>F</w:t>
            </w:r>
            <w:r>
              <w:rPr>
                <w:i/>
                <w:iCs/>
                <w:vertAlign w:val="subscript"/>
              </w:rPr>
              <w:t xml:space="preserve">7 </w:t>
            </w:r>
            <w:r>
              <w:rPr>
                <w:i/>
                <w:iCs/>
              </w:rPr>
              <w:t>=</w:t>
            </w:r>
            <w:r>
              <w:rPr>
                <w:i/>
                <w:iCs/>
              </w:rPr>
              <w:t xml:space="preserve"> </w:t>
            </w:r>
            <w:r>
              <w:rPr>
                <w:i/>
                <w:iCs/>
              </w:rPr>
              <w:t>68</w:t>
            </w:r>
            <w:r>
              <w:rPr>
                <w:i/>
                <w:iCs/>
              </w:rPr>
              <w:t xml:space="preserve"> kHz</w:t>
            </w:r>
          </w:p>
          <w:p w14:paraId="136BA83E" w14:textId="77777777" w:rsidR="009C0AEA" w:rsidRDefault="009C0AEA" w:rsidP="0072300B">
            <w:pPr>
              <w:pStyle w:val="Prrafodelista"/>
              <w:ind w:left="0"/>
              <w:jc w:val="center"/>
              <w:rPr>
                <w:i/>
                <w:iCs/>
              </w:rPr>
            </w:pPr>
          </w:p>
          <w:p w14:paraId="7AFEFD4B" w14:textId="7C406CBE" w:rsidR="0072300B" w:rsidRPr="0072300B" w:rsidRDefault="00713D9C" w:rsidP="009C0AEA">
            <w:pPr>
              <w:pStyle w:val="Prrafodelista"/>
              <w:ind w:left="0"/>
              <w:rPr>
                <w:i/>
                <w:iCs/>
              </w:rPr>
            </w:pPr>
            <w:r>
              <w:rPr>
                <w:i/>
                <w:iCs/>
              </w:rPr>
              <w:t xml:space="preserve">De estos armónicos </w:t>
            </w:r>
            <w:r w:rsidR="00AE1211">
              <w:rPr>
                <w:i/>
                <w:iCs/>
              </w:rPr>
              <w:t xml:space="preserve">al filtrar la señal se elimina el armónico en 68 kHz </w:t>
            </w:r>
            <w:r w:rsidR="009C0AEA">
              <w:rPr>
                <w:i/>
                <w:iCs/>
              </w:rPr>
              <w:t>y las frecuencias centrales en 0 kHz, 4 kHz y 17 kHz. Los armónicos cercanos a 50 kHz se atenúan considerablemente. Por lo tanto, el efecto es el de un filtro paso banda.</w:t>
            </w:r>
          </w:p>
          <w:p w14:paraId="3A4DC690" w14:textId="77777777" w:rsidR="006B21AF" w:rsidRDefault="006B21AF" w:rsidP="00F41BBC">
            <w:pPr>
              <w:pStyle w:val="Prrafodelista"/>
              <w:ind w:left="0"/>
              <w:jc w:val="center"/>
              <w:rPr>
                <w:i/>
                <w:iCs/>
                <w:noProof/>
              </w:rPr>
            </w:pPr>
          </w:p>
          <w:p w14:paraId="72AA7E60" w14:textId="1613C4A3" w:rsidR="009C0AEA" w:rsidRPr="00D045FC" w:rsidRDefault="00F41BBC" w:rsidP="00D045FC">
            <w:pPr>
              <w:pStyle w:val="Prrafodelista"/>
              <w:ind w:left="0"/>
              <w:jc w:val="center"/>
              <w:rPr>
                <w:i/>
                <w:iCs/>
              </w:rPr>
            </w:pPr>
            <w:r w:rsidRPr="00F41BBC">
              <w:rPr>
                <w:i/>
                <w:iCs/>
                <w:noProof/>
              </w:rPr>
              <w:drawing>
                <wp:inline distT="0" distB="0" distL="0" distR="0" wp14:anchorId="091C8286" wp14:editId="560FE2CD">
                  <wp:extent cx="5097054" cy="2902528"/>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8012" t="3440" r="8012" b="3440"/>
                          <a:stretch/>
                        </pic:blipFill>
                        <pic:spPr bwMode="auto">
                          <a:xfrm>
                            <a:off x="0" y="0"/>
                            <a:ext cx="5115080" cy="2912793"/>
                          </a:xfrm>
                          <a:prstGeom prst="rect">
                            <a:avLst/>
                          </a:prstGeom>
                          <a:noFill/>
                          <a:ln>
                            <a:noFill/>
                          </a:ln>
                          <a:extLst>
                            <a:ext uri="{53640926-AAD7-44D8-BBD7-CCE9431645EC}">
                              <a14:shadowObscured xmlns:a14="http://schemas.microsoft.com/office/drawing/2010/main"/>
                            </a:ext>
                          </a:extLst>
                        </pic:spPr>
                      </pic:pic>
                    </a:graphicData>
                  </a:graphic>
                </wp:inline>
              </w:drawing>
            </w:r>
          </w:p>
          <w:p w14:paraId="6C05481E" w14:textId="77777777" w:rsidR="009C0AEA" w:rsidRDefault="009C0AEA" w:rsidP="00F41BBC">
            <w:pPr>
              <w:pStyle w:val="Prrafodelista"/>
              <w:ind w:left="0"/>
              <w:jc w:val="center"/>
              <w:rPr>
                <w:noProof/>
              </w:rPr>
            </w:pPr>
          </w:p>
          <w:p w14:paraId="38C3BD55" w14:textId="730736A4" w:rsidR="006B21AF" w:rsidRDefault="009C0AEA" w:rsidP="009C0AEA">
            <w:pPr>
              <w:pStyle w:val="Prrafodelista"/>
              <w:ind w:left="0"/>
            </w:pPr>
            <w:r w:rsidRPr="006B21AF">
              <w:rPr>
                <w:noProof/>
              </w:rPr>
              <w:lastRenderedPageBreak/>
              <w:drawing>
                <wp:inline distT="0" distB="0" distL="0" distR="0" wp14:anchorId="4C9BFFCE" wp14:editId="17B15BE7">
                  <wp:extent cx="5032011" cy="2909454"/>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7245" t="1862" r="7245" b="1862"/>
                          <a:stretch/>
                        </pic:blipFill>
                        <pic:spPr bwMode="auto">
                          <a:xfrm>
                            <a:off x="0" y="0"/>
                            <a:ext cx="5042688" cy="2915627"/>
                          </a:xfrm>
                          <a:prstGeom prst="rect">
                            <a:avLst/>
                          </a:prstGeom>
                          <a:noFill/>
                          <a:ln>
                            <a:noFill/>
                          </a:ln>
                          <a:extLst>
                            <a:ext uri="{53640926-AAD7-44D8-BBD7-CCE9431645EC}">
                              <a14:shadowObscured xmlns:a14="http://schemas.microsoft.com/office/drawing/2010/main"/>
                            </a:ext>
                          </a:extLst>
                        </pic:spPr>
                      </pic:pic>
                    </a:graphicData>
                  </a:graphic>
                </wp:inline>
              </w:drawing>
            </w:r>
          </w:p>
          <w:p w14:paraId="6B49CB11" w14:textId="061D9AAE" w:rsidR="006B21AF" w:rsidRDefault="006B21AF" w:rsidP="00D045FC">
            <w:pPr>
              <w:pStyle w:val="Prrafodelista"/>
              <w:ind w:left="0"/>
            </w:pPr>
          </w:p>
        </w:tc>
      </w:tr>
    </w:tbl>
    <w:p w14:paraId="661FF632" w14:textId="77777777" w:rsidR="0063245B" w:rsidRDefault="0063245B" w:rsidP="0063245B"/>
    <w:p w14:paraId="2CE60CC8" w14:textId="77777777" w:rsidR="0063245B" w:rsidRPr="00010A53" w:rsidRDefault="0063245B" w:rsidP="0063245B">
      <w:pPr>
        <w:pStyle w:val="Prrafodelista"/>
        <w:ind w:left="426"/>
      </w:pPr>
    </w:p>
    <w:p w14:paraId="5AEA7252" w14:textId="77777777" w:rsidR="00B20F3F" w:rsidRDefault="00416244" w:rsidP="00E8286B">
      <w:pPr>
        <w:pStyle w:val="Ttulo1"/>
      </w:pPr>
      <w:r>
        <w:t>Diseño de filtros FIR</w:t>
      </w:r>
    </w:p>
    <w:p w14:paraId="63853E86" w14:textId="77777777" w:rsidR="00432BB6" w:rsidRPr="006C1E7D" w:rsidRDefault="00432BB6" w:rsidP="00432BB6">
      <w:r>
        <w:t>A partir de la señal facilitada al alumno, realice los siguientes apartados, respondiendo a las preguntas que se plantean:</w:t>
      </w:r>
    </w:p>
    <w:p w14:paraId="09BC7F89" w14:textId="77777777" w:rsidR="003B6F11" w:rsidRDefault="00A478FE" w:rsidP="00A478FE">
      <w:pPr>
        <w:pStyle w:val="Prrafodelista"/>
        <w:numPr>
          <w:ilvl w:val="0"/>
          <w:numId w:val="2"/>
        </w:numPr>
        <w:ind w:left="426"/>
      </w:pPr>
      <w:r w:rsidRPr="00A478FE">
        <w:rPr>
          <w:b/>
          <w:u w:val="single"/>
        </w:rPr>
        <w:t>Diseñe un filtro paso bajo</w:t>
      </w:r>
      <w:r>
        <w:t xml:space="preserve"> </w:t>
      </w:r>
      <w:r w:rsidR="003B6F11">
        <w:t>con las siguientes características:</w:t>
      </w:r>
    </w:p>
    <w:p w14:paraId="1F7570FB" w14:textId="77777777" w:rsidR="003B6F11" w:rsidRDefault="003B6F11" w:rsidP="003B6F11">
      <w:pPr>
        <w:pStyle w:val="Prrafodelista"/>
        <w:numPr>
          <w:ilvl w:val="0"/>
          <w:numId w:val="10"/>
        </w:numPr>
      </w:pPr>
      <w:r w:rsidRPr="003B6F11">
        <w:t xml:space="preserve">Tipo de respuesta: </w:t>
      </w:r>
      <w:r>
        <w:t>Lowpass</w:t>
      </w:r>
    </w:p>
    <w:p w14:paraId="777C0839" w14:textId="77777777" w:rsidR="003B6F11" w:rsidRDefault="003B6F11" w:rsidP="003B6F11">
      <w:pPr>
        <w:pStyle w:val="Prrafodelista"/>
        <w:numPr>
          <w:ilvl w:val="0"/>
          <w:numId w:val="10"/>
        </w:numPr>
      </w:pPr>
      <w:r>
        <w:t>Método de diseño: FIR – Constrained Equiripple</w:t>
      </w:r>
    </w:p>
    <w:p w14:paraId="6C547801" w14:textId="77777777" w:rsidR="003B6F11" w:rsidRDefault="003B6F11" w:rsidP="003B6F11">
      <w:pPr>
        <w:pStyle w:val="Prrafodelista"/>
        <w:numPr>
          <w:ilvl w:val="0"/>
          <w:numId w:val="10"/>
        </w:numPr>
      </w:pPr>
      <w:r>
        <w:t>Orden del filtro: 100</w:t>
      </w:r>
    </w:p>
    <w:p w14:paraId="7F8C9D98" w14:textId="77777777" w:rsidR="003B6F11" w:rsidRDefault="003B6F11" w:rsidP="003B6F11">
      <w:pPr>
        <w:pStyle w:val="Prrafodelista"/>
        <w:numPr>
          <w:ilvl w:val="0"/>
          <w:numId w:val="10"/>
        </w:numPr>
      </w:pPr>
      <w:r>
        <w:t>Especificación de frecuencias:</w:t>
      </w:r>
    </w:p>
    <w:p w14:paraId="5086CB53" w14:textId="77777777" w:rsidR="003B6F11" w:rsidRDefault="003B6F11" w:rsidP="003B6F11">
      <w:pPr>
        <w:pStyle w:val="Prrafodelista"/>
        <w:numPr>
          <w:ilvl w:val="1"/>
          <w:numId w:val="10"/>
        </w:numPr>
      </w:pPr>
      <w:r>
        <w:t xml:space="preserve">Fs: </w:t>
      </w:r>
      <w:r w:rsidRPr="00DE74D9">
        <w:rPr>
          <w:i/>
        </w:rPr>
        <w:t>frecuencia de muestreo</w:t>
      </w:r>
      <w:r w:rsidR="00DE74D9">
        <w:t xml:space="preserve"> (a especificar por el alumno)</w:t>
      </w:r>
    </w:p>
    <w:p w14:paraId="5E3319C6" w14:textId="77777777" w:rsidR="003B6F11" w:rsidRDefault="003B6F11" w:rsidP="003B6F11">
      <w:pPr>
        <w:pStyle w:val="Prrafodelista"/>
        <w:numPr>
          <w:ilvl w:val="1"/>
          <w:numId w:val="10"/>
        </w:numPr>
      </w:pPr>
      <w:r>
        <w:t>Especificación: cutoff</w:t>
      </w:r>
    </w:p>
    <w:p w14:paraId="6970ACF9" w14:textId="77777777" w:rsidR="003B6F11" w:rsidRPr="00DE74D9" w:rsidRDefault="00DE74D9" w:rsidP="003B6F11">
      <w:pPr>
        <w:pStyle w:val="Prrafodelista"/>
        <w:numPr>
          <w:ilvl w:val="1"/>
          <w:numId w:val="10"/>
        </w:numPr>
        <w:rPr>
          <w:lang w:val="en-US"/>
        </w:rPr>
      </w:pPr>
      <w:r w:rsidRPr="00DE74D9">
        <w:rPr>
          <w:lang w:val="en-US"/>
        </w:rPr>
        <w:t xml:space="preserve">Fc: </w:t>
      </w:r>
      <m:oMath>
        <m:sSub>
          <m:sSubPr>
            <m:ctrlPr>
              <w:rPr>
                <w:rFonts w:ascii="Cambria Math" w:hAnsi="Cambria Math"/>
                <w:i/>
              </w:rPr>
            </m:ctrlPr>
          </m:sSubPr>
          <m:e>
            <m:r>
              <w:rPr>
                <w:rFonts w:ascii="Cambria Math" w:hAnsi="Cambria Math"/>
              </w:rPr>
              <m:t>f</m:t>
            </m:r>
          </m:e>
          <m:sub>
            <m:r>
              <w:rPr>
                <w:rFonts w:ascii="Cambria Math" w:hAnsi="Cambria Math"/>
              </w:rPr>
              <m:t>cL</m:t>
            </m:r>
          </m:sub>
        </m:sSub>
      </m:oMath>
    </w:p>
    <w:p w14:paraId="22A8C9D0" w14:textId="77777777" w:rsidR="003B6F11" w:rsidRDefault="003B6F11" w:rsidP="003B6F11">
      <w:pPr>
        <w:pStyle w:val="Prrafodelista"/>
        <w:numPr>
          <w:ilvl w:val="0"/>
          <w:numId w:val="10"/>
        </w:numPr>
      </w:pPr>
      <w:r>
        <w:t>Especificación de magnitudes:</w:t>
      </w:r>
    </w:p>
    <w:p w14:paraId="405305FB" w14:textId="77777777" w:rsidR="003B6F11" w:rsidRDefault="003B6F11" w:rsidP="003B6F11">
      <w:pPr>
        <w:pStyle w:val="Prrafodelista"/>
        <w:numPr>
          <w:ilvl w:val="1"/>
          <w:numId w:val="10"/>
        </w:numPr>
      </w:pPr>
      <w:r>
        <w:t>Apass = 0,1 dB</w:t>
      </w:r>
    </w:p>
    <w:p w14:paraId="4C194AB8" w14:textId="77777777" w:rsidR="003B6F11" w:rsidRDefault="003B6F11" w:rsidP="003B6F11">
      <w:pPr>
        <w:pStyle w:val="Prrafodelista"/>
        <w:numPr>
          <w:ilvl w:val="1"/>
          <w:numId w:val="10"/>
        </w:numPr>
      </w:pPr>
      <w:r>
        <w:t>Astop = 80 dB</w:t>
      </w:r>
    </w:p>
    <w:p w14:paraId="01545B33" w14:textId="77777777" w:rsidR="003B6F11" w:rsidRDefault="003B6F11" w:rsidP="003B6F11">
      <w:pPr>
        <w:ind w:left="426"/>
        <w:jc w:val="center"/>
      </w:pPr>
      <w:r>
        <w:rPr>
          <w:noProof/>
          <w:lang w:eastAsia="es-ES"/>
        </w:rPr>
        <w:drawing>
          <wp:inline distT="0" distB="0" distL="0" distR="0" wp14:anchorId="43752620" wp14:editId="0044683B">
            <wp:extent cx="4680000" cy="1385733"/>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680000" cy="1385733"/>
                    </a:xfrm>
                    <a:prstGeom prst="rect">
                      <a:avLst/>
                    </a:prstGeom>
                  </pic:spPr>
                </pic:pic>
              </a:graphicData>
            </a:graphic>
          </wp:inline>
        </w:drawing>
      </w:r>
    </w:p>
    <w:p w14:paraId="0974E5FB" w14:textId="3B76D50F" w:rsidR="00FC29E3" w:rsidRDefault="003B6F11" w:rsidP="00FC29E3">
      <w:pPr>
        <w:pStyle w:val="Prrafodelista"/>
        <w:ind w:left="426"/>
      </w:pPr>
      <w:r w:rsidRPr="003B6F11">
        <w:lastRenderedPageBreak/>
        <w:t xml:space="preserve">La frecuencia de corte </w:t>
      </w:r>
      <w:r>
        <w:t>(</w:t>
      </w:r>
      <m:oMath>
        <m:sSub>
          <m:sSubPr>
            <m:ctrlPr>
              <w:rPr>
                <w:rFonts w:ascii="Cambria Math" w:hAnsi="Cambria Math"/>
                <w:i/>
              </w:rPr>
            </m:ctrlPr>
          </m:sSubPr>
          <m:e>
            <m:r>
              <w:rPr>
                <w:rFonts w:ascii="Cambria Math" w:hAnsi="Cambria Math"/>
              </w:rPr>
              <m:t>f</m:t>
            </m:r>
          </m:e>
          <m:sub>
            <m:r>
              <w:rPr>
                <w:rFonts w:ascii="Cambria Math" w:hAnsi="Cambria Math"/>
              </w:rPr>
              <m:t>cL</m:t>
            </m:r>
          </m:sub>
        </m:sSub>
      </m:oMath>
      <w:r>
        <w:t xml:space="preserve">) </w:t>
      </w:r>
      <w:r w:rsidRPr="003B6F11">
        <w:t xml:space="preserve">ha de ser tal que </w:t>
      </w:r>
      <w:r w:rsidR="00A478FE" w:rsidRPr="003B6F11">
        <w:t>atenúe en más de 80 dB los dos armónicos fundamentales de mayor frecuencia de x(t), y altere lo menos posible</w:t>
      </w:r>
      <w:r w:rsidRPr="003B6F11">
        <w:t xml:space="preserve"> (menos de 3 dB)</w:t>
      </w:r>
      <w:r w:rsidR="00A478FE" w:rsidRPr="003B6F11">
        <w:t xml:space="preserve"> el resto de </w:t>
      </w:r>
      <w:proofErr w:type="gramStart"/>
      <w:r w:rsidR="00A478FE" w:rsidRPr="003B6F11">
        <w:t>armónicos</w:t>
      </w:r>
      <w:proofErr w:type="gramEnd"/>
      <w:r w:rsidR="00A478FE" w:rsidRPr="003B6F11">
        <w:t>. Indique la frecuencia de corte (</w:t>
      </w:r>
      <m:oMath>
        <m:sSub>
          <m:sSubPr>
            <m:ctrlPr>
              <w:rPr>
                <w:rFonts w:ascii="Cambria Math" w:hAnsi="Cambria Math"/>
                <w:i/>
              </w:rPr>
            </m:ctrlPr>
          </m:sSubPr>
          <m:e>
            <m:r>
              <w:rPr>
                <w:rFonts w:ascii="Cambria Math" w:hAnsi="Cambria Math"/>
              </w:rPr>
              <m:t>f</m:t>
            </m:r>
          </m:e>
          <m:sub>
            <m:r>
              <w:rPr>
                <w:rFonts w:ascii="Cambria Math" w:hAnsi="Cambria Math"/>
              </w:rPr>
              <m:t>cL</m:t>
            </m:r>
          </m:sub>
        </m:sSub>
      </m:oMath>
      <w:r w:rsidR="00A478FE" w:rsidRPr="003B6F11">
        <w:t>) del filtro diseñado.</w:t>
      </w:r>
    </w:p>
    <w:p w14:paraId="58D866CE" w14:textId="77777777" w:rsidR="00FC29E3" w:rsidRDefault="00FC29E3" w:rsidP="00FC29E3">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FC29E3" w14:paraId="03969858" w14:textId="77777777" w:rsidTr="000F796F">
        <w:tc>
          <w:tcPr>
            <w:tcW w:w="8644" w:type="dxa"/>
          </w:tcPr>
          <w:p w14:paraId="65B446F4" w14:textId="54029758" w:rsidR="00FC29E3" w:rsidRDefault="00D045FC" w:rsidP="000F796F">
            <w:pPr>
              <w:pStyle w:val="Prrafodelista"/>
              <w:ind w:left="0"/>
              <w:rPr>
                <w:i/>
                <w:iCs/>
              </w:rPr>
            </w:pPr>
            <w:r>
              <w:rPr>
                <w:i/>
                <w:iCs/>
              </w:rPr>
              <w:t xml:space="preserve">Antes de diseñar el filtro es importante representar el espectro de la señal original, x[n], para poder ver que las frecuencias que se quieren eliminar y asegurarse que al filtrar no se van a eliminar armónicos accidentalmente. Como se ha </w:t>
            </w:r>
            <w:r w:rsidR="00A213BB">
              <w:rPr>
                <w:i/>
                <w:iCs/>
              </w:rPr>
              <w:t>explicado en el apartado anterior, la señal tiene los siguientes armónicos:</w:t>
            </w:r>
          </w:p>
          <w:p w14:paraId="5AC25C20" w14:textId="77777777" w:rsidR="00A213BB" w:rsidRPr="0072300B" w:rsidRDefault="00A213BB" w:rsidP="00A213BB">
            <w:pPr>
              <w:pStyle w:val="Prrafodelista"/>
              <w:ind w:left="0"/>
              <w:jc w:val="center"/>
              <w:rPr>
                <w:i/>
                <w:iCs/>
              </w:rPr>
            </w:pPr>
            <w:r>
              <w:rPr>
                <w:i/>
                <w:iCs/>
              </w:rPr>
              <w:t>F</w:t>
            </w:r>
            <w:r>
              <w:rPr>
                <w:i/>
                <w:iCs/>
                <w:vertAlign w:val="subscript"/>
              </w:rPr>
              <w:t xml:space="preserve">0 </w:t>
            </w:r>
            <w:r>
              <w:rPr>
                <w:i/>
                <w:iCs/>
              </w:rPr>
              <w:t>= 0 kHz</w:t>
            </w:r>
          </w:p>
          <w:p w14:paraId="6D552DF0" w14:textId="77777777" w:rsidR="00A213BB" w:rsidRPr="0072300B" w:rsidRDefault="00A213BB" w:rsidP="00A213BB">
            <w:pPr>
              <w:pStyle w:val="Prrafodelista"/>
              <w:ind w:left="0"/>
              <w:jc w:val="center"/>
              <w:rPr>
                <w:i/>
                <w:iCs/>
              </w:rPr>
            </w:pPr>
            <w:r>
              <w:rPr>
                <w:i/>
                <w:iCs/>
              </w:rPr>
              <w:t>F</w:t>
            </w:r>
            <w:r>
              <w:rPr>
                <w:i/>
                <w:iCs/>
                <w:vertAlign w:val="subscript"/>
              </w:rPr>
              <w:t xml:space="preserve">1 </w:t>
            </w:r>
            <w:r>
              <w:rPr>
                <w:i/>
                <w:iCs/>
              </w:rPr>
              <w:t>= 4 kHz</w:t>
            </w:r>
          </w:p>
          <w:p w14:paraId="77D039C2" w14:textId="77777777" w:rsidR="00A213BB" w:rsidRPr="0072300B" w:rsidRDefault="00A213BB" w:rsidP="00A213BB">
            <w:pPr>
              <w:pStyle w:val="Prrafodelista"/>
              <w:ind w:left="0"/>
              <w:jc w:val="center"/>
              <w:rPr>
                <w:i/>
                <w:iCs/>
              </w:rPr>
            </w:pPr>
            <w:r>
              <w:rPr>
                <w:i/>
                <w:iCs/>
              </w:rPr>
              <w:t>F</w:t>
            </w:r>
            <w:r>
              <w:rPr>
                <w:i/>
                <w:iCs/>
                <w:vertAlign w:val="subscript"/>
              </w:rPr>
              <w:t xml:space="preserve">2 </w:t>
            </w:r>
            <w:r>
              <w:rPr>
                <w:i/>
                <w:iCs/>
              </w:rPr>
              <w:t>= 17 kHz</w:t>
            </w:r>
          </w:p>
          <w:p w14:paraId="0A44C523" w14:textId="77777777" w:rsidR="00A213BB" w:rsidRPr="0072300B" w:rsidRDefault="00A213BB" w:rsidP="00A213BB">
            <w:pPr>
              <w:pStyle w:val="Prrafodelista"/>
              <w:ind w:left="0"/>
              <w:jc w:val="center"/>
              <w:rPr>
                <w:i/>
                <w:iCs/>
              </w:rPr>
            </w:pPr>
            <w:r>
              <w:rPr>
                <w:i/>
                <w:iCs/>
              </w:rPr>
              <w:t>F</w:t>
            </w:r>
            <w:r>
              <w:rPr>
                <w:i/>
                <w:iCs/>
                <w:vertAlign w:val="subscript"/>
              </w:rPr>
              <w:t xml:space="preserve">3 </w:t>
            </w:r>
            <w:r>
              <w:rPr>
                <w:i/>
                <w:iCs/>
              </w:rPr>
              <w:t>= 27 kHz</w:t>
            </w:r>
          </w:p>
          <w:p w14:paraId="0B4B745C" w14:textId="77777777" w:rsidR="00A213BB" w:rsidRPr="0072300B" w:rsidRDefault="00A213BB" w:rsidP="00A213BB">
            <w:pPr>
              <w:pStyle w:val="Prrafodelista"/>
              <w:ind w:left="0"/>
              <w:jc w:val="center"/>
              <w:rPr>
                <w:i/>
                <w:iCs/>
              </w:rPr>
            </w:pPr>
            <w:r>
              <w:rPr>
                <w:i/>
                <w:iCs/>
              </w:rPr>
              <w:t>F</w:t>
            </w:r>
            <w:r>
              <w:rPr>
                <w:i/>
                <w:iCs/>
                <w:vertAlign w:val="subscript"/>
              </w:rPr>
              <w:t xml:space="preserve">4 </w:t>
            </w:r>
            <w:r>
              <w:rPr>
                <w:i/>
                <w:iCs/>
              </w:rPr>
              <w:t>= 40 kHz</w:t>
            </w:r>
          </w:p>
          <w:p w14:paraId="68BB9A14" w14:textId="77777777" w:rsidR="00A213BB" w:rsidRPr="0072300B" w:rsidRDefault="00A213BB" w:rsidP="00A213BB">
            <w:pPr>
              <w:pStyle w:val="Prrafodelista"/>
              <w:ind w:left="0"/>
              <w:jc w:val="center"/>
              <w:rPr>
                <w:i/>
                <w:iCs/>
              </w:rPr>
            </w:pPr>
            <w:r>
              <w:rPr>
                <w:i/>
                <w:iCs/>
              </w:rPr>
              <w:t>F</w:t>
            </w:r>
            <w:r>
              <w:rPr>
                <w:i/>
                <w:iCs/>
                <w:vertAlign w:val="subscript"/>
              </w:rPr>
              <w:t xml:space="preserve">5 </w:t>
            </w:r>
            <w:r>
              <w:rPr>
                <w:i/>
                <w:iCs/>
              </w:rPr>
              <w:t>= 47 kHz</w:t>
            </w:r>
          </w:p>
          <w:p w14:paraId="0012D500" w14:textId="77777777" w:rsidR="00A213BB" w:rsidRPr="0072300B" w:rsidRDefault="00A213BB" w:rsidP="00A213BB">
            <w:pPr>
              <w:pStyle w:val="Prrafodelista"/>
              <w:ind w:left="0"/>
              <w:jc w:val="center"/>
              <w:rPr>
                <w:i/>
                <w:iCs/>
              </w:rPr>
            </w:pPr>
            <w:r>
              <w:rPr>
                <w:i/>
                <w:iCs/>
              </w:rPr>
              <w:t>F</w:t>
            </w:r>
            <w:r>
              <w:rPr>
                <w:i/>
                <w:iCs/>
                <w:vertAlign w:val="subscript"/>
              </w:rPr>
              <w:t>6</w:t>
            </w:r>
            <w:r>
              <w:rPr>
                <w:i/>
                <w:iCs/>
              </w:rPr>
              <w:t xml:space="preserve"> = 50 kHz</w:t>
            </w:r>
          </w:p>
          <w:p w14:paraId="3718AAEA" w14:textId="63D2B39A" w:rsidR="00AF5B63" w:rsidRPr="00A213BB" w:rsidRDefault="00A213BB" w:rsidP="00A213BB">
            <w:pPr>
              <w:pStyle w:val="Prrafodelista"/>
              <w:ind w:left="0"/>
              <w:jc w:val="center"/>
              <w:rPr>
                <w:i/>
                <w:iCs/>
              </w:rPr>
            </w:pPr>
            <w:r>
              <w:rPr>
                <w:i/>
                <w:iCs/>
              </w:rPr>
              <w:t>F</w:t>
            </w:r>
            <w:r>
              <w:rPr>
                <w:i/>
                <w:iCs/>
                <w:vertAlign w:val="subscript"/>
              </w:rPr>
              <w:t xml:space="preserve">7 </w:t>
            </w:r>
            <w:r>
              <w:rPr>
                <w:i/>
                <w:iCs/>
              </w:rPr>
              <w:t>= 68 kHz</w:t>
            </w:r>
          </w:p>
          <w:p w14:paraId="1CC878BB" w14:textId="254111C9" w:rsidR="00AF5B63" w:rsidRDefault="00AF5B63" w:rsidP="00AF5B63">
            <w:pPr>
              <w:pStyle w:val="Prrafodelista"/>
              <w:ind w:left="0"/>
              <w:jc w:val="center"/>
            </w:pPr>
            <w:r w:rsidRPr="00AF5B63">
              <w:rPr>
                <w:noProof/>
              </w:rPr>
              <w:drawing>
                <wp:inline distT="0" distB="0" distL="0" distR="0" wp14:anchorId="32DF0030" wp14:editId="31630BC1">
                  <wp:extent cx="4968799" cy="2954867"/>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253" t="1639" r="8253" b="1639"/>
                          <a:stretch/>
                        </pic:blipFill>
                        <pic:spPr bwMode="auto">
                          <a:xfrm>
                            <a:off x="0" y="0"/>
                            <a:ext cx="4976245" cy="2959295"/>
                          </a:xfrm>
                          <a:prstGeom prst="rect">
                            <a:avLst/>
                          </a:prstGeom>
                          <a:noFill/>
                          <a:ln>
                            <a:noFill/>
                          </a:ln>
                          <a:extLst>
                            <a:ext uri="{53640926-AAD7-44D8-BBD7-CCE9431645EC}">
                              <a14:shadowObscured xmlns:a14="http://schemas.microsoft.com/office/drawing/2010/main"/>
                            </a:ext>
                          </a:extLst>
                        </pic:spPr>
                      </pic:pic>
                    </a:graphicData>
                  </a:graphic>
                </wp:inline>
              </w:drawing>
            </w:r>
          </w:p>
          <w:p w14:paraId="4C5402A4" w14:textId="4DF63760" w:rsidR="00A213BB" w:rsidRDefault="00A213BB" w:rsidP="00AF5B63">
            <w:pPr>
              <w:pStyle w:val="Prrafodelista"/>
              <w:ind w:left="0"/>
              <w:jc w:val="center"/>
            </w:pPr>
          </w:p>
          <w:p w14:paraId="79B749FE" w14:textId="2155EA5B" w:rsidR="00A213BB" w:rsidRDefault="00A213BB" w:rsidP="00A213BB">
            <w:pPr>
              <w:pStyle w:val="Prrafodelista"/>
              <w:ind w:left="0"/>
              <w:jc w:val="left"/>
              <w:rPr>
                <w:i/>
                <w:iCs/>
              </w:rPr>
            </w:pPr>
            <w:r>
              <w:rPr>
                <w:i/>
                <w:iCs/>
              </w:rPr>
              <w:t>Como nos piden eliminar los dos armónicos más altos con un filtro paso bajo, se eliminarán los armónicos en 68 kHz y 50 kHz. Como se puede ver que, en la gráfica superior, hay un armónico en 47 kHz que está muy pegado a 50 kHz, así que es posible que se atenúe ligeramente al filtrar la señal.</w:t>
            </w:r>
          </w:p>
          <w:p w14:paraId="5DB1A345" w14:textId="02D181D6" w:rsidR="00A213BB" w:rsidRDefault="00A213BB" w:rsidP="00A213BB">
            <w:pPr>
              <w:pStyle w:val="Prrafodelista"/>
              <w:ind w:left="0"/>
              <w:jc w:val="left"/>
              <w:rPr>
                <w:i/>
                <w:iCs/>
              </w:rPr>
            </w:pPr>
          </w:p>
          <w:p w14:paraId="3A6E9435" w14:textId="4F559585" w:rsidR="00A213BB" w:rsidRPr="00A213BB" w:rsidRDefault="00A213BB" w:rsidP="00A213BB">
            <w:pPr>
              <w:pStyle w:val="Prrafodelista"/>
              <w:ind w:left="0"/>
              <w:jc w:val="left"/>
              <w:rPr>
                <w:i/>
                <w:iCs/>
              </w:rPr>
            </w:pPr>
            <w:r>
              <w:rPr>
                <w:i/>
                <w:iCs/>
              </w:rPr>
              <w:t>Para poder filtrar los dos armónicos superiores y no atenuar demasiado el armónico en 47 kHz, se ha escogido una frecuencia de corte de f</w:t>
            </w:r>
            <w:r>
              <w:rPr>
                <w:i/>
                <w:iCs/>
                <w:vertAlign w:val="subscript"/>
              </w:rPr>
              <w:t>CL</w:t>
            </w:r>
            <w:r>
              <w:rPr>
                <w:i/>
                <w:iCs/>
              </w:rPr>
              <w:t xml:space="preserve"> = 42 kHz.</w:t>
            </w:r>
          </w:p>
          <w:p w14:paraId="535B94E3" w14:textId="5D1262AA" w:rsidR="00AF5B63" w:rsidRDefault="00AF5B63" w:rsidP="00AF5B63">
            <w:pPr>
              <w:pStyle w:val="Prrafodelista"/>
              <w:ind w:left="0"/>
              <w:jc w:val="center"/>
            </w:pPr>
          </w:p>
          <w:p w14:paraId="25600D38" w14:textId="73939D3A" w:rsidR="00D045FC" w:rsidRDefault="00D045FC" w:rsidP="00AF5B63">
            <w:pPr>
              <w:pStyle w:val="Prrafodelista"/>
              <w:ind w:left="0"/>
              <w:jc w:val="center"/>
            </w:pPr>
            <w:r w:rsidRPr="00D27A8C">
              <w:rPr>
                <w:noProof/>
              </w:rPr>
              <w:drawing>
                <wp:inline distT="0" distB="0" distL="0" distR="0" wp14:anchorId="0103BD33" wp14:editId="077DFC36">
                  <wp:extent cx="4984750" cy="1120748"/>
                  <wp:effectExtent l="0" t="0" r="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90522" cy="1122046"/>
                          </a:xfrm>
                          <a:prstGeom prst="rect">
                            <a:avLst/>
                          </a:prstGeom>
                        </pic:spPr>
                      </pic:pic>
                    </a:graphicData>
                  </a:graphic>
                </wp:inline>
              </w:drawing>
            </w:r>
          </w:p>
          <w:p w14:paraId="49D115A6" w14:textId="753855AC" w:rsidR="0064781D" w:rsidRDefault="0064781D" w:rsidP="00AF5B63">
            <w:pPr>
              <w:pStyle w:val="Prrafodelista"/>
              <w:ind w:left="0"/>
              <w:jc w:val="center"/>
            </w:pPr>
          </w:p>
          <w:p w14:paraId="5012FD92" w14:textId="29D23D04" w:rsidR="00FC29E3" w:rsidRDefault="00D27A8C" w:rsidP="00710D67">
            <w:pPr>
              <w:pStyle w:val="Prrafodelista"/>
              <w:ind w:left="0"/>
              <w:jc w:val="center"/>
            </w:pPr>
            <w:r w:rsidRPr="00D27A8C">
              <w:rPr>
                <w:noProof/>
              </w:rPr>
              <w:lastRenderedPageBreak/>
              <w:drawing>
                <wp:inline distT="0" distB="0" distL="0" distR="0" wp14:anchorId="2AA5E242" wp14:editId="1705FF9B">
                  <wp:extent cx="5079606" cy="1771650"/>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081482" cy="1772304"/>
                          </a:xfrm>
                          <a:prstGeom prst="rect">
                            <a:avLst/>
                          </a:prstGeom>
                        </pic:spPr>
                      </pic:pic>
                    </a:graphicData>
                  </a:graphic>
                </wp:inline>
              </w:drawing>
            </w:r>
          </w:p>
        </w:tc>
      </w:tr>
    </w:tbl>
    <w:p w14:paraId="191CE193" w14:textId="04067D47" w:rsidR="00FC29E3" w:rsidRDefault="00FC29E3" w:rsidP="00FC29E3"/>
    <w:p w14:paraId="0800BB1A" w14:textId="77777777" w:rsidR="00FC29E3" w:rsidRPr="00DE74D9" w:rsidRDefault="00FC29E3" w:rsidP="00DE74D9">
      <w:pPr>
        <w:pStyle w:val="Prrafodelista"/>
        <w:ind w:left="426"/>
        <w:rPr>
          <w:rFonts w:eastAsiaTheme="minorEastAsia"/>
        </w:rPr>
      </w:pPr>
    </w:p>
    <w:p w14:paraId="1F206031" w14:textId="76C67625" w:rsidR="00F72E62" w:rsidRDefault="00A478FE" w:rsidP="00F72E62">
      <w:pPr>
        <w:pStyle w:val="Prrafodelista"/>
        <w:numPr>
          <w:ilvl w:val="0"/>
          <w:numId w:val="2"/>
        </w:numPr>
        <w:ind w:left="426"/>
      </w:pPr>
      <w:r>
        <w:t>Justifique el correcto diseño del filtro mediante las gráficas que considere oportunas.</w:t>
      </w:r>
    </w:p>
    <w:p w14:paraId="163C5661" w14:textId="77777777" w:rsidR="00F72E62" w:rsidRDefault="00F72E62" w:rsidP="00F72E62">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F72E62" w14:paraId="0112BA60" w14:textId="77777777" w:rsidTr="000F796F">
        <w:tc>
          <w:tcPr>
            <w:tcW w:w="8644" w:type="dxa"/>
          </w:tcPr>
          <w:p w14:paraId="017B97A7" w14:textId="1DCA3D78" w:rsidR="00710D67" w:rsidRDefault="00710D67" w:rsidP="00710D67">
            <w:pPr>
              <w:pStyle w:val="Prrafodelista"/>
              <w:ind w:left="0"/>
              <w:jc w:val="left"/>
              <w:rPr>
                <w:i/>
                <w:iCs/>
              </w:rPr>
            </w:pPr>
            <w:r>
              <w:rPr>
                <w:i/>
                <w:iCs/>
              </w:rPr>
              <w:t xml:space="preserve">Como se puede observar en la gráfica inferior, </w:t>
            </w:r>
            <w:r>
              <w:rPr>
                <w:i/>
                <w:iCs/>
              </w:rPr>
              <w:t>los armónicos superiores se han filtrado correctamente. Como se había explicado antes el armónico en 47 kHz también se ha atenuado ya que está muy pegado al armónico superior en 50 kHz.</w:t>
            </w:r>
          </w:p>
          <w:p w14:paraId="72A4D957" w14:textId="77777777" w:rsidR="00710D67" w:rsidRDefault="00710D67" w:rsidP="00710D67">
            <w:pPr>
              <w:pStyle w:val="Prrafodelista"/>
              <w:ind w:left="0"/>
              <w:jc w:val="left"/>
              <w:rPr>
                <w:i/>
                <w:iCs/>
              </w:rPr>
            </w:pPr>
          </w:p>
          <w:p w14:paraId="305DE81D" w14:textId="6B768F1B" w:rsidR="00710D67" w:rsidRPr="00710D67" w:rsidRDefault="00710D67" w:rsidP="00710D67">
            <w:pPr>
              <w:pStyle w:val="Prrafodelista"/>
              <w:ind w:left="0"/>
              <w:jc w:val="left"/>
              <w:rPr>
                <w:i/>
                <w:iCs/>
              </w:rPr>
            </w:pPr>
            <w:r>
              <w:rPr>
                <w:i/>
                <w:iCs/>
              </w:rPr>
              <w:t>El resto de los armónicos han quedado intactos como se puede ver comparando con la señal original.</w:t>
            </w:r>
          </w:p>
          <w:p w14:paraId="7D7582EF" w14:textId="77777777" w:rsidR="00710D67" w:rsidRDefault="00710D67" w:rsidP="00710D67">
            <w:pPr>
              <w:pStyle w:val="Prrafodelista"/>
              <w:ind w:left="0"/>
              <w:rPr>
                <w:noProof/>
              </w:rPr>
            </w:pPr>
          </w:p>
          <w:p w14:paraId="1BDCCF8B" w14:textId="3E5CF592" w:rsidR="00F72E62" w:rsidRDefault="00710D67" w:rsidP="00710D67">
            <w:pPr>
              <w:pStyle w:val="Prrafodelista"/>
              <w:ind w:left="0"/>
              <w:jc w:val="center"/>
            </w:pPr>
            <w:r w:rsidRPr="00710D67">
              <w:rPr>
                <w:noProof/>
              </w:rPr>
              <w:drawing>
                <wp:inline distT="0" distB="0" distL="0" distR="0" wp14:anchorId="7907801B" wp14:editId="2FCA7802">
                  <wp:extent cx="5076092" cy="2950012"/>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7398" t="1788" r="7398" b="1788"/>
                          <a:stretch/>
                        </pic:blipFill>
                        <pic:spPr bwMode="auto">
                          <a:xfrm>
                            <a:off x="0" y="0"/>
                            <a:ext cx="5097738" cy="2962592"/>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62D6CE41" w14:textId="77777777" w:rsidR="00F72E62" w:rsidRDefault="00F72E62" w:rsidP="00FC29E3"/>
    <w:p w14:paraId="6F50DA61" w14:textId="77777777" w:rsidR="00A478FE" w:rsidRDefault="00A478FE" w:rsidP="00A478FE">
      <w:pPr>
        <w:pStyle w:val="Prrafodelista"/>
        <w:numPr>
          <w:ilvl w:val="0"/>
          <w:numId w:val="2"/>
        </w:numPr>
        <w:ind w:left="426"/>
      </w:pPr>
      <w:r w:rsidRPr="00F200E5">
        <w:rPr>
          <w:b/>
          <w:u w:val="single"/>
        </w:rPr>
        <w:t>Diseñe un filtro paso alto</w:t>
      </w:r>
      <w:r>
        <w:t xml:space="preserve"> </w:t>
      </w:r>
      <w:r w:rsidR="003B6F11">
        <w:t>con las siguientes características:</w:t>
      </w:r>
    </w:p>
    <w:p w14:paraId="0BD6AF58" w14:textId="77777777" w:rsidR="003B6F11" w:rsidRDefault="003B6F11" w:rsidP="003B6F11">
      <w:pPr>
        <w:pStyle w:val="Prrafodelista"/>
        <w:numPr>
          <w:ilvl w:val="0"/>
          <w:numId w:val="10"/>
        </w:numPr>
      </w:pPr>
      <w:r w:rsidRPr="003B6F11">
        <w:t xml:space="preserve">Tipo de respuesta: </w:t>
      </w:r>
      <w:r>
        <w:t>Highpass</w:t>
      </w:r>
    </w:p>
    <w:p w14:paraId="461174A5" w14:textId="77777777" w:rsidR="003B6F11" w:rsidRDefault="003B6F11" w:rsidP="003B6F11">
      <w:pPr>
        <w:pStyle w:val="Prrafodelista"/>
        <w:numPr>
          <w:ilvl w:val="0"/>
          <w:numId w:val="10"/>
        </w:numPr>
      </w:pPr>
      <w:r>
        <w:t>Método de diseño: FIR – Constrained Equiripple</w:t>
      </w:r>
    </w:p>
    <w:p w14:paraId="26B4C831" w14:textId="77777777" w:rsidR="003B6F11" w:rsidRDefault="003B6F11" w:rsidP="003B6F11">
      <w:pPr>
        <w:pStyle w:val="Prrafodelista"/>
        <w:numPr>
          <w:ilvl w:val="0"/>
          <w:numId w:val="10"/>
        </w:numPr>
      </w:pPr>
      <w:r>
        <w:t>Orden del filtro: 100</w:t>
      </w:r>
    </w:p>
    <w:p w14:paraId="0070C903" w14:textId="77777777" w:rsidR="003B6F11" w:rsidRDefault="003B6F11" w:rsidP="003B6F11">
      <w:pPr>
        <w:pStyle w:val="Prrafodelista"/>
        <w:numPr>
          <w:ilvl w:val="0"/>
          <w:numId w:val="10"/>
        </w:numPr>
      </w:pPr>
      <w:r>
        <w:t>Especificación de frecuencias:</w:t>
      </w:r>
    </w:p>
    <w:p w14:paraId="01DC16F7" w14:textId="77777777" w:rsidR="003B6F11" w:rsidRDefault="003B6F11" w:rsidP="003B6F11">
      <w:pPr>
        <w:pStyle w:val="Prrafodelista"/>
        <w:numPr>
          <w:ilvl w:val="1"/>
          <w:numId w:val="10"/>
        </w:numPr>
      </w:pPr>
      <w:r>
        <w:t xml:space="preserve">Fs: </w:t>
      </w:r>
      <w:r w:rsidRPr="00DE74D9">
        <w:rPr>
          <w:i/>
        </w:rPr>
        <w:t>frecuencia de muestreo</w:t>
      </w:r>
      <w:r w:rsidR="00DE74D9">
        <w:t xml:space="preserve"> (a especificar por el alumno)</w:t>
      </w:r>
    </w:p>
    <w:p w14:paraId="7369AEE9" w14:textId="77777777" w:rsidR="003B6F11" w:rsidRDefault="003B6F11" w:rsidP="003B6F11">
      <w:pPr>
        <w:pStyle w:val="Prrafodelista"/>
        <w:numPr>
          <w:ilvl w:val="1"/>
          <w:numId w:val="10"/>
        </w:numPr>
      </w:pPr>
      <w:r>
        <w:t>Especificación: cutoff</w:t>
      </w:r>
    </w:p>
    <w:p w14:paraId="38681A4A" w14:textId="77777777" w:rsidR="003B6F11" w:rsidRPr="00DE74D9" w:rsidRDefault="00DE74D9" w:rsidP="003B6F11">
      <w:pPr>
        <w:pStyle w:val="Prrafodelista"/>
        <w:numPr>
          <w:ilvl w:val="1"/>
          <w:numId w:val="10"/>
        </w:numPr>
      </w:pPr>
      <w:r w:rsidRPr="00DE74D9">
        <w:t xml:space="preserve">Fc: </w:t>
      </w:r>
      <m:oMath>
        <m:sSub>
          <m:sSubPr>
            <m:ctrlPr>
              <w:rPr>
                <w:rFonts w:ascii="Cambria Math" w:hAnsi="Cambria Math"/>
                <w:i/>
              </w:rPr>
            </m:ctrlPr>
          </m:sSubPr>
          <m:e>
            <m:r>
              <w:rPr>
                <w:rFonts w:ascii="Cambria Math" w:hAnsi="Cambria Math"/>
              </w:rPr>
              <m:t>f</m:t>
            </m:r>
          </m:e>
          <m:sub>
            <m:r>
              <w:rPr>
                <w:rFonts w:ascii="Cambria Math" w:hAnsi="Cambria Math"/>
              </w:rPr>
              <m:t>cH</m:t>
            </m:r>
          </m:sub>
        </m:sSub>
      </m:oMath>
    </w:p>
    <w:p w14:paraId="0CC55AEF" w14:textId="77777777" w:rsidR="003B6F11" w:rsidRDefault="003B6F11" w:rsidP="003B6F11">
      <w:pPr>
        <w:pStyle w:val="Prrafodelista"/>
        <w:numPr>
          <w:ilvl w:val="0"/>
          <w:numId w:val="10"/>
        </w:numPr>
      </w:pPr>
      <w:r>
        <w:lastRenderedPageBreak/>
        <w:t>Especificación de magnitudes:</w:t>
      </w:r>
    </w:p>
    <w:p w14:paraId="0A3E3255" w14:textId="77777777" w:rsidR="003B6F11" w:rsidRDefault="003B6F11" w:rsidP="003B6F11">
      <w:pPr>
        <w:pStyle w:val="Prrafodelista"/>
        <w:numPr>
          <w:ilvl w:val="1"/>
          <w:numId w:val="10"/>
        </w:numPr>
      </w:pPr>
      <w:r>
        <w:t>Astop = 80 dB</w:t>
      </w:r>
    </w:p>
    <w:p w14:paraId="0F1DA081" w14:textId="77777777" w:rsidR="003B6F11" w:rsidRDefault="003B6F11" w:rsidP="003B6F11">
      <w:pPr>
        <w:pStyle w:val="Prrafodelista"/>
        <w:numPr>
          <w:ilvl w:val="1"/>
          <w:numId w:val="10"/>
        </w:numPr>
      </w:pPr>
      <w:r>
        <w:t>Apass = 0,1 dB</w:t>
      </w:r>
    </w:p>
    <w:p w14:paraId="7EA31C1F" w14:textId="77777777" w:rsidR="003B6F11" w:rsidRDefault="003B6F11" w:rsidP="003B6F11">
      <w:pPr>
        <w:ind w:left="426"/>
        <w:jc w:val="center"/>
      </w:pPr>
      <w:r>
        <w:rPr>
          <w:noProof/>
          <w:lang w:eastAsia="es-ES"/>
        </w:rPr>
        <w:drawing>
          <wp:inline distT="0" distB="0" distL="0" distR="0" wp14:anchorId="5B5F414D" wp14:editId="705904B5">
            <wp:extent cx="4680000" cy="1384078"/>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80000" cy="1384078"/>
                    </a:xfrm>
                    <a:prstGeom prst="rect">
                      <a:avLst/>
                    </a:prstGeom>
                  </pic:spPr>
                </pic:pic>
              </a:graphicData>
            </a:graphic>
          </wp:inline>
        </w:drawing>
      </w:r>
    </w:p>
    <w:p w14:paraId="527AD85B" w14:textId="00ECDC2F" w:rsidR="003B6F11" w:rsidRDefault="003B6F11" w:rsidP="003B6F11">
      <w:pPr>
        <w:pStyle w:val="Prrafodelista"/>
        <w:ind w:left="426"/>
      </w:pPr>
      <w:r w:rsidRPr="003B6F11">
        <w:t xml:space="preserve">La frecuencia de corte </w:t>
      </w:r>
      <w:r>
        <w:t>(</w:t>
      </w:r>
      <m:oMath>
        <m:sSub>
          <m:sSubPr>
            <m:ctrlPr>
              <w:rPr>
                <w:rFonts w:ascii="Cambria Math" w:hAnsi="Cambria Math"/>
                <w:i/>
              </w:rPr>
            </m:ctrlPr>
          </m:sSubPr>
          <m:e>
            <m:r>
              <w:rPr>
                <w:rFonts w:ascii="Cambria Math" w:hAnsi="Cambria Math"/>
              </w:rPr>
              <m:t>f</m:t>
            </m:r>
          </m:e>
          <m:sub>
            <m:r>
              <w:rPr>
                <w:rFonts w:ascii="Cambria Math" w:hAnsi="Cambria Math"/>
              </w:rPr>
              <m:t>cH</m:t>
            </m:r>
          </m:sub>
        </m:sSub>
      </m:oMath>
      <w:r>
        <w:t xml:space="preserve">) </w:t>
      </w:r>
      <w:r w:rsidRPr="003B6F11">
        <w:t>ha de ser tal</w:t>
      </w:r>
      <w:r>
        <w:t xml:space="preserve"> que atenúe en más de 80 dB </w:t>
      </w:r>
      <w:r w:rsidR="002A6E60">
        <w:t xml:space="preserve">la componente continua y </w:t>
      </w:r>
      <w:r>
        <w:t xml:space="preserve">los dos armónicos fundamentales de menor frecuencia de x(t), y que altere lo menos posible (menos de 3 dB) el resto de </w:t>
      </w:r>
      <w:proofErr w:type="gramStart"/>
      <w:r>
        <w:t>armónicos</w:t>
      </w:r>
      <w:proofErr w:type="gramEnd"/>
      <w:r w:rsidRPr="003B6F11">
        <w:t>. Indique la frecuencia de corte (</w:t>
      </w:r>
      <m:oMath>
        <m:sSub>
          <m:sSubPr>
            <m:ctrlPr>
              <w:rPr>
                <w:rFonts w:ascii="Cambria Math" w:hAnsi="Cambria Math"/>
                <w:i/>
              </w:rPr>
            </m:ctrlPr>
          </m:sSubPr>
          <m:e>
            <m:r>
              <w:rPr>
                <w:rFonts w:ascii="Cambria Math" w:hAnsi="Cambria Math"/>
              </w:rPr>
              <m:t>f</m:t>
            </m:r>
          </m:e>
          <m:sub>
            <m:r>
              <w:rPr>
                <w:rFonts w:ascii="Cambria Math" w:hAnsi="Cambria Math"/>
              </w:rPr>
              <m:t>cH</m:t>
            </m:r>
          </m:sub>
        </m:sSub>
      </m:oMath>
      <w:r w:rsidRPr="003B6F11">
        <w:t>) del filtro diseñado.</w:t>
      </w:r>
    </w:p>
    <w:p w14:paraId="73126776" w14:textId="77777777" w:rsidR="00FC29E3" w:rsidRDefault="00FC29E3" w:rsidP="00FC29E3">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FC29E3" w14:paraId="7A8C7568" w14:textId="77777777" w:rsidTr="000F796F">
        <w:tc>
          <w:tcPr>
            <w:tcW w:w="8644" w:type="dxa"/>
          </w:tcPr>
          <w:p w14:paraId="2418192C" w14:textId="56D28615" w:rsidR="00FC29E3" w:rsidRDefault="00C2022B" w:rsidP="000F796F">
            <w:pPr>
              <w:pStyle w:val="Prrafodelista"/>
              <w:ind w:left="0"/>
              <w:rPr>
                <w:i/>
                <w:iCs/>
              </w:rPr>
            </w:pPr>
            <w:r>
              <w:rPr>
                <w:i/>
                <w:iCs/>
              </w:rPr>
              <w:t>En este caso nos piden eliminar los dos armónicos fundamentales y la componente continua de la señal original mediante un filtro paso alto. Por lo tanto, los armónicos que se van a eliminar son los siguientes:</w:t>
            </w:r>
          </w:p>
          <w:p w14:paraId="6FF85B37" w14:textId="77777777" w:rsidR="00C2022B" w:rsidRPr="0072300B" w:rsidRDefault="00C2022B" w:rsidP="00C2022B">
            <w:pPr>
              <w:pStyle w:val="Prrafodelista"/>
              <w:ind w:left="0"/>
              <w:jc w:val="center"/>
              <w:rPr>
                <w:i/>
                <w:iCs/>
              </w:rPr>
            </w:pPr>
            <w:r>
              <w:rPr>
                <w:i/>
                <w:iCs/>
              </w:rPr>
              <w:t>F</w:t>
            </w:r>
            <w:r>
              <w:rPr>
                <w:i/>
                <w:iCs/>
                <w:vertAlign w:val="subscript"/>
              </w:rPr>
              <w:t xml:space="preserve">0 </w:t>
            </w:r>
            <w:r>
              <w:rPr>
                <w:i/>
                <w:iCs/>
              </w:rPr>
              <w:t>= 0 kHz</w:t>
            </w:r>
          </w:p>
          <w:p w14:paraId="25D0349C" w14:textId="77777777" w:rsidR="00C2022B" w:rsidRPr="0072300B" w:rsidRDefault="00C2022B" w:rsidP="00C2022B">
            <w:pPr>
              <w:pStyle w:val="Prrafodelista"/>
              <w:ind w:left="0"/>
              <w:jc w:val="center"/>
              <w:rPr>
                <w:i/>
                <w:iCs/>
              </w:rPr>
            </w:pPr>
            <w:r>
              <w:rPr>
                <w:i/>
                <w:iCs/>
              </w:rPr>
              <w:t>F</w:t>
            </w:r>
            <w:r>
              <w:rPr>
                <w:i/>
                <w:iCs/>
                <w:vertAlign w:val="subscript"/>
              </w:rPr>
              <w:t xml:space="preserve">1 </w:t>
            </w:r>
            <w:r>
              <w:rPr>
                <w:i/>
                <w:iCs/>
              </w:rPr>
              <w:t>= 4 kHz</w:t>
            </w:r>
          </w:p>
          <w:p w14:paraId="656EC990" w14:textId="55C81CE6" w:rsidR="00C2022B" w:rsidRDefault="00C2022B" w:rsidP="00C2022B">
            <w:pPr>
              <w:pStyle w:val="Prrafodelista"/>
              <w:ind w:left="0"/>
              <w:jc w:val="center"/>
              <w:rPr>
                <w:i/>
                <w:iCs/>
              </w:rPr>
            </w:pPr>
            <w:r>
              <w:rPr>
                <w:i/>
                <w:iCs/>
              </w:rPr>
              <w:t>F</w:t>
            </w:r>
            <w:r>
              <w:rPr>
                <w:i/>
                <w:iCs/>
                <w:vertAlign w:val="subscript"/>
              </w:rPr>
              <w:t xml:space="preserve">2 </w:t>
            </w:r>
            <w:r>
              <w:rPr>
                <w:i/>
                <w:iCs/>
              </w:rPr>
              <w:t>= 17 kHz</w:t>
            </w:r>
          </w:p>
          <w:p w14:paraId="79099A3D" w14:textId="77777777" w:rsidR="00C2022B" w:rsidRDefault="00C2022B" w:rsidP="00C2022B">
            <w:pPr>
              <w:pStyle w:val="Prrafodelista"/>
              <w:ind w:left="0"/>
              <w:rPr>
                <w:i/>
                <w:iCs/>
              </w:rPr>
            </w:pPr>
          </w:p>
          <w:p w14:paraId="4719DFB4" w14:textId="7860B415" w:rsidR="00D27A8C" w:rsidRPr="00C2022B" w:rsidRDefault="00C2022B" w:rsidP="000F796F">
            <w:pPr>
              <w:pStyle w:val="Prrafodelista"/>
              <w:ind w:left="0"/>
              <w:rPr>
                <w:i/>
                <w:iCs/>
              </w:rPr>
            </w:pPr>
            <w:r>
              <w:rPr>
                <w:i/>
                <w:iCs/>
              </w:rPr>
              <w:t>Sabiendo esto, escogemos una f</w:t>
            </w:r>
            <w:r>
              <w:rPr>
                <w:i/>
                <w:iCs/>
                <w:vertAlign w:val="subscript"/>
              </w:rPr>
              <w:t>CL</w:t>
            </w:r>
            <w:r>
              <w:rPr>
                <w:i/>
                <w:iCs/>
              </w:rPr>
              <w:t xml:space="preserve"> = 20 kHz.</w:t>
            </w:r>
          </w:p>
          <w:p w14:paraId="721D5481" w14:textId="77777777" w:rsidR="00C2022B" w:rsidRDefault="00C2022B" w:rsidP="000F796F">
            <w:pPr>
              <w:pStyle w:val="Prrafodelista"/>
              <w:ind w:left="0"/>
              <w:rPr>
                <w:i/>
                <w:iCs/>
              </w:rPr>
            </w:pPr>
          </w:p>
          <w:p w14:paraId="13110122" w14:textId="1E96626A" w:rsidR="00D27A8C" w:rsidRPr="008B2641" w:rsidRDefault="00802144" w:rsidP="00D27A8C">
            <w:pPr>
              <w:pStyle w:val="Prrafodelista"/>
              <w:ind w:left="0"/>
              <w:jc w:val="center"/>
              <w:rPr>
                <w:i/>
                <w:iCs/>
              </w:rPr>
            </w:pPr>
            <w:r w:rsidRPr="00802144">
              <w:rPr>
                <w:i/>
                <w:iCs/>
              </w:rPr>
              <w:drawing>
                <wp:inline distT="0" distB="0" distL="0" distR="0" wp14:anchorId="0A4A4B30" wp14:editId="31AE3181">
                  <wp:extent cx="5119255" cy="1149184"/>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29059" cy="1151385"/>
                          </a:xfrm>
                          <a:prstGeom prst="rect">
                            <a:avLst/>
                          </a:prstGeom>
                        </pic:spPr>
                      </pic:pic>
                    </a:graphicData>
                  </a:graphic>
                </wp:inline>
              </w:drawing>
            </w:r>
          </w:p>
          <w:p w14:paraId="4B8A77D6" w14:textId="77777777" w:rsidR="00FC29E3" w:rsidRDefault="00FC29E3" w:rsidP="000F796F">
            <w:pPr>
              <w:pStyle w:val="Prrafodelista"/>
              <w:ind w:left="0"/>
            </w:pPr>
          </w:p>
          <w:p w14:paraId="295A1483" w14:textId="051287EA" w:rsidR="00D27A8C" w:rsidRDefault="00802144" w:rsidP="00C2022B">
            <w:pPr>
              <w:pStyle w:val="Prrafodelista"/>
              <w:ind w:left="0"/>
              <w:jc w:val="center"/>
            </w:pPr>
            <w:r w:rsidRPr="00802144">
              <w:drawing>
                <wp:inline distT="0" distB="0" distL="0" distR="0" wp14:anchorId="32F4BD6D" wp14:editId="37F324CE">
                  <wp:extent cx="5091546" cy="1778808"/>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03343" cy="1782929"/>
                          </a:xfrm>
                          <a:prstGeom prst="rect">
                            <a:avLst/>
                          </a:prstGeom>
                        </pic:spPr>
                      </pic:pic>
                    </a:graphicData>
                  </a:graphic>
                </wp:inline>
              </w:drawing>
            </w:r>
          </w:p>
          <w:p w14:paraId="1A243831" w14:textId="3F1BD228" w:rsidR="00C2022B" w:rsidRDefault="00C2022B" w:rsidP="00C2022B">
            <w:pPr>
              <w:pStyle w:val="Prrafodelista"/>
              <w:ind w:left="0"/>
              <w:jc w:val="center"/>
            </w:pPr>
          </w:p>
        </w:tc>
      </w:tr>
    </w:tbl>
    <w:p w14:paraId="19C7A768" w14:textId="77777777" w:rsidR="00FC29E3" w:rsidRPr="003B6F11" w:rsidRDefault="00FC29E3" w:rsidP="00FC29E3"/>
    <w:p w14:paraId="1811DF28" w14:textId="78C01A89" w:rsidR="00FC29E3" w:rsidRDefault="00A478FE" w:rsidP="00FC29E3">
      <w:pPr>
        <w:pStyle w:val="Prrafodelista"/>
        <w:numPr>
          <w:ilvl w:val="0"/>
          <w:numId w:val="2"/>
        </w:numPr>
        <w:ind w:left="426"/>
      </w:pPr>
      <w:r>
        <w:t>Justifique el correcto diseño del filtro mediante las gráficas que considere oportunas.</w:t>
      </w:r>
    </w:p>
    <w:p w14:paraId="1B896D9A" w14:textId="77777777" w:rsidR="00FC29E3" w:rsidRDefault="00FC29E3" w:rsidP="00FC29E3">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FC29E3" w14:paraId="06C7FDB4" w14:textId="77777777" w:rsidTr="000F796F">
        <w:tc>
          <w:tcPr>
            <w:tcW w:w="8644" w:type="dxa"/>
          </w:tcPr>
          <w:p w14:paraId="0E43E7F2" w14:textId="176A6F27" w:rsidR="00802144" w:rsidRDefault="00802144" w:rsidP="00802144">
            <w:pPr>
              <w:pStyle w:val="Prrafodelista"/>
              <w:ind w:left="0"/>
              <w:jc w:val="left"/>
              <w:rPr>
                <w:i/>
                <w:iCs/>
              </w:rPr>
            </w:pPr>
            <w:r>
              <w:rPr>
                <w:i/>
                <w:iCs/>
              </w:rPr>
              <w:lastRenderedPageBreak/>
              <w:t xml:space="preserve">Como se puede observar en la gráfica inferior, los armónicos </w:t>
            </w:r>
            <w:r>
              <w:rPr>
                <w:i/>
                <w:iCs/>
              </w:rPr>
              <w:t xml:space="preserve">dos armónicos fundamentales y la componente continua </w:t>
            </w:r>
            <w:r>
              <w:rPr>
                <w:i/>
                <w:iCs/>
              </w:rPr>
              <w:t xml:space="preserve">se han filtrado correctamente. </w:t>
            </w:r>
          </w:p>
          <w:p w14:paraId="5E25EBD4" w14:textId="77777777" w:rsidR="00802144" w:rsidRDefault="00802144" w:rsidP="00802144">
            <w:pPr>
              <w:pStyle w:val="Prrafodelista"/>
              <w:ind w:left="0"/>
              <w:jc w:val="left"/>
              <w:rPr>
                <w:i/>
                <w:iCs/>
              </w:rPr>
            </w:pPr>
          </w:p>
          <w:p w14:paraId="023E7871" w14:textId="5CFB3F9D" w:rsidR="00FC29E3" w:rsidRPr="008B2641" w:rsidRDefault="00802144" w:rsidP="00802144">
            <w:pPr>
              <w:pStyle w:val="Prrafodelista"/>
              <w:ind w:left="0"/>
              <w:jc w:val="left"/>
              <w:rPr>
                <w:i/>
                <w:iCs/>
              </w:rPr>
            </w:pPr>
            <w:r>
              <w:rPr>
                <w:i/>
                <w:iCs/>
              </w:rPr>
              <w:t>El resto de los armónicos han quedado intactos como se puede ver comparando con la señal original.</w:t>
            </w:r>
          </w:p>
          <w:p w14:paraId="44AAC342" w14:textId="77777777" w:rsidR="00802144" w:rsidRDefault="00802144" w:rsidP="00802144">
            <w:pPr>
              <w:pStyle w:val="Prrafodelista"/>
              <w:ind w:left="0"/>
              <w:jc w:val="center"/>
              <w:rPr>
                <w:noProof/>
              </w:rPr>
            </w:pPr>
          </w:p>
          <w:p w14:paraId="319F2775" w14:textId="4A9B58CE" w:rsidR="00FC29E3" w:rsidRDefault="00802144" w:rsidP="00802144">
            <w:pPr>
              <w:pStyle w:val="Prrafodelista"/>
              <w:ind w:left="0"/>
              <w:jc w:val="center"/>
            </w:pPr>
            <w:r w:rsidRPr="00802144">
              <w:rPr>
                <w:noProof/>
              </w:rPr>
              <w:drawing>
                <wp:inline distT="0" distB="0" distL="0" distR="0" wp14:anchorId="3E1438E1" wp14:editId="700CF023">
                  <wp:extent cx="5030031" cy="2944091"/>
                  <wp:effectExtent l="0" t="0" r="0" b="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7914" t="2703" r="6719"/>
                          <a:stretch/>
                        </pic:blipFill>
                        <pic:spPr bwMode="auto">
                          <a:xfrm>
                            <a:off x="0" y="0"/>
                            <a:ext cx="5043145" cy="2951767"/>
                          </a:xfrm>
                          <a:prstGeom prst="rect">
                            <a:avLst/>
                          </a:prstGeom>
                          <a:noFill/>
                          <a:ln>
                            <a:noFill/>
                          </a:ln>
                          <a:extLst>
                            <a:ext uri="{53640926-AAD7-44D8-BBD7-CCE9431645EC}">
                              <a14:shadowObscured xmlns:a14="http://schemas.microsoft.com/office/drawing/2010/main"/>
                            </a:ext>
                          </a:extLst>
                        </pic:spPr>
                      </pic:pic>
                    </a:graphicData>
                  </a:graphic>
                </wp:inline>
              </w:drawing>
            </w:r>
          </w:p>
          <w:p w14:paraId="41B98FA1" w14:textId="77777777" w:rsidR="00FC29E3" w:rsidRDefault="00FC29E3" w:rsidP="000F796F">
            <w:pPr>
              <w:pStyle w:val="Prrafodelista"/>
              <w:ind w:left="0"/>
            </w:pPr>
          </w:p>
        </w:tc>
      </w:tr>
    </w:tbl>
    <w:p w14:paraId="2F81A450" w14:textId="77777777" w:rsidR="00FC29E3" w:rsidRDefault="00FC29E3" w:rsidP="00FC29E3"/>
    <w:p w14:paraId="0101CC20" w14:textId="77777777" w:rsidR="00B20F3F" w:rsidRDefault="001B2FB8" w:rsidP="00D02270">
      <w:pPr>
        <w:pStyle w:val="Ttulo1"/>
      </w:pPr>
      <w:r>
        <w:t>Análisis de filtros</w:t>
      </w:r>
    </w:p>
    <w:p w14:paraId="3D008778" w14:textId="77777777" w:rsidR="002419A1" w:rsidRDefault="002419A1" w:rsidP="002419A1">
      <w:pPr>
        <w:pStyle w:val="Ttulo2"/>
        <w:ind w:left="330"/>
      </w:pPr>
      <w:r>
        <w:t>Superposición</w:t>
      </w:r>
    </w:p>
    <w:p w14:paraId="5859E800" w14:textId="77777777" w:rsidR="00A478FE" w:rsidRDefault="00A478FE" w:rsidP="00A478FE">
      <w:pPr>
        <w:ind w:left="426"/>
      </w:pPr>
      <w:r>
        <w:t>En este apartado se va a analizar el efecto de encadenar varios filtros.</w:t>
      </w:r>
    </w:p>
    <w:p w14:paraId="0C263267" w14:textId="77777777" w:rsidR="00A478FE" w:rsidRPr="00A478FE" w:rsidRDefault="00A478FE" w:rsidP="00A478FE">
      <w:pPr>
        <w:ind w:left="426"/>
      </w:pPr>
      <w:r>
        <w:t>A partir de la señal facilitada</w:t>
      </w:r>
      <w:r w:rsidR="00DE74D9">
        <w:t xml:space="preserve"> y de los resultados del bloque anterior</w:t>
      </w:r>
      <w:r>
        <w:t>, realice los siguientes apartados, respondiendo a las preguntas que se plantean:</w:t>
      </w:r>
    </w:p>
    <w:p w14:paraId="30684A33" w14:textId="77777777" w:rsidR="00A478FE" w:rsidRDefault="00A478FE" w:rsidP="002419A1">
      <w:pPr>
        <w:pStyle w:val="Prrafodelista"/>
        <w:numPr>
          <w:ilvl w:val="0"/>
          <w:numId w:val="6"/>
        </w:numPr>
        <w:ind w:left="756"/>
      </w:pPr>
      <w:r>
        <w:t xml:space="preserve">Empleando el filtro </w:t>
      </w:r>
      <w:r w:rsidRPr="00A478FE">
        <w:rPr>
          <w:b/>
          <w:u w:val="single"/>
        </w:rPr>
        <w:t>paso bajo</w:t>
      </w:r>
      <w:r>
        <w:t xml:space="preserve"> diseñado en el bloque anterior</w:t>
      </w:r>
      <w:r w:rsidR="003B6F11">
        <w:t>, y empleando uno de los métodos vistos en el primer bloque de la práctica</w:t>
      </w:r>
      <w:r>
        <w:t>, filtre la señal x(t) y obtendrá la señal y[n].</w:t>
      </w:r>
    </w:p>
    <w:p w14:paraId="2BF34385" w14:textId="77777777" w:rsidR="00A478FE" w:rsidRDefault="00A478FE" w:rsidP="002419A1">
      <w:pPr>
        <w:pStyle w:val="Prrafodelista"/>
        <w:numPr>
          <w:ilvl w:val="0"/>
          <w:numId w:val="6"/>
        </w:numPr>
        <w:ind w:left="756"/>
      </w:pPr>
      <w:r>
        <w:t xml:space="preserve">Empleando el filtro </w:t>
      </w:r>
      <w:r w:rsidRPr="00A478FE">
        <w:rPr>
          <w:b/>
          <w:u w:val="single"/>
        </w:rPr>
        <w:t>paso alto</w:t>
      </w:r>
      <w:r>
        <w:t xml:space="preserve"> diseñado en el bloque anterior, filtre la señal y[n] y obtendrá la señal g[n].</w:t>
      </w:r>
    </w:p>
    <w:p w14:paraId="2E72199D" w14:textId="17370CE6" w:rsidR="003B6F11" w:rsidRDefault="001B2FB8" w:rsidP="002419A1">
      <w:pPr>
        <w:pStyle w:val="Prrafodelista"/>
        <w:numPr>
          <w:ilvl w:val="0"/>
          <w:numId w:val="6"/>
        </w:numPr>
        <w:ind w:left="756"/>
      </w:pPr>
      <w:r w:rsidRPr="00A478FE">
        <w:rPr>
          <w:b/>
          <w:u w:val="single"/>
        </w:rPr>
        <w:t>Diseñe un filtro paso banda</w:t>
      </w:r>
      <w:r w:rsidR="002419A1">
        <w:t xml:space="preserve"> con</w:t>
      </w:r>
      <w:r w:rsidR="003B6F11">
        <w:t xml:space="preserve"> las siguientes características:</w:t>
      </w:r>
    </w:p>
    <w:p w14:paraId="6A4D5CC5" w14:textId="35F69CFC" w:rsidR="003B6F11" w:rsidRDefault="00C43E32" w:rsidP="003B6F11">
      <w:pPr>
        <w:pStyle w:val="Prrafodelista"/>
        <w:numPr>
          <w:ilvl w:val="0"/>
          <w:numId w:val="8"/>
        </w:numPr>
      </w:pPr>
      <w:r>
        <w:rPr>
          <w:noProof/>
          <w:lang w:eastAsia="es-ES"/>
        </w:rPr>
        <w:drawing>
          <wp:anchor distT="0" distB="0" distL="114300" distR="114300" simplePos="0" relativeHeight="251661824" behindDoc="0" locked="0" layoutInCell="1" allowOverlap="1" wp14:anchorId="221684E6" wp14:editId="6473BF29">
            <wp:simplePos x="0" y="0"/>
            <wp:positionH relativeFrom="column">
              <wp:posOffset>2643505</wp:posOffset>
            </wp:positionH>
            <wp:positionV relativeFrom="paragraph">
              <wp:posOffset>4445</wp:posOffset>
            </wp:positionV>
            <wp:extent cx="3474720" cy="1382395"/>
            <wp:effectExtent l="0" t="0" r="0" b="0"/>
            <wp:wrapNone/>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3474720" cy="1382395"/>
                    </a:xfrm>
                    <a:prstGeom prst="rect">
                      <a:avLst/>
                    </a:prstGeom>
                  </pic:spPr>
                </pic:pic>
              </a:graphicData>
            </a:graphic>
          </wp:anchor>
        </w:drawing>
      </w:r>
      <w:r w:rsidR="003B6F11" w:rsidRPr="003B6F11">
        <w:t xml:space="preserve">Tipo de respuesta: </w:t>
      </w:r>
      <w:r w:rsidR="003B6F11">
        <w:t>Bandpass</w:t>
      </w:r>
    </w:p>
    <w:p w14:paraId="34ECEF5F" w14:textId="77777777" w:rsidR="003B6F11" w:rsidRDefault="003B6F11" w:rsidP="003B6F11">
      <w:pPr>
        <w:pStyle w:val="Prrafodelista"/>
        <w:numPr>
          <w:ilvl w:val="0"/>
          <w:numId w:val="8"/>
        </w:numPr>
      </w:pPr>
      <w:r>
        <w:t>Método de diseño: FIR – Window</w:t>
      </w:r>
    </w:p>
    <w:p w14:paraId="00A7E862" w14:textId="77777777" w:rsidR="003B6F11" w:rsidRDefault="003B6F11" w:rsidP="003B6F11">
      <w:pPr>
        <w:pStyle w:val="Prrafodelista"/>
        <w:numPr>
          <w:ilvl w:val="0"/>
          <w:numId w:val="8"/>
        </w:numPr>
      </w:pPr>
      <w:r>
        <w:t>Orden del filtro: 100</w:t>
      </w:r>
    </w:p>
    <w:p w14:paraId="448A950C" w14:textId="77777777" w:rsidR="003B6F11" w:rsidRDefault="003B6F11" w:rsidP="003B6F11">
      <w:pPr>
        <w:pStyle w:val="Prrafodelista"/>
        <w:numPr>
          <w:ilvl w:val="0"/>
          <w:numId w:val="8"/>
        </w:numPr>
      </w:pPr>
      <w:r>
        <w:t xml:space="preserve">Opciones: </w:t>
      </w:r>
    </w:p>
    <w:p w14:paraId="1384D5F7" w14:textId="77777777" w:rsidR="003B6F11" w:rsidRDefault="003B6F11" w:rsidP="003B6F11">
      <w:pPr>
        <w:pStyle w:val="Prrafodelista"/>
        <w:numPr>
          <w:ilvl w:val="1"/>
          <w:numId w:val="8"/>
        </w:numPr>
      </w:pPr>
      <w:r>
        <w:t>Window: Chebyshev</w:t>
      </w:r>
    </w:p>
    <w:p w14:paraId="6A11132F" w14:textId="77777777" w:rsidR="003B6F11" w:rsidRDefault="003B6F11" w:rsidP="003B6F11">
      <w:pPr>
        <w:pStyle w:val="Prrafodelista"/>
        <w:numPr>
          <w:ilvl w:val="1"/>
          <w:numId w:val="8"/>
        </w:numPr>
      </w:pPr>
      <w:r>
        <w:t>Sidelobe Atten: 70</w:t>
      </w:r>
    </w:p>
    <w:p w14:paraId="2C19E398" w14:textId="77777777" w:rsidR="003B6F11" w:rsidRDefault="003B6F11" w:rsidP="003B6F11">
      <w:pPr>
        <w:pStyle w:val="Prrafodelista"/>
        <w:numPr>
          <w:ilvl w:val="0"/>
          <w:numId w:val="8"/>
        </w:numPr>
      </w:pPr>
      <w:r>
        <w:t>Especificación de frecuencias:</w:t>
      </w:r>
    </w:p>
    <w:p w14:paraId="783CF8CF" w14:textId="77777777" w:rsidR="003B6F11" w:rsidRDefault="003B6F11" w:rsidP="003B6F11">
      <w:pPr>
        <w:pStyle w:val="Prrafodelista"/>
        <w:numPr>
          <w:ilvl w:val="1"/>
          <w:numId w:val="8"/>
        </w:numPr>
      </w:pPr>
      <w:r>
        <w:t xml:space="preserve">Fs: </w:t>
      </w:r>
      <w:r w:rsidRPr="00DE74D9">
        <w:rPr>
          <w:i/>
        </w:rPr>
        <w:t>frecuencia de muestreo</w:t>
      </w:r>
      <w:r w:rsidR="00DE74D9">
        <w:t xml:space="preserve"> (a especificar por el alumno)</w:t>
      </w:r>
    </w:p>
    <w:p w14:paraId="56221F0D" w14:textId="77777777" w:rsidR="003B6F11" w:rsidRPr="00DE74D9" w:rsidRDefault="00DE74D9" w:rsidP="003B6F11">
      <w:pPr>
        <w:pStyle w:val="Prrafodelista"/>
        <w:numPr>
          <w:ilvl w:val="1"/>
          <w:numId w:val="8"/>
        </w:numPr>
        <w:rPr>
          <w:lang w:val="en-US"/>
        </w:rPr>
      </w:pPr>
      <w:r w:rsidRPr="00DE74D9">
        <w:rPr>
          <w:lang w:val="en-US"/>
        </w:rPr>
        <w:lastRenderedPageBreak/>
        <w:t xml:space="preserve">Fc1: </w:t>
      </w:r>
      <m:oMath>
        <m:sSub>
          <m:sSubPr>
            <m:ctrlPr>
              <w:rPr>
                <w:rFonts w:ascii="Cambria Math" w:hAnsi="Cambria Math"/>
                <w:i/>
              </w:rPr>
            </m:ctrlPr>
          </m:sSubPr>
          <m:e>
            <m:r>
              <w:rPr>
                <w:rFonts w:ascii="Cambria Math" w:hAnsi="Cambria Math"/>
              </w:rPr>
              <m:t>f</m:t>
            </m:r>
          </m:e>
          <m:sub>
            <m:r>
              <w:rPr>
                <w:rFonts w:ascii="Cambria Math" w:hAnsi="Cambria Math"/>
              </w:rPr>
              <m:t>cH</m:t>
            </m:r>
          </m:sub>
        </m:sSub>
      </m:oMath>
    </w:p>
    <w:p w14:paraId="760E0751" w14:textId="77777777" w:rsidR="003B6F11" w:rsidRPr="00DE74D9" w:rsidRDefault="00DE74D9" w:rsidP="003B6F11">
      <w:pPr>
        <w:pStyle w:val="Prrafodelista"/>
        <w:numPr>
          <w:ilvl w:val="1"/>
          <w:numId w:val="8"/>
        </w:numPr>
        <w:rPr>
          <w:lang w:val="en-US"/>
        </w:rPr>
      </w:pPr>
      <w:r w:rsidRPr="00DE74D9">
        <w:rPr>
          <w:lang w:val="en-US"/>
        </w:rPr>
        <w:t xml:space="preserve">Fc2: </w:t>
      </w:r>
      <m:oMath>
        <m:sSub>
          <m:sSubPr>
            <m:ctrlPr>
              <w:rPr>
                <w:rFonts w:ascii="Cambria Math" w:hAnsi="Cambria Math"/>
                <w:i/>
              </w:rPr>
            </m:ctrlPr>
          </m:sSubPr>
          <m:e>
            <m:r>
              <w:rPr>
                <w:rFonts w:ascii="Cambria Math" w:hAnsi="Cambria Math"/>
              </w:rPr>
              <m:t>f</m:t>
            </m:r>
          </m:e>
          <m:sub>
            <m:r>
              <w:rPr>
                <w:rFonts w:ascii="Cambria Math" w:hAnsi="Cambria Math"/>
              </w:rPr>
              <m:t>cL</m:t>
            </m:r>
          </m:sub>
        </m:sSub>
      </m:oMath>
    </w:p>
    <w:p w14:paraId="133BA737" w14:textId="77777777" w:rsidR="00F05372" w:rsidRDefault="00F05372" w:rsidP="002419A1">
      <w:pPr>
        <w:pStyle w:val="Prrafodelista"/>
        <w:numPr>
          <w:ilvl w:val="0"/>
          <w:numId w:val="6"/>
        </w:numPr>
        <w:ind w:left="756"/>
      </w:pPr>
      <w:r>
        <w:t>Filtre la señal x(t) con este filtro y obtendrá la señal h[n].</w:t>
      </w:r>
    </w:p>
    <w:p w14:paraId="48E1CE48" w14:textId="32DA82D0" w:rsidR="00AC3087" w:rsidRDefault="00010A53" w:rsidP="00AC3087">
      <w:pPr>
        <w:pStyle w:val="Prrafodelista"/>
        <w:numPr>
          <w:ilvl w:val="0"/>
          <w:numId w:val="6"/>
        </w:numPr>
      </w:pPr>
      <w:r w:rsidRPr="00010A53">
        <w:t xml:space="preserve">Analice, en el dominio </w:t>
      </w:r>
      <w:r>
        <w:t>de la frecuencia</w:t>
      </w:r>
      <w:r w:rsidRPr="00010A53">
        <w:t xml:space="preserve">, las diferencias entre los </w:t>
      </w:r>
      <w:r w:rsidR="00197137" w:rsidRPr="001869F6">
        <w:t>espectro</w:t>
      </w:r>
      <w:r w:rsidR="00197137">
        <w:t>s</w:t>
      </w:r>
      <w:r w:rsidR="00197137" w:rsidRPr="001869F6">
        <w:t xml:space="preserve"> de x[n], y[n] y g[n], prestando especial atención al rango de frecuencias de cada señal</w:t>
      </w:r>
      <w:r w:rsidR="00197137">
        <w:t>.</w:t>
      </w:r>
      <w:r w:rsidRPr="00010A53">
        <w:t xml:space="preserve"> Exponga y justifique gráficamente las conclusiones extraídas de dicho análisis. </w:t>
      </w:r>
    </w:p>
    <w:p w14:paraId="62ED2B88" w14:textId="77777777" w:rsidR="00AC3087" w:rsidRDefault="00AC3087" w:rsidP="00AC3087">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AC3087" w14:paraId="5F84A106" w14:textId="77777777" w:rsidTr="000F796F">
        <w:tc>
          <w:tcPr>
            <w:tcW w:w="8644" w:type="dxa"/>
          </w:tcPr>
          <w:p w14:paraId="42196F71" w14:textId="5B5B1086" w:rsidR="00AC3087" w:rsidRPr="00ED3720" w:rsidRDefault="00ED3720" w:rsidP="000F796F">
            <w:pPr>
              <w:pStyle w:val="Prrafodelista"/>
              <w:ind w:left="0"/>
              <w:rPr>
                <w:i/>
                <w:iCs/>
              </w:rPr>
            </w:pPr>
            <w:r>
              <w:rPr>
                <w:i/>
                <w:iCs/>
              </w:rPr>
              <w:t>Para el filtro paso banda se han escogido las mismas frecuencias de corte para el filtro paso bajo y paso alto de los apartados anteriores.</w:t>
            </w:r>
          </w:p>
          <w:p w14:paraId="1D10D93D" w14:textId="77777777" w:rsidR="00AC3087" w:rsidRDefault="00AC3087" w:rsidP="00B36565">
            <w:pPr>
              <w:pStyle w:val="Prrafodelista"/>
              <w:ind w:left="0"/>
              <w:jc w:val="center"/>
            </w:pPr>
          </w:p>
          <w:p w14:paraId="5B8FE250" w14:textId="2875C616" w:rsidR="00B36565" w:rsidRDefault="00C428E3" w:rsidP="00DB40F2">
            <w:pPr>
              <w:pStyle w:val="Prrafodelista"/>
              <w:ind w:left="0"/>
              <w:jc w:val="center"/>
            </w:pPr>
            <w:r w:rsidRPr="00C428E3">
              <w:drawing>
                <wp:inline distT="0" distB="0" distL="0" distR="0" wp14:anchorId="493CFC4E" wp14:editId="0F9FEABE">
                  <wp:extent cx="5084618" cy="1105534"/>
                  <wp:effectExtent l="0" t="0" r="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100435" cy="1108973"/>
                          </a:xfrm>
                          <a:prstGeom prst="rect">
                            <a:avLst/>
                          </a:prstGeom>
                        </pic:spPr>
                      </pic:pic>
                    </a:graphicData>
                  </a:graphic>
                </wp:inline>
              </w:drawing>
            </w:r>
          </w:p>
          <w:p w14:paraId="63BE1588" w14:textId="3A5FA089" w:rsidR="00B36565" w:rsidRDefault="00B36565" w:rsidP="000F796F">
            <w:pPr>
              <w:pStyle w:val="Prrafodelista"/>
              <w:ind w:left="0"/>
            </w:pPr>
          </w:p>
          <w:p w14:paraId="134EC24E" w14:textId="3D31CFD0" w:rsidR="00ED3720" w:rsidRDefault="00C428E3" w:rsidP="000200B1">
            <w:pPr>
              <w:pStyle w:val="Prrafodelista"/>
              <w:ind w:left="0"/>
              <w:jc w:val="center"/>
            </w:pPr>
            <w:r w:rsidRPr="00C428E3">
              <w:drawing>
                <wp:inline distT="0" distB="0" distL="0" distR="0" wp14:anchorId="0B87E8E0" wp14:editId="5CF72F39">
                  <wp:extent cx="5125720" cy="1764227"/>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32763" cy="1766651"/>
                          </a:xfrm>
                          <a:prstGeom prst="rect">
                            <a:avLst/>
                          </a:prstGeom>
                        </pic:spPr>
                      </pic:pic>
                    </a:graphicData>
                  </a:graphic>
                </wp:inline>
              </w:drawing>
            </w:r>
          </w:p>
          <w:p w14:paraId="5F454E04" w14:textId="77777777" w:rsidR="000200B1" w:rsidRDefault="000200B1" w:rsidP="000200B1">
            <w:pPr>
              <w:pStyle w:val="Prrafodelista"/>
              <w:ind w:left="0"/>
              <w:jc w:val="center"/>
              <w:rPr>
                <w:noProof/>
              </w:rPr>
            </w:pPr>
          </w:p>
          <w:p w14:paraId="20CB33A4" w14:textId="32B8313A" w:rsidR="000200B1" w:rsidRDefault="000200B1" w:rsidP="000200B1">
            <w:pPr>
              <w:pStyle w:val="Prrafodelista"/>
              <w:ind w:left="0"/>
              <w:jc w:val="center"/>
            </w:pPr>
            <w:r w:rsidRPr="000200B1">
              <w:rPr>
                <w:noProof/>
              </w:rPr>
              <w:drawing>
                <wp:inline distT="0" distB="0" distL="0" distR="0" wp14:anchorId="39B5EBC6" wp14:editId="689BD471">
                  <wp:extent cx="5083798" cy="2902527"/>
                  <wp:effectExtent l="0" t="0" r="0"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7198" t="2413" r="7198" b="2413"/>
                          <a:stretch/>
                        </pic:blipFill>
                        <pic:spPr bwMode="auto">
                          <a:xfrm>
                            <a:off x="0" y="0"/>
                            <a:ext cx="5096397" cy="2909720"/>
                          </a:xfrm>
                          <a:prstGeom prst="rect">
                            <a:avLst/>
                          </a:prstGeom>
                          <a:noFill/>
                          <a:ln>
                            <a:noFill/>
                          </a:ln>
                          <a:extLst>
                            <a:ext uri="{53640926-AAD7-44D8-BBD7-CCE9431645EC}">
                              <a14:shadowObscured xmlns:a14="http://schemas.microsoft.com/office/drawing/2010/main"/>
                            </a:ext>
                          </a:extLst>
                        </pic:spPr>
                      </pic:pic>
                    </a:graphicData>
                  </a:graphic>
                </wp:inline>
              </w:drawing>
            </w:r>
          </w:p>
          <w:p w14:paraId="4508E1A0" w14:textId="77777777" w:rsidR="000200B1" w:rsidRDefault="000200B1" w:rsidP="000F796F">
            <w:pPr>
              <w:pStyle w:val="Prrafodelista"/>
              <w:ind w:left="0"/>
            </w:pPr>
          </w:p>
          <w:p w14:paraId="64D521F5" w14:textId="3AFE3375" w:rsidR="000200B1" w:rsidRDefault="000200B1" w:rsidP="000F796F">
            <w:pPr>
              <w:pStyle w:val="Prrafodelista"/>
              <w:ind w:left="0"/>
            </w:pPr>
          </w:p>
        </w:tc>
      </w:tr>
    </w:tbl>
    <w:p w14:paraId="04A5AD12" w14:textId="03D92196" w:rsidR="00AC3087" w:rsidRDefault="00AC3087" w:rsidP="00AC3087">
      <w:pPr>
        <w:pStyle w:val="Prrafodelista"/>
      </w:pPr>
    </w:p>
    <w:p w14:paraId="3BEA1790" w14:textId="77777777" w:rsidR="00AC3087" w:rsidRDefault="00AC3087" w:rsidP="00AC3087">
      <w:pPr>
        <w:pStyle w:val="Prrafodelista"/>
      </w:pPr>
    </w:p>
    <w:p w14:paraId="39CE2BD5" w14:textId="107C5A4A" w:rsidR="00AC3087" w:rsidRDefault="00197137" w:rsidP="00AC3087">
      <w:pPr>
        <w:pStyle w:val="Prrafodelista"/>
        <w:numPr>
          <w:ilvl w:val="0"/>
          <w:numId w:val="6"/>
        </w:numPr>
      </w:pPr>
      <w:r>
        <w:lastRenderedPageBreak/>
        <w:t xml:space="preserve">Analice </w:t>
      </w:r>
      <w:r w:rsidRPr="00010A53">
        <w:t xml:space="preserve">las diferencias entre los </w:t>
      </w:r>
      <w:r w:rsidRPr="001869F6">
        <w:t>espectro</w:t>
      </w:r>
      <w:r>
        <w:t>s</w:t>
      </w:r>
      <w:r w:rsidRPr="001869F6">
        <w:t xml:space="preserve"> de x[n], </w:t>
      </w:r>
      <w:r>
        <w:t>g</w:t>
      </w:r>
      <w:r w:rsidRPr="001869F6">
        <w:t xml:space="preserve">[n] y </w:t>
      </w:r>
      <w:r>
        <w:t>h</w:t>
      </w:r>
      <w:r w:rsidRPr="001869F6">
        <w:t xml:space="preserve">[n], </w:t>
      </w:r>
      <w:r>
        <w:t xml:space="preserve">desde </w:t>
      </w:r>
      <m:oMath>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 xml:space="preserve">/2 </m:t>
        </m:r>
      </m:oMath>
      <w:r>
        <w:rPr>
          <w:rFonts w:eastAsiaTheme="minorEastAsia"/>
        </w:rPr>
        <w:t xml:space="preserve"> </w:t>
      </w:r>
      <w:r>
        <w:t xml:space="preserve">hasta </w:t>
      </w:r>
      <m:oMath>
        <m:sSub>
          <m:sSubPr>
            <m:ctrlPr>
              <w:rPr>
                <w:rFonts w:ascii="Cambria Math" w:hAnsi="Cambria Math"/>
                <w:i/>
              </w:rPr>
            </m:ctrlPr>
          </m:sSubPr>
          <m:e>
            <m:r>
              <w:rPr>
                <w:rFonts w:ascii="Cambria Math" w:hAnsi="Cambria Math"/>
              </w:rPr>
              <m:t>f</m:t>
            </m:r>
          </m:e>
          <m:sub>
            <m:r>
              <w:rPr>
                <w:rFonts w:ascii="Cambria Math" w:hAnsi="Cambria Math"/>
              </w:rPr>
              <m:t>s</m:t>
            </m:r>
          </m:sub>
        </m:sSub>
        <m:r>
          <w:rPr>
            <w:rFonts w:ascii="Cambria Math" w:hAnsi="Cambria Math"/>
          </w:rPr>
          <m:t>/2</m:t>
        </m:r>
      </m:oMath>
      <w:r>
        <w:t>.</w:t>
      </w:r>
      <w:r w:rsidRPr="00010A53">
        <w:t xml:space="preserve"> Exponga y justifique gráficamente las conclusiones extraídas de dicho análisis. </w:t>
      </w:r>
    </w:p>
    <w:p w14:paraId="0DA08AF9" w14:textId="77777777" w:rsidR="00AC3087" w:rsidRDefault="00AC3087" w:rsidP="00AC3087">
      <w:pPr>
        <w:pStyle w:val="Prrafodelista"/>
      </w:pPr>
    </w:p>
    <w:tbl>
      <w:tblPr>
        <w:tblStyle w:val="Tablaconcuadrcula"/>
        <w:tblW w:w="0" w:type="auto"/>
        <w:tblInd w:w="426" w:type="dxa"/>
        <w:tblLook w:val="04A0" w:firstRow="1" w:lastRow="0" w:firstColumn="1" w:lastColumn="0" w:noHBand="0" w:noVBand="1"/>
      </w:tblPr>
      <w:tblGrid>
        <w:gridCol w:w="8294"/>
      </w:tblGrid>
      <w:tr w:rsidR="00AC3087" w14:paraId="7C40B0A3" w14:textId="77777777" w:rsidTr="000F796F">
        <w:tc>
          <w:tcPr>
            <w:tcW w:w="8644" w:type="dxa"/>
          </w:tcPr>
          <w:p w14:paraId="35745276" w14:textId="1262DAF6" w:rsidR="00AC3087" w:rsidRDefault="00CC00DC" w:rsidP="000F796F">
            <w:pPr>
              <w:pStyle w:val="Prrafodelista"/>
              <w:ind w:left="0"/>
              <w:rPr>
                <w:i/>
                <w:iCs/>
              </w:rPr>
            </w:pPr>
            <w:r>
              <w:rPr>
                <w:i/>
                <w:iCs/>
              </w:rPr>
              <w:t>Lo primero es pensar que resultado deberíamos obtener. En primera instancia al filtrar con un filtro paso banda o un filtro paso bajo en cascada con un filtro paso alto, el resultado debería ser el mismo en ambos casos.</w:t>
            </w:r>
          </w:p>
          <w:p w14:paraId="7576B773" w14:textId="41D800E2" w:rsidR="00CC00DC" w:rsidRDefault="00CC00DC" w:rsidP="000F796F">
            <w:pPr>
              <w:pStyle w:val="Prrafodelista"/>
              <w:ind w:left="0"/>
              <w:rPr>
                <w:i/>
                <w:iCs/>
              </w:rPr>
            </w:pPr>
            <w:r>
              <w:rPr>
                <w:i/>
                <w:iCs/>
              </w:rPr>
              <w:t>Por otra parte</w:t>
            </w:r>
            <w:r w:rsidR="006110A1">
              <w:rPr>
                <w:i/>
                <w:iCs/>
              </w:rPr>
              <w:t>,</w:t>
            </w:r>
            <w:r>
              <w:rPr>
                <w:i/>
                <w:iCs/>
              </w:rPr>
              <w:t xml:space="preserve"> los armónicos que</w:t>
            </w:r>
            <w:r w:rsidR="006110A1">
              <w:rPr>
                <w:i/>
                <w:iCs/>
              </w:rPr>
              <w:t xml:space="preserve"> se deberían eliminar serían: </w:t>
            </w:r>
          </w:p>
          <w:p w14:paraId="69802447" w14:textId="77777777" w:rsidR="006110A1" w:rsidRPr="0072300B" w:rsidRDefault="006110A1" w:rsidP="006110A1">
            <w:pPr>
              <w:pStyle w:val="Prrafodelista"/>
              <w:ind w:left="0"/>
              <w:jc w:val="center"/>
              <w:rPr>
                <w:i/>
                <w:iCs/>
              </w:rPr>
            </w:pPr>
            <w:r>
              <w:rPr>
                <w:i/>
                <w:iCs/>
              </w:rPr>
              <w:t>F</w:t>
            </w:r>
            <w:r>
              <w:rPr>
                <w:i/>
                <w:iCs/>
                <w:vertAlign w:val="subscript"/>
              </w:rPr>
              <w:t xml:space="preserve">0 </w:t>
            </w:r>
            <w:r>
              <w:rPr>
                <w:i/>
                <w:iCs/>
              </w:rPr>
              <w:t>= 0 kHz</w:t>
            </w:r>
          </w:p>
          <w:p w14:paraId="73FCA017" w14:textId="77777777" w:rsidR="006110A1" w:rsidRPr="0072300B" w:rsidRDefault="006110A1" w:rsidP="006110A1">
            <w:pPr>
              <w:pStyle w:val="Prrafodelista"/>
              <w:ind w:left="0"/>
              <w:jc w:val="center"/>
              <w:rPr>
                <w:i/>
                <w:iCs/>
              </w:rPr>
            </w:pPr>
            <w:r>
              <w:rPr>
                <w:i/>
                <w:iCs/>
              </w:rPr>
              <w:t>F</w:t>
            </w:r>
            <w:r>
              <w:rPr>
                <w:i/>
                <w:iCs/>
                <w:vertAlign w:val="subscript"/>
              </w:rPr>
              <w:t xml:space="preserve">1 </w:t>
            </w:r>
            <w:r>
              <w:rPr>
                <w:i/>
                <w:iCs/>
              </w:rPr>
              <w:t>= 4 kHz</w:t>
            </w:r>
          </w:p>
          <w:p w14:paraId="3D968C90" w14:textId="77777777" w:rsidR="006110A1" w:rsidRPr="0072300B" w:rsidRDefault="006110A1" w:rsidP="006110A1">
            <w:pPr>
              <w:pStyle w:val="Prrafodelista"/>
              <w:ind w:left="0"/>
              <w:jc w:val="center"/>
              <w:rPr>
                <w:i/>
                <w:iCs/>
              </w:rPr>
            </w:pPr>
            <w:r>
              <w:rPr>
                <w:i/>
                <w:iCs/>
              </w:rPr>
              <w:t>F</w:t>
            </w:r>
            <w:r>
              <w:rPr>
                <w:i/>
                <w:iCs/>
                <w:vertAlign w:val="subscript"/>
              </w:rPr>
              <w:t xml:space="preserve">2 </w:t>
            </w:r>
            <w:r>
              <w:rPr>
                <w:i/>
                <w:iCs/>
              </w:rPr>
              <w:t>= 17 kHz</w:t>
            </w:r>
          </w:p>
          <w:p w14:paraId="12E82A11" w14:textId="0BE99D8D" w:rsidR="006110A1" w:rsidRPr="0072300B" w:rsidRDefault="006110A1" w:rsidP="006110A1">
            <w:pPr>
              <w:pStyle w:val="Prrafodelista"/>
              <w:ind w:left="0"/>
              <w:jc w:val="center"/>
              <w:rPr>
                <w:i/>
                <w:iCs/>
              </w:rPr>
            </w:pPr>
            <w:r>
              <w:rPr>
                <w:i/>
                <w:iCs/>
              </w:rPr>
              <w:t>F</w:t>
            </w:r>
            <w:r>
              <w:rPr>
                <w:i/>
                <w:iCs/>
                <w:vertAlign w:val="subscript"/>
              </w:rPr>
              <w:t xml:space="preserve">5 </w:t>
            </w:r>
            <w:r>
              <w:rPr>
                <w:i/>
                <w:iCs/>
              </w:rPr>
              <w:t>= 47 kHz</w:t>
            </w:r>
            <w:r>
              <w:rPr>
                <w:i/>
                <w:iCs/>
              </w:rPr>
              <w:t xml:space="preserve"> (por estar muy cerca de 50 kHz)</w:t>
            </w:r>
          </w:p>
          <w:p w14:paraId="6FA28120" w14:textId="77777777" w:rsidR="006110A1" w:rsidRPr="0072300B" w:rsidRDefault="006110A1" w:rsidP="006110A1">
            <w:pPr>
              <w:pStyle w:val="Prrafodelista"/>
              <w:ind w:left="0"/>
              <w:jc w:val="center"/>
              <w:rPr>
                <w:i/>
                <w:iCs/>
              </w:rPr>
            </w:pPr>
            <w:r>
              <w:rPr>
                <w:i/>
                <w:iCs/>
              </w:rPr>
              <w:t>F</w:t>
            </w:r>
            <w:r>
              <w:rPr>
                <w:i/>
                <w:iCs/>
                <w:vertAlign w:val="subscript"/>
              </w:rPr>
              <w:t>6</w:t>
            </w:r>
            <w:r>
              <w:rPr>
                <w:i/>
                <w:iCs/>
              </w:rPr>
              <w:t xml:space="preserve"> = 50 kHz</w:t>
            </w:r>
          </w:p>
          <w:p w14:paraId="4840963F" w14:textId="77777777" w:rsidR="006110A1" w:rsidRPr="00A213BB" w:rsidRDefault="006110A1" w:rsidP="006110A1">
            <w:pPr>
              <w:pStyle w:val="Prrafodelista"/>
              <w:ind w:left="0"/>
              <w:jc w:val="center"/>
              <w:rPr>
                <w:i/>
                <w:iCs/>
              </w:rPr>
            </w:pPr>
            <w:r>
              <w:rPr>
                <w:i/>
                <w:iCs/>
              </w:rPr>
              <w:t>F</w:t>
            </w:r>
            <w:r>
              <w:rPr>
                <w:i/>
                <w:iCs/>
                <w:vertAlign w:val="subscript"/>
              </w:rPr>
              <w:t xml:space="preserve">7 </w:t>
            </w:r>
            <w:r>
              <w:rPr>
                <w:i/>
                <w:iCs/>
              </w:rPr>
              <w:t>= 68 kHz</w:t>
            </w:r>
          </w:p>
          <w:p w14:paraId="24885A63" w14:textId="3C003C7E" w:rsidR="006110A1" w:rsidRDefault="006110A1" w:rsidP="006110A1">
            <w:pPr>
              <w:pStyle w:val="Prrafodelista"/>
              <w:ind w:left="0"/>
              <w:rPr>
                <w:i/>
                <w:iCs/>
              </w:rPr>
            </w:pPr>
            <w:r>
              <w:rPr>
                <w:i/>
                <w:iCs/>
              </w:rPr>
              <w:t>Por lo tanto, nos quedaríamos solo con dos armónicos, siendo estos:</w:t>
            </w:r>
          </w:p>
          <w:p w14:paraId="701D740E" w14:textId="77777777" w:rsidR="006110A1" w:rsidRPr="0072300B" w:rsidRDefault="006110A1" w:rsidP="006110A1">
            <w:pPr>
              <w:pStyle w:val="Prrafodelista"/>
              <w:ind w:left="0"/>
              <w:jc w:val="center"/>
              <w:rPr>
                <w:i/>
                <w:iCs/>
              </w:rPr>
            </w:pPr>
            <w:r>
              <w:rPr>
                <w:i/>
                <w:iCs/>
              </w:rPr>
              <w:t>F</w:t>
            </w:r>
            <w:r>
              <w:rPr>
                <w:i/>
                <w:iCs/>
                <w:vertAlign w:val="subscript"/>
              </w:rPr>
              <w:t xml:space="preserve">3 </w:t>
            </w:r>
            <w:r>
              <w:rPr>
                <w:i/>
                <w:iCs/>
              </w:rPr>
              <w:t>= 27 kHz</w:t>
            </w:r>
          </w:p>
          <w:p w14:paraId="5E4FA49D" w14:textId="306B0775" w:rsidR="006110A1" w:rsidRPr="008B2641" w:rsidRDefault="006110A1" w:rsidP="006110A1">
            <w:pPr>
              <w:pStyle w:val="Prrafodelista"/>
              <w:ind w:left="0"/>
              <w:jc w:val="center"/>
              <w:rPr>
                <w:i/>
                <w:iCs/>
              </w:rPr>
            </w:pPr>
            <w:r>
              <w:rPr>
                <w:i/>
                <w:iCs/>
              </w:rPr>
              <w:t>F</w:t>
            </w:r>
            <w:r>
              <w:rPr>
                <w:i/>
                <w:iCs/>
                <w:vertAlign w:val="subscript"/>
              </w:rPr>
              <w:t xml:space="preserve">4 </w:t>
            </w:r>
            <w:r>
              <w:rPr>
                <w:i/>
                <w:iCs/>
              </w:rPr>
              <w:t>= 40 kHz</w:t>
            </w:r>
          </w:p>
          <w:p w14:paraId="6E15415F" w14:textId="77777777" w:rsidR="006110A1" w:rsidRDefault="006110A1" w:rsidP="00CC00DC">
            <w:pPr>
              <w:pStyle w:val="Prrafodelista"/>
              <w:ind w:left="0"/>
              <w:jc w:val="center"/>
              <w:rPr>
                <w:noProof/>
              </w:rPr>
            </w:pPr>
          </w:p>
          <w:p w14:paraId="4A8C48AA" w14:textId="75FFB6D0" w:rsidR="00AC3087" w:rsidRDefault="00CC00DC" w:rsidP="00CC00DC">
            <w:pPr>
              <w:pStyle w:val="Prrafodelista"/>
              <w:ind w:left="0"/>
              <w:jc w:val="center"/>
            </w:pPr>
            <w:r w:rsidRPr="00CC00DC">
              <w:rPr>
                <w:noProof/>
              </w:rPr>
              <w:drawing>
                <wp:inline distT="0" distB="0" distL="0" distR="0" wp14:anchorId="54871ECF" wp14:editId="27565D7C">
                  <wp:extent cx="5091039" cy="2833254"/>
                  <wp:effectExtent l="0" t="0" r="0"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l="6562" t="2926" r="6562" b="2926"/>
                          <a:stretch/>
                        </pic:blipFill>
                        <pic:spPr bwMode="auto">
                          <a:xfrm>
                            <a:off x="0" y="0"/>
                            <a:ext cx="5107651" cy="2842499"/>
                          </a:xfrm>
                          <a:prstGeom prst="rect">
                            <a:avLst/>
                          </a:prstGeom>
                          <a:noFill/>
                          <a:ln>
                            <a:noFill/>
                          </a:ln>
                          <a:extLst>
                            <a:ext uri="{53640926-AAD7-44D8-BBD7-CCE9431645EC}">
                              <a14:shadowObscured xmlns:a14="http://schemas.microsoft.com/office/drawing/2010/main"/>
                            </a:ext>
                          </a:extLst>
                        </pic:spPr>
                      </pic:pic>
                    </a:graphicData>
                  </a:graphic>
                </wp:inline>
              </w:drawing>
            </w:r>
          </w:p>
          <w:p w14:paraId="02CC8CC2" w14:textId="6E619952" w:rsidR="00AC3087" w:rsidRPr="006110A1" w:rsidRDefault="006110A1" w:rsidP="000F796F">
            <w:pPr>
              <w:pStyle w:val="Prrafodelista"/>
              <w:ind w:left="0"/>
              <w:rPr>
                <w:i/>
                <w:iCs/>
              </w:rPr>
            </w:pPr>
            <w:r>
              <w:rPr>
                <w:i/>
                <w:iCs/>
              </w:rPr>
              <w:t xml:space="preserve">Como se puede ver en la gráfica superior los resultados son coherentes y concuerdan con lo explicado anteriormente. </w:t>
            </w:r>
          </w:p>
        </w:tc>
      </w:tr>
    </w:tbl>
    <w:p w14:paraId="28114699" w14:textId="77777777" w:rsidR="00AC3087" w:rsidRDefault="00AC3087" w:rsidP="00AC3087"/>
    <w:p w14:paraId="0AF568D3" w14:textId="77777777" w:rsidR="00682451" w:rsidRPr="00682451" w:rsidRDefault="00682451" w:rsidP="00682451">
      <w:pPr>
        <w:rPr>
          <w:sz w:val="10"/>
          <w:szCs w:val="10"/>
        </w:rPr>
      </w:pPr>
    </w:p>
    <w:p w14:paraId="03C31D5B" w14:textId="77777777" w:rsidR="002419A1" w:rsidRPr="002419A1" w:rsidRDefault="002419A1" w:rsidP="002419A1">
      <w:pPr>
        <w:pStyle w:val="Ttulo2"/>
        <w:ind w:left="330"/>
      </w:pPr>
      <w:r>
        <w:t>Orden del filtro</w:t>
      </w:r>
    </w:p>
    <w:p w14:paraId="6F49D019" w14:textId="77777777" w:rsidR="00075CBF" w:rsidRDefault="009A6A06" w:rsidP="002419A1">
      <w:pPr>
        <w:pStyle w:val="Prrafodelista"/>
        <w:numPr>
          <w:ilvl w:val="0"/>
          <w:numId w:val="7"/>
        </w:numPr>
      </w:pPr>
      <w:r>
        <w:t xml:space="preserve">Modifique el orden del </w:t>
      </w:r>
      <w:r w:rsidRPr="00F05372">
        <w:rPr>
          <w:b/>
        </w:rPr>
        <w:t xml:space="preserve">filtro </w:t>
      </w:r>
      <w:r w:rsidR="00234D6B" w:rsidRPr="00F05372">
        <w:rPr>
          <w:b/>
        </w:rPr>
        <w:t>paso bajo</w:t>
      </w:r>
      <w:r w:rsidR="00234D6B">
        <w:t xml:space="preserve"> </w:t>
      </w:r>
      <w:r w:rsidR="00197137">
        <w:t>diseñado previamente</w:t>
      </w:r>
      <w:r w:rsidR="00234D6B">
        <w:t xml:space="preserve"> a valores de 10, 20 y 50.</w:t>
      </w:r>
    </w:p>
    <w:p w14:paraId="5ABC3749" w14:textId="6F20578B" w:rsidR="00520979" w:rsidRDefault="00197137" w:rsidP="00520979">
      <w:pPr>
        <w:pStyle w:val="Prrafodelista"/>
        <w:numPr>
          <w:ilvl w:val="0"/>
          <w:numId w:val="7"/>
        </w:numPr>
      </w:pPr>
      <w:r>
        <w:t xml:space="preserve">Analice los espectros en frecuencia de los cuatro filtros (órdenes 10, 20, 50 y 100). Para ello, emplee la función </w:t>
      </w:r>
      <w:r w:rsidRPr="00234D6B">
        <w:rPr>
          <w:rFonts w:ascii="Courier New" w:hAnsi="Courier New" w:cs="Courier New"/>
          <w:b/>
          <w:sz w:val="20"/>
        </w:rPr>
        <w:t>freqz</w:t>
      </w:r>
      <w:r>
        <w:t xml:space="preserve"> de Matlab. E</w:t>
      </w:r>
      <w:r w:rsidR="00234D6B">
        <w:t xml:space="preserve">xponga </w:t>
      </w:r>
      <w:r>
        <w:t xml:space="preserve">y justifique gráficamente </w:t>
      </w:r>
      <w:r w:rsidR="00234D6B">
        <w:t>las conclusiones obtenidas</w:t>
      </w:r>
      <w:r>
        <w:t xml:space="preserve"> del análisis</w:t>
      </w:r>
      <w:r w:rsidR="00234D6B">
        <w:t>.</w:t>
      </w:r>
    </w:p>
    <w:p w14:paraId="5A4103EC" w14:textId="77777777" w:rsidR="00520979" w:rsidRDefault="00520979" w:rsidP="00520979">
      <w:pPr>
        <w:pStyle w:val="Prrafodelista"/>
        <w:ind w:left="426"/>
      </w:pPr>
    </w:p>
    <w:tbl>
      <w:tblPr>
        <w:tblStyle w:val="Tablaconcuadrcula"/>
        <w:tblW w:w="0" w:type="auto"/>
        <w:tblInd w:w="426" w:type="dxa"/>
        <w:tblLook w:val="04A0" w:firstRow="1" w:lastRow="0" w:firstColumn="1" w:lastColumn="0" w:noHBand="0" w:noVBand="1"/>
      </w:tblPr>
      <w:tblGrid>
        <w:gridCol w:w="8294"/>
      </w:tblGrid>
      <w:tr w:rsidR="00520979" w14:paraId="1BCECEB9" w14:textId="77777777" w:rsidTr="000F796F">
        <w:tc>
          <w:tcPr>
            <w:tcW w:w="8644" w:type="dxa"/>
          </w:tcPr>
          <w:p w14:paraId="3E15E36F" w14:textId="4EEA455D" w:rsidR="00520979" w:rsidRDefault="001D7EF2" w:rsidP="000F796F">
            <w:pPr>
              <w:pStyle w:val="Prrafodelista"/>
              <w:ind w:left="0"/>
              <w:rPr>
                <w:i/>
                <w:iCs/>
              </w:rPr>
            </w:pPr>
            <w:r>
              <w:rPr>
                <w:i/>
                <w:iCs/>
              </w:rPr>
              <w:t xml:space="preserve">Lo que se debería observar es que, a mayor número de coeficientes del filtro, menor es la banda de transición. Esto significa </w:t>
            </w:r>
            <w:r w:rsidR="00E72FA4">
              <w:rPr>
                <w:i/>
                <w:iCs/>
              </w:rPr>
              <w:t xml:space="preserve">que hay mayor “precisión/resolución” en frecuencias cercanas a la frecuencia de corte del filtro. </w:t>
            </w:r>
          </w:p>
          <w:p w14:paraId="0C73EC89" w14:textId="77777777" w:rsidR="00E72FA4" w:rsidRPr="00E72FA4" w:rsidRDefault="00E72FA4" w:rsidP="000F796F">
            <w:pPr>
              <w:pStyle w:val="Prrafodelista"/>
              <w:ind w:left="0"/>
              <w:rPr>
                <w:i/>
                <w:iCs/>
              </w:rPr>
            </w:pPr>
          </w:p>
          <w:p w14:paraId="6320D928" w14:textId="766F2040" w:rsidR="001D7EF2" w:rsidRDefault="001D7EF2" w:rsidP="001D7EF2">
            <w:pPr>
              <w:pStyle w:val="Prrafodelista"/>
              <w:ind w:left="0"/>
              <w:jc w:val="center"/>
            </w:pPr>
            <w:r w:rsidRPr="001D7EF2">
              <w:rPr>
                <w:noProof/>
              </w:rPr>
              <w:lastRenderedPageBreak/>
              <w:drawing>
                <wp:inline distT="0" distB="0" distL="0" distR="0" wp14:anchorId="501D3843" wp14:editId="263911DD">
                  <wp:extent cx="5004586" cy="2570018"/>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013519" cy="2574605"/>
                          </a:xfrm>
                          <a:prstGeom prst="rect">
                            <a:avLst/>
                          </a:prstGeom>
                          <a:noFill/>
                          <a:ln>
                            <a:noFill/>
                          </a:ln>
                        </pic:spPr>
                      </pic:pic>
                    </a:graphicData>
                  </a:graphic>
                </wp:inline>
              </w:drawing>
            </w:r>
          </w:p>
          <w:p w14:paraId="18DCFB7E" w14:textId="77777777" w:rsidR="001D7EF2" w:rsidRDefault="001D7EF2" w:rsidP="001D7EF2">
            <w:pPr>
              <w:pStyle w:val="Prrafodelista"/>
              <w:ind w:left="0"/>
              <w:jc w:val="center"/>
              <w:rPr>
                <w:noProof/>
              </w:rPr>
            </w:pPr>
          </w:p>
          <w:p w14:paraId="203536B5" w14:textId="3A66E7F2" w:rsidR="001D7EF2" w:rsidRDefault="001D7EF2" w:rsidP="001D7EF2">
            <w:pPr>
              <w:pStyle w:val="Prrafodelista"/>
              <w:ind w:left="0"/>
              <w:jc w:val="center"/>
            </w:pPr>
            <w:r w:rsidRPr="001D7EF2">
              <w:rPr>
                <w:noProof/>
              </w:rPr>
              <w:drawing>
                <wp:inline distT="0" distB="0" distL="0" distR="0" wp14:anchorId="216F58A1" wp14:editId="0EF3CF5D">
                  <wp:extent cx="5031566" cy="2583873"/>
                  <wp:effectExtent l="0" t="0" r="0" b="0"/>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38561" cy="2587465"/>
                          </a:xfrm>
                          <a:prstGeom prst="rect">
                            <a:avLst/>
                          </a:prstGeom>
                          <a:noFill/>
                          <a:ln>
                            <a:noFill/>
                          </a:ln>
                        </pic:spPr>
                      </pic:pic>
                    </a:graphicData>
                  </a:graphic>
                </wp:inline>
              </w:drawing>
            </w:r>
          </w:p>
          <w:p w14:paraId="1926B2C4" w14:textId="77777777" w:rsidR="00834677" w:rsidRDefault="00834677" w:rsidP="001D7EF2">
            <w:pPr>
              <w:pStyle w:val="Prrafodelista"/>
              <w:ind w:left="0"/>
            </w:pPr>
          </w:p>
          <w:p w14:paraId="56B932F3" w14:textId="5178414D" w:rsidR="001D7EF2" w:rsidRDefault="001D7EF2" w:rsidP="001D7EF2">
            <w:pPr>
              <w:pStyle w:val="Prrafodelista"/>
              <w:ind w:left="0"/>
              <w:jc w:val="center"/>
            </w:pPr>
            <w:r w:rsidRPr="001D7EF2">
              <w:rPr>
                <w:noProof/>
              </w:rPr>
              <w:drawing>
                <wp:inline distT="0" distB="0" distL="0" distR="0" wp14:anchorId="6CC57A9C" wp14:editId="6212D02D">
                  <wp:extent cx="5119255" cy="2628904"/>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123225" cy="2630943"/>
                          </a:xfrm>
                          <a:prstGeom prst="rect">
                            <a:avLst/>
                          </a:prstGeom>
                          <a:noFill/>
                          <a:ln>
                            <a:noFill/>
                          </a:ln>
                        </pic:spPr>
                      </pic:pic>
                    </a:graphicData>
                  </a:graphic>
                </wp:inline>
              </w:drawing>
            </w:r>
          </w:p>
          <w:p w14:paraId="7A9F10E8" w14:textId="77777777" w:rsidR="001D7EF2" w:rsidRDefault="001D7EF2" w:rsidP="00E72FA4">
            <w:pPr>
              <w:pStyle w:val="Prrafodelista"/>
              <w:ind w:left="0"/>
            </w:pPr>
          </w:p>
          <w:p w14:paraId="39397FBA" w14:textId="78B47F5F" w:rsidR="00E72FA4" w:rsidRDefault="00E72FA4" w:rsidP="00E72FA4">
            <w:pPr>
              <w:pStyle w:val="Prrafodelista"/>
              <w:ind w:left="0"/>
            </w:pPr>
            <w:r w:rsidRPr="001D7EF2">
              <w:rPr>
                <w:noProof/>
              </w:rPr>
              <w:lastRenderedPageBreak/>
              <w:drawing>
                <wp:inline distT="0" distB="0" distL="0" distR="0" wp14:anchorId="3F875A3F" wp14:editId="469DEABE">
                  <wp:extent cx="5099012" cy="2618509"/>
                  <wp:effectExtent l="0" t="0" r="0" b="0"/>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103630" cy="2620880"/>
                          </a:xfrm>
                          <a:prstGeom prst="rect">
                            <a:avLst/>
                          </a:prstGeom>
                          <a:noFill/>
                          <a:ln>
                            <a:noFill/>
                          </a:ln>
                        </pic:spPr>
                      </pic:pic>
                    </a:graphicData>
                  </a:graphic>
                </wp:inline>
              </w:drawing>
            </w:r>
          </w:p>
          <w:p w14:paraId="2573A342" w14:textId="77777777" w:rsidR="00E72FA4" w:rsidRDefault="00E72FA4" w:rsidP="00E72FA4">
            <w:pPr>
              <w:pStyle w:val="Prrafodelista"/>
              <w:ind w:left="0"/>
            </w:pPr>
          </w:p>
          <w:p w14:paraId="35A792B8" w14:textId="014C900A" w:rsidR="00E72FA4" w:rsidRDefault="00E72FA4" w:rsidP="00E72FA4">
            <w:pPr>
              <w:pStyle w:val="Prrafodelista"/>
              <w:ind w:left="0"/>
              <w:rPr>
                <w:i/>
                <w:iCs/>
              </w:rPr>
            </w:pPr>
            <w:r>
              <w:rPr>
                <w:i/>
                <w:iCs/>
              </w:rPr>
              <w:t>En primer lugar</w:t>
            </w:r>
            <w:r w:rsidR="00C73217">
              <w:rPr>
                <w:i/>
                <w:iCs/>
              </w:rPr>
              <w:t>,</w:t>
            </w:r>
            <w:r>
              <w:rPr>
                <w:i/>
                <w:iCs/>
              </w:rPr>
              <w:t xml:space="preserve"> se </w:t>
            </w:r>
            <w:r w:rsidR="00E1000F">
              <w:rPr>
                <w:i/>
                <w:iCs/>
              </w:rPr>
              <w:t>verifica que</w:t>
            </w:r>
            <w:r w:rsidR="00C73217">
              <w:rPr>
                <w:i/>
                <w:iCs/>
              </w:rPr>
              <w:t xml:space="preserve">, </w:t>
            </w:r>
            <w:r w:rsidR="00E1000F">
              <w:rPr>
                <w:i/>
                <w:iCs/>
              </w:rPr>
              <w:t xml:space="preserve">a mayor número de coeficientes, </w:t>
            </w:r>
            <w:r w:rsidR="00C73217">
              <w:rPr>
                <w:i/>
                <w:iCs/>
              </w:rPr>
              <w:t>se puede verificar que la banda de transición en efecto disminuye con el incremento del orden del filtro.</w:t>
            </w:r>
          </w:p>
          <w:p w14:paraId="713E8BCC" w14:textId="07860BD9" w:rsidR="00C73217" w:rsidRDefault="00C73217" w:rsidP="00E72FA4">
            <w:pPr>
              <w:pStyle w:val="Prrafodelista"/>
              <w:ind w:left="0"/>
              <w:rPr>
                <w:i/>
                <w:iCs/>
              </w:rPr>
            </w:pPr>
          </w:p>
          <w:p w14:paraId="3C8130B7" w14:textId="24EFB56C" w:rsidR="00C73217" w:rsidRPr="00E72FA4" w:rsidRDefault="00C73217" w:rsidP="00E72FA4">
            <w:pPr>
              <w:pStyle w:val="Prrafodelista"/>
              <w:ind w:left="0"/>
              <w:rPr>
                <w:i/>
                <w:iCs/>
              </w:rPr>
            </w:pPr>
            <w:r>
              <w:rPr>
                <w:i/>
                <w:iCs/>
              </w:rPr>
              <w:t>Por otra parte, se puede apreciar que el retardo de grupo va decreciendo a medida que se reduce la orden del filtro. Esto se observa en la fase del filtro, concretamente viendo como la pendiente va disminuyendo a medida que disminuye el orden del filtro.</w:t>
            </w:r>
          </w:p>
          <w:p w14:paraId="68C2FF73" w14:textId="604AEE5F" w:rsidR="00E72FA4" w:rsidRPr="00E72FA4" w:rsidRDefault="00E72FA4" w:rsidP="00E72FA4">
            <w:pPr>
              <w:pStyle w:val="Prrafodelista"/>
              <w:ind w:left="0"/>
              <w:rPr>
                <w:i/>
                <w:iCs/>
              </w:rPr>
            </w:pPr>
          </w:p>
        </w:tc>
      </w:tr>
    </w:tbl>
    <w:p w14:paraId="352BB6F5" w14:textId="77777777" w:rsidR="00520979" w:rsidRDefault="00520979" w:rsidP="00520979">
      <w:pPr>
        <w:pStyle w:val="Prrafodelista"/>
      </w:pPr>
    </w:p>
    <w:p w14:paraId="06019F6C" w14:textId="7018707A" w:rsidR="00520979" w:rsidRDefault="00075CBF" w:rsidP="00520979">
      <w:pPr>
        <w:pStyle w:val="Prrafodelista"/>
        <w:numPr>
          <w:ilvl w:val="0"/>
          <w:numId w:val="7"/>
        </w:numPr>
      </w:pPr>
      <w:r>
        <w:t>¿Cuánto</w:t>
      </w:r>
      <w:r w:rsidR="002A6E60">
        <w:t>s milisegundos de</w:t>
      </w:r>
      <w:r>
        <w:t xml:space="preserve"> retardo </w:t>
      </w:r>
      <w:r w:rsidR="00F200E5">
        <w:t xml:space="preserve">introduce </w:t>
      </w:r>
      <w:r>
        <w:t>cada uno de los cuatro filtros</w:t>
      </w:r>
      <w:r w:rsidR="00234D6B" w:rsidRPr="00234D6B">
        <w:t xml:space="preserve"> </w:t>
      </w:r>
      <w:r w:rsidR="00234D6B">
        <w:t xml:space="preserve">a </w:t>
      </w:r>
      <w:r w:rsidR="00F05372">
        <w:t>la</w:t>
      </w:r>
      <w:r w:rsidR="00234D6B">
        <w:t xml:space="preserve"> señal</w:t>
      </w:r>
      <w:r>
        <w:t>?</w:t>
      </w:r>
    </w:p>
    <w:p w14:paraId="749FF66C" w14:textId="77777777" w:rsidR="00520979" w:rsidRDefault="00520979" w:rsidP="00520979">
      <w:pPr>
        <w:pStyle w:val="Prrafodelista"/>
      </w:pPr>
    </w:p>
    <w:tbl>
      <w:tblPr>
        <w:tblStyle w:val="Tablaconcuadrcula"/>
        <w:tblW w:w="0" w:type="auto"/>
        <w:tblInd w:w="426" w:type="dxa"/>
        <w:tblLook w:val="04A0" w:firstRow="1" w:lastRow="0" w:firstColumn="1" w:lastColumn="0" w:noHBand="0" w:noVBand="1"/>
      </w:tblPr>
      <w:tblGrid>
        <w:gridCol w:w="8294"/>
      </w:tblGrid>
      <w:tr w:rsidR="00520979" w14:paraId="084CE424" w14:textId="77777777" w:rsidTr="000F796F">
        <w:tc>
          <w:tcPr>
            <w:tcW w:w="8644" w:type="dxa"/>
          </w:tcPr>
          <w:p w14:paraId="2A3C374E" w14:textId="00DC932F" w:rsidR="008A49E7" w:rsidRPr="008A49E7" w:rsidRDefault="008A49E7" w:rsidP="008A49E7">
            <w:pPr>
              <w:pStyle w:val="Prrafodelista"/>
              <w:ind w:left="0"/>
              <w:rPr>
                <w:rFonts w:eastAsiaTheme="minorEastAsia"/>
                <w:i/>
                <w:iCs/>
              </w:rPr>
            </w:pPr>
            <w:r>
              <w:rPr>
                <w:i/>
                <w:iCs/>
              </w:rPr>
              <w:t xml:space="preserve">Los filtros van a producir un retardo de grupo de  </w:t>
            </w:r>
            <m:oMath>
              <m:f>
                <m:fPr>
                  <m:ctrlPr>
                    <w:rPr>
                      <w:rFonts w:ascii="Cambria Math" w:hAnsi="Cambria Math"/>
                      <w:iCs/>
                    </w:rPr>
                  </m:ctrlPr>
                </m:fPr>
                <m:num>
                  <m:r>
                    <w:rPr>
                      <w:rFonts w:ascii="Cambria Math" w:hAnsi="Cambria Math"/>
                    </w:rPr>
                    <m:t>L-1</m:t>
                  </m:r>
                </m:num>
                <m:den>
                  <m:r>
                    <w:rPr>
                      <w:rFonts w:ascii="Cambria Math" w:hAnsi="Cambria Math"/>
                    </w:rPr>
                    <m:t>2</m:t>
                  </m:r>
                </m:den>
              </m:f>
            </m:oMath>
            <w:r>
              <w:rPr>
                <w:rFonts w:eastAsiaTheme="minorEastAsia"/>
                <w:i/>
                <w:iCs/>
              </w:rPr>
              <w:t xml:space="preserve"> * T</w:t>
            </w:r>
            <w:r>
              <w:rPr>
                <w:rFonts w:eastAsiaTheme="minorEastAsia"/>
                <w:i/>
                <w:iCs/>
                <w:vertAlign w:val="subscript"/>
              </w:rPr>
              <w:t>MUESTREO</w:t>
            </w:r>
            <w:r>
              <w:rPr>
                <w:rFonts w:eastAsiaTheme="minorEastAsia"/>
                <w:i/>
                <w:iCs/>
              </w:rPr>
              <w:t xml:space="preserve"> ya que son filtros simétricos y causales. En la gráfica inferior se han calculado los retardos de grupo de cada filtro en ms:</w:t>
            </w:r>
          </w:p>
          <w:p w14:paraId="4A67B6F1" w14:textId="4FDA7A4A" w:rsidR="00520979" w:rsidRDefault="00520979" w:rsidP="00B93B07">
            <w:pPr>
              <w:pStyle w:val="Prrafodelista"/>
              <w:ind w:left="0"/>
              <w:jc w:val="center"/>
            </w:pPr>
          </w:p>
          <w:p w14:paraId="0B92474C" w14:textId="04C69472" w:rsidR="00B93B07" w:rsidRDefault="00B93B07" w:rsidP="00B93B07">
            <w:pPr>
              <w:pStyle w:val="Prrafodelista"/>
              <w:ind w:left="0"/>
              <w:jc w:val="center"/>
            </w:pPr>
            <w:r w:rsidRPr="00B93B07">
              <w:drawing>
                <wp:inline distT="0" distB="0" distL="0" distR="0" wp14:anchorId="51397A02" wp14:editId="0B99384B">
                  <wp:extent cx="849344" cy="2604654"/>
                  <wp:effectExtent l="0" t="0" r="0" b="0"/>
                  <wp:docPr id="38" name="Imagen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852432" cy="2614125"/>
                          </a:xfrm>
                          <a:prstGeom prst="rect">
                            <a:avLst/>
                          </a:prstGeom>
                        </pic:spPr>
                      </pic:pic>
                    </a:graphicData>
                  </a:graphic>
                </wp:inline>
              </w:drawing>
            </w:r>
          </w:p>
          <w:p w14:paraId="07E21BB0" w14:textId="77777777" w:rsidR="00520979" w:rsidRDefault="00520979" w:rsidP="000F796F">
            <w:pPr>
              <w:pStyle w:val="Prrafodelista"/>
              <w:ind w:left="0"/>
            </w:pPr>
          </w:p>
        </w:tc>
      </w:tr>
    </w:tbl>
    <w:p w14:paraId="3B5D5138" w14:textId="77777777" w:rsidR="00520979" w:rsidRDefault="00520979" w:rsidP="00520979"/>
    <w:sectPr w:rsidR="00520979" w:rsidSect="00792ED0">
      <w:footerReference w:type="default" r:id="rId3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574A6" w14:textId="77777777" w:rsidR="009D082D" w:rsidRDefault="009D082D" w:rsidP="00532650">
      <w:pPr>
        <w:spacing w:after="0" w:line="240" w:lineRule="auto"/>
      </w:pPr>
      <w:r>
        <w:separator/>
      </w:r>
    </w:p>
  </w:endnote>
  <w:endnote w:type="continuationSeparator" w:id="0">
    <w:p w14:paraId="7A6C6574" w14:textId="77777777" w:rsidR="009D082D" w:rsidRDefault="009D082D"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49CEE085" w14:textId="45EC1188" w:rsidR="00AE5222" w:rsidRDefault="00AE5222" w:rsidP="006F2092">
        <w:pPr>
          <w:pStyle w:val="Piedepgina"/>
        </w:pPr>
        <w:r>
          <w:tab/>
        </w:r>
        <w:r w:rsidR="001E0058">
          <w:fldChar w:fldCharType="begin"/>
        </w:r>
        <w:r w:rsidR="001E0058">
          <w:instrText xml:space="preserve"> PAGE   \* MERGEFORMAT </w:instrText>
        </w:r>
        <w:r w:rsidR="001E0058">
          <w:fldChar w:fldCharType="separate"/>
        </w:r>
        <w:r w:rsidR="00613E06">
          <w:rPr>
            <w:noProof/>
          </w:rPr>
          <w:t>4</w:t>
        </w:r>
        <w:r w:rsidR="001E0058">
          <w:rPr>
            <w:noProof/>
          </w:rPr>
          <w:fldChar w:fldCharType="end"/>
        </w:r>
        <w:r w:rsidR="00F200E5">
          <w:tab/>
        </w:r>
        <w:r w:rsidR="006C1E7D">
          <w:t xml:space="preserve">Práctica </w:t>
        </w:r>
        <w:r w:rsidR="00C43E32">
          <w:t>3</w:t>
        </w:r>
        <w:r w:rsidR="006C1E7D">
          <w:t xml:space="preserve">. </w:t>
        </w:r>
        <w:r w:rsidR="00C43E32">
          <w:t>V1</w:t>
        </w:r>
      </w:p>
    </w:sdtContent>
  </w:sdt>
  <w:p w14:paraId="20883C9D" w14:textId="77777777" w:rsidR="00AE5222" w:rsidRDefault="00AE522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D067F" w14:textId="77777777" w:rsidR="009D082D" w:rsidRDefault="009D082D" w:rsidP="00532650">
      <w:pPr>
        <w:spacing w:after="0" w:line="240" w:lineRule="auto"/>
      </w:pPr>
      <w:r>
        <w:separator/>
      </w:r>
    </w:p>
  </w:footnote>
  <w:footnote w:type="continuationSeparator" w:id="0">
    <w:p w14:paraId="118C413E" w14:textId="77777777" w:rsidR="009D082D" w:rsidRDefault="009D082D" w:rsidP="00532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FD5671A"/>
    <w:multiLevelType w:val="hybridMultilevel"/>
    <w:tmpl w:val="5DB2CC26"/>
    <w:lvl w:ilvl="0" w:tplc="0C0A000F">
      <w:start w:val="1"/>
      <w:numFmt w:val="decimal"/>
      <w:lvlText w:val="%1."/>
      <w:lvlJc w:val="left"/>
      <w:pPr>
        <w:ind w:left="1440" w:hanging="360"/>
      </w:pPr>
    </w:lvl>
    <w:lvl w:ilvl="1" w:tplc="0C0A0019" w:tentative="1">
      <w:start w:val="1"/>
      <w:numFmt w:val="lowerLetter"/>
      <w:lvlText w:val="%2."/>
      <w:lvlJc w:val="left"/>
      <w:pPr>
        <w:ind w:left="2160" w:hanging="360"/>
      </w:pPr>
    </w:lvl>
    <w:lvl w:ilvl="2" w:tplc="0C0A001B" w:tentative="1">
      <w:start w:val="1"/>
      <w:numFmt w:val="lowerRoman"/>
      <w:lvlText w:val="%3."/>
      <w:lvlJc w:val="right"/>
      <w:pPr>
        <w:ind w:left="2880" w:hanging="180"/>
      </w:pPr>
    </w:lvl>
    <w:lvl w:ilvl="3" w:tplc="0C0A000F" w:tentative="1">
      <w:start w:val="1"/>
      <w:numFmt w:val="decimal"/>
      <w:lvlText w:val="%4."/>
      <w:lvlJc w:val="left"/>
      <w:pPr>
        <w:ind w:left="3600" w:hanging="360"/>
      </w:pPr>
    </w:lvl>
    <w:lvl w:ilvl="4" w:tplc="0C0A0019" w:tentative="1">
      <w:start w:val="1"/>
      <w:numFmt w:val="lowerLetter"/>
      <w:lvlText w:val="%5."/>
      <w:lvlJc w:val="left"/>
      <w:pPr>
        <w:ind w:left="4320" w:hanging="360"/>
      </w:pPr>
    </w:lvl>
    <w:lvl w:ilvl="5" w:tplc="0C0A001B" w:tentative="1">
      <w:start w:val="1"/>
      <w:numFmt w:val="lowerRoman"/>
      <w:lvlText w:val="%6."/>
      <w:lvlJc w:val="right"/>
      <w:pPr>
        <w:ind w:left="5040" w:hanging="180"/>
      </w:pPr>
    </w:lvl>
    <w:lvl w:ilvl="6" w:tplc="0C0A000F" w:tentative="1">
      <w:start w:val="1"/>
      <w:numFmt w:val="decimal"/>
      <w:lvlText w:val="%7."/>
      <w:lvlJc w:val="left"/>
      <w:pPr>
        <w:ind w:left="5760" w:hanging="360"/>
      </w:pPr>
    </w:lvl>
    <w:lvl w:ilvl="7" w:tplc="0C0A0019" w:tentative="1">
      <w:start w:val="1"/>
      <w:numFmt w:val="lowerLetter"/>
      <w:lvlText w:val="%8."/>
      <w:lvlJc w:val="left"/>
      <w:pPr>
        <w:ind w:left="6480" w:hanging="360"/>
      </w:pPr>
    </w:lvl>
    <w:lvl w:ilvl="8" w:tplc="0C0A001B" w:tentative="1">
      <w:start w:val="1"/>
      <w:numFmt w:val="lowerRoman"/>
      <w:lvlText w:val="%9."/>
      <w:lvlJc w:val="right"/>
      <w:pPr>
        <w:ind w:left="7200" w:hanging="180"/>
      </w:pPr>
    </w:lvl>
  </w:abstractNum>
  <w:abstractNum w:abstractNumId="3" w15:restartNumberingAfterBreak="0">
    <w:nsid w:val="25016088"/>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30C76CE3"/>
    <w:multiLevelType w:val="hybridMultilevel"/>
    <w:tmpl w:val="0A2823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3C2231DB"/>
    <w:multiLevelType w:val="hybridMultilevel"/>
    <w:tmpl w:val="75887464"/>
    <w:lvl w:ilvl="0" w:tplc="00EE1372">
      <w:numFmt w:val="bullet"/>
      <w:lvlText w:val=""/>
      <w:lvlJc w:val="left"/>
      <w:pPr>
        <w:ind w:left="1116" w:hanging="360"/>
      </w:pPr>
      <w:rPr>
        <w:rFonts w:ascii="Symbol" w:eastAsiaTheme="minorHAnsi" w:hAnsi="Symbol" w:cstheme="minorBidi" w:hint="default"/>
      </w:rPr>
    </w:lvl>
    <w:lvl w:ilvl="1" w:tplc="0C0A0003">
      <w:start w:val="1"/>
      <w:numFmt w:val="bullet"/>
      <w:lvlText w:val="o"/>
      <w:lvlJc w:val="left"/>
      <w:pPr>
        <w:ind w:left="1836" w:hanging="360"/>
      </w:pPr>
      <w:rPr>
        <w:rFonts w:ascii="Courier New" w:hAnsi="Courier New" w:cs="Courier New" w:hint="default"/>
      </w:rPr>
    </w:lvl>
    <w:lvl w:ilvl="2" w:tplc="0C0A0005" w:tentative="1">
      <w:start w:val="1"/>
      <w:numFmt w:val="bullet"/>
      <w:lvlText w:val=""/>
      <w:lvlJc w:val="left"/>
      <w:pPr>
        <w:ind w:left="2556" w:hanging="360"/>
      </w:pPr>
      <w:rPr>
        <w:rFonts w:ascii="Wingdings" w:hAnsi="Wingdings" w:hint="default"/>
      </w:rPr>
    </w:lvl>
    <w:lvl w:ilvl="3" w:tplc="0C0A0001" w:tentative="1">
      <w:start w:val="1"/>
      <w:numFmt w:val="bullet"/>
      <w:lvlText w:val=""/>
      <w:lvlJc w:val="left"/>
      <w:pPr>
        <w:ind w:left="3276" w:hanging="360"/>
      </w:pPr>
      <w:rPr>
        <w:rFonts w:ascii="Symbol" w:hAnsi="Symbol" w:hint="default"/>
      </w:rPr>
    </w:lvl>
    <w:lvl w:ilvl="4" w:tplc="0C0A0003" w:tentative="1">
      <w:start w:val="1"/>
      <w:numFmt w:val="bullet"/>
      <w:lvlText w:val="o"/>
      <w:lvlJc w:val="left"/>
      <w:pPr>
        <w:ind w:left="3996" w:hanging="360"/>
      </w:pPr>
      <w:rPr>
        <w:rFonts w:ascii="Courier New" w:hAnsi="Courier New" w:cs="Courier New" w:hint="default"/>
      </w:rPr>
    </w:lvl>
    <w:lvl w:ilvl="5" w:tplc="0C0A0005" w:tentative="1">
      <w:start w:val="1"/>
      <w:numFmt w:val="bullet"/>
      <w:lvlText w:val=""/>
      <w:lvlJc w:val="left"/>
      <w:pPr>
        <w:ind w:left="4716" w:hanging="360"/>
      </w:pPr>
      <w:rPr>
        <w:rFonts w:ascii="Wingdings" w:hAnsi="Wingdings" w:hint="default"/>
      </w:rPr>
    </w:lvl>
    <w:lvl w:ilvl="6" w:tplc="0C0A0001" w:tentative="1">
      <w:start w:val="1"/>
      <w:numFmt w:val="bullet"/>
      <w:lvlText w:val=""/>
      <w:lvlJc w:val="left"/>
      <w:pPr>
        <w:ind w:left="5436" w:hanging="360"/>
      </w:pPr>
      <w:rPr>
        <w:rFonts w:ascii="Symbol" w:hAnsi="Symbol" w:hint="default"/>
      </w:rPr>
    </w:lvl>
    <w:lvl w:ilvl="7" w:tplc="0C0A0003" w:tentative="1">
      <w:start w:val="1"/>
      <w:numFmt w:val="bullet"/>
      <w:lvlText w:val="o"/>
      <w:lvlJc w:val="left"/>
      <w:pPr>
        <w:ind w:left="6156" w:hanging="360"/>
      </w:pPr>
      <w:rPr>
        <w:rFonts w:ascii="Courier New" w:hAnsi="Courier New" w:cs="Courier New" w:hint="default"/>
      </w:rPr>
    </w:lvl>
    <w:lvl w:ilvl="8" w:tplc="0C0A0005" w:tentative="1">
      <w:start w:val="1"/>
      <w:numFmt w:val="bullet"/>
      <w:lvlText w:val=""/>
      <w:lvlJc w:val="left"/>
      <w:pPr>
        <w:ind w:left="6876" w:hanging="360"/>
      </w:pPr>
      <w:rPr>
        <w:rFonts w:ascii="Wingdings" w:hAnsi="Wingdings" w:hint="default"/>
      </w:rPr>
    </w:lvl>
  </w:abstractNum>
  <w:abstractNum w:abstractNumId="7" w15:restartNumberingAfterBreak="0">
    <w:nsid w:val="4F9375B1"/>
    <w:multiLevelType w:val="hybridMultilevel"/>
    <w:tmpl w:val="9EF25856"/>
    <w:lvl w:ilvl="0" w:tplc="0C0A0001">
      <w:start w:val="1"/>
      <w:numFmt w:val="bullet"/>
      <w:lvlText w:val=""/>
      <w:lvlJc w:val="left"/>
      <w:pPr>
        <w:ind w:left="1440" w:hanging="360"/>
      </w:pPr>
      <w:rPr>
        <w:rFonts w:ascii="Symbol" w:hAnsi="Symbol" w:hint="default"/>
      </w:rPr>
    </w:lvl>
    <w:lvl w:ilvl="1" w:tplc="0C0A0003" w:tentative="1">
      <w:start w:val="1"/>
      <w:numFmt w:val="bullet"/>
      <w:lvlText w:val="o"/>
      <w:lvlJc w:val="left"/>
      <w:pPr>
        <w:ind w:left="2160" w:hanging="360"/>
      </w:pPr>
      <w:rPr>
        <w:rFonts w:ascii="Courier New" w:hAnsi="Courier New" w:cs="Courier New" w:hint="default"/>
      </w:rPr>
    </w:lvl>
    <w:lvl w:ilvl="2" w:tplc="0C0A0005" w:tentative="1">
      <w:start w:val="1"/>
      <w:numFmt w:val="bullet"/>
      <w:lvlText w:val=""/>
      <w:lvlJc w:val="left"/>
      <w:pPr>
        <w:ind w:left="2880" w:hanging="360"/>
      </w:pPr>
      <w:rPr>
        <w:rFonts w:ascii="Wingdings" w:hAnsi="Wingdings" w:hint="default"/>
      </w:rPr>
    </w:lvl>
    <w:lvl w:ilvl="3" w:tplc="0C0A0001" w:tentative="1">
      <w:start w:val="1"/>
      <w:numFmt w:val="bullet"/>
      <w:lvlText w:val=""/>
      <w:lvlJc w:val="left"/>
      <w:pPr>
        <w:ind w:left="3600" w:hanging="360"/>
      </w:pPr>
      <w:rPr>
        <w:rFonts w:ascii="Symbol" w:hAnsi="Symbol" w:hint="default"/>
      </w:rPr>
    </w:lvl>
    <w:lvl w:ilvl="4" w:tplc="0C0A0003" w:tentative="1">
      <w:start w:val="1"/>
      <w:numFmt w:val="bullet"/>
      <w:lvlText w:val="o"/>
      <w:lvlJc w:val="left"/>
      <w:pPr>
        <w:ind w:left="4320" w:hanging="360"/>
      </w:pPr>
      <w:rPr>
        <w:rFonts w:ascii="Courier New" w:hAnsi="Courier New" w:cs="Courier New" w:hint="default"/>
      </w:rPr>
    </w:lvl>
    <w:lvl w:ilvl="5" w:tplc="0C0A0005" w:tentative="1">
      <w:start w:val="1"/>
      <w:numFmt w:val="bullet"/>
      <w:lvlText w:val=""/>
      <w:lvlJc w:val="left"/>
      <w:pPr>
        <w:ind w:left="5040" w:hanging="360"/>
      </w:pPr>
      <w:rPr>
        <w:rFonts w:ascii="Wingdings" w:hAnsi="Wingdings" w:hint="default"/>
      </w:rPr>
    </w:lvl>
    <w:lvl w:ilvl="6" w:tplc="0C0A0001" w:tentative="1">
      <w:start w:val="1"/>
      <w:numFmt w:val="bullet"/>
      <w:lvlText w:val=""/>
      <w:lvlJc w:val="left"/>
      <w:pPr>
        <w:ind w:left="5760" w:hanging="360"/>
      </w:pPr>
      <w:rPr>
        <w:rFonts w:ascii="Symbol" w:hAnsi="Symbol" w:hint="default"/>
      </w:rPr>
    </w:lvl>
    <w:lvl w:ilvl="7" w:tplc="0C0A0003" w:tentative="1">
      <w:start w:val="1"/>
      <w:numFmt w:val="bullet"/>
      <w:lvlText w:val="o"/>
      <w:lvlJc w:val="left"/>
      <w:pPr>
        <w:ind w:left="6480" w:hanging="360"/>
      </w:pPr>
      <w:rPr>
        <w:rFonts w:ascii="Courier New" w:hAnsi="Courier New" w:cs="Courier New" w:hint="default"/>
      </w:rPr>
    </w:lvl>
    <w:lvl w:ilvl="8" w:tplc="0C0A0005" w:tentative="1">
      <w:start w:val="1"/>
      <w:numFmt w:val="bullet"/>
      <w:lvlText w:val=""/>
      <w:lvlJc w:val="left"/>
      <w:pPr>
        <w:ind w:left="7200" w:hanging="360"/>
      </w:pPr>
      <w:rPr>
        <w:rFonts w:ascii="Wingdings" w:hAnsi="Wingdings" w:hint="default"/>
      </w:rPr>
    </w:lvl>
  </w:abstractNum>
  <w:abstractNum w:abstractNumId="8"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71B465B6"/>
    <w:multiLevelType w:val="hybridMultilevel"/>
    <w:tmpl w:val="01E02DC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74117FDF"/>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7CCE3F9E"/>
    <w:multiLevelType w:val="hybridMultilevel"/>
    <w:tmpl w:val="AF04A7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4"/>
  </w:num>
  <w:num w:numId="4">
    <w:abstractNumId w:val="8"/>
  </w:num>
  <w:num w:numId="5">
    <w:abstractNumId w:val="5"/>
  </w:num>
  <w:num w:numId="6">
    <w:abstractNumId w:val="9"/>
  </w:num>
  <w:num w:numId="7">
    <w:abstractNumId w:val="10"/>
  </w:num>
  <w:num w:numId="8">
    <w:abstractNumId w:val="6"/>
  </w:num>
  <w:num w:numId="9">
    <w:abstractNumId w:val="7"/>
  </w:num>
  <w:num w:numId="10">
    <w:abstractNumId w:val="11"/>
  </w:num>
  <w:num w:numId="11">
    <w:abstractNumId w:val="2"/>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tTQyM7ewMDAxNDc0N7dU0lEKTi0uzszPAykwrAUA1rY7QywAAAA="/>
  </w:docVars>
  <w:rsids>
    <w:rsidRoot w:val="00622338"/>
    <w:rsid w:val="00003413"/>
    <w:rsid w:val="000057A0"/>
    <w:rsid w:val="00010A53"/>
    <w:rsid w:val="000200B1"/>
    <w:rsid w:val="0002060E"/>
    <w:rsid w:val="00022FDF"/>
    <w:rsid w:val="00024B32"/>
    <w:rsid w:val="00030EBB"/>
    <w:rsid w:val="000360DE"/>
    <w:rsid w:val="00062974"/>
    <w:rsid w:val="000632D6"/>
    <w:rsid w:val="00075CBF"/>
    <w:rsid w:val="000E479A"/>
    <w:rsid w:val="000F298E"/>
    <w:rsid w:val="00115260"/>
    <w:rsid w:val="001263B3"/>
    <w:rsid w:val="00140241"/>
    <w:rsid w:val="00182E4F"/>
    <w:rsid w:val="001844D1"/>
    <w:rsid w:val="001869F6"/>
    <w:rsid w:val="00186C9B"/>
    <w:rsid w:val="00197137"/>
    <w:rsid w:val="001B2FB8"/>
    <w:rsid w:val="001C237A"/>
    <w:rsid w:val="001D0ED8"/>
    <w:rsid w:val="001D734D"/>
    <w:rsid w:val="001D7EF2"/>
    <w:rsid w:val="001E0058"/>
    <w:rsid w:val="002031B9"/>
    <w:rsid w:val="0020463C"/>
    <w:rsid w:val="00234D6B"/>
    <w:rsid w:val="002419A1"/>
    <w:rsid w:val="002644FD"/>
    <w:rsid w:val="00270D03"/>
    <w:rsid w:val="0027467E"/>
    <w:rsid w:val="002838F3"/>
    <w:rsid w:val="00283D30"/>
    <w:rsid w:val="002961B3"/>
    <w:rsid w:val="002A6E60"/>
    <w:rsid w:val="002C17C8"/>
    <w:rsid w:val="002E4C3A"/>
    <w:rsid w:val="002F6D7C"/>
    <w:rsid w:val="003268C6"/>
    <w:rsid w:val="0032771B"/>
    <w:rsid w:val="00376817"/>
    <w:rsid w:val="00386535"/>
    <w:rsid w:val="003B2484"/>
    <w:rsid w:val="003B6F11"/>
    <w:rsid w:val="003B7975"/>
    <w:rsid w:val="003D43CF"/>
    <w:rsid w:val="003E3396"/>
    <w:rsid w:val="00416244"/>
    <w:rsid w:val="004219C7"/>
    <w:rsid w:val="00432BB6"/>
    <w:rsid w:val="00435B47"/>
    <w:rsid w:val="00454FD2"/>
    <w:rsid w:val="00487EB7"/>
    <w:rsid w:val="004C2E89"/>
    <w:rsid w:val="00520979"/>
    <w:rsid w:val="00525538"/>
    <w:rsid w:val="00532650"/>
    <w:rsid w:val="00534529"/>
    <w:rsid w:val="00543DEC"/>
    <w:rsid w:val="005442C0"/>
    <w:rsid w:val="005800FC"/>
    <w:rsid w:val="00590620"/>
    <w:rsid w:val="0059153A"/>
    <w:rsid w:val="005A2C65"/>
    <w:rsid w:val="00603BEA"/>
    <w:rsid w:val="00610BF7"/>
    <w:rsid w:val="006110A1"/>
    <w:rsid w:val="00612016"/>
    <w:rsid w:val="00613E06"/>
    <w:rsid w:val="00616C9E"/>
    <w:rsid w:val="00622338"/>
    <w:rsid w:val="006234AD"/>
    <w:rsid w:val="0063245B"/>
    <w:rsid w:val="006342FF"/>
    <w:rsid w:val="00636366"/>
    <w:rsid w:val="0064781D"/>
    <w:rsid w:val="00650B92"/>
    <w:rsid w:val="006554FA"/>
    <w:rsid w:val="00667AA2"/>
    <w:rsid w:val="00682451"/>
    <w:rsid w:val="0069209C"/>
    <w:rsid w:val="006A15D2"/>
    <w:rsid w:val="006A1AEC"/>
    <w:rsid w:val="006B21AF"/>
    <w:rsid w:val="006B70D9"/>
    <w:rsid w:val="006C1E7D"/>
    <w:rsid w:val="006D2E79"/>
    <w:rsid w:val="006E1F80"/>
    <w:rsid w:val="006F2092"/>
    <w:rsid w:val="00710D67"/>
    <w:rsid w:val="00711680"/>
    <w:rsid w:val="00713D9C"/>
    <w:rsid w:val="0071471E"/>
    <w:rsid w:val="0072300B"/>
    <w:rsid w:val="00727853"/>
    <w:rsid w:val="00792ED0"/>
    <w:rsid w:val="007B6730"/>
    <w:rsid w:val="007C22BC"/>
    <w:rsid w:val="007C30E4"/>
    <w:rsid w:val="007F0421"/>
    <w:rsid w:val="00802144"/>
    <w:rsid w:val="00823764"/>
    <w:rsid w:val="00834677"/>
    <w:rsid w:val="00845777"/>
    <w:rsid w:val="008622E6"/>
    <w:rsid w:val="008677AB"/>
    <w:rsid w:val="008A49E7"/>
    <w:rsid w:val="008B1ECC"/>
    <w:rsid w:val="0090492B"/>
    <w:rsid w:val="009078EA"/>
    <w:rsid w:val="009102E7"/>
    <w:rsid w:val="00955D47"/>
    <w:rsid w:val="00966E05"/>
    <w:rsid w:val="009A6A06"/>
    <w:rsid w:val="009C0AEA"/>
    <w:rsid w:val="009C633A"/>
    <w:rsid w:val="009D082D"/>
    <w:rsid w:val="009E1EF8"/>
    <w:rsid w:val="009E6136"/>
    <w:rsid w:val="00A07BBA"/>
    <w:rsid w:val="00A213BB"/>
    <w:rsid w:val="00A22DFC"/>
    <w:rsid w:val="00A478FE"/>
    <w:rsid w:val="00A736DE"/>
    <w:rsid w:val="00A90076"/>
    <w:rsid w:val="00AC3087"/>
    <w:rsid w:val="00AC5EBD"/>
    <w:rsid w:val="00AE1211"/>
    <w:rsid w:val="00AE5222"/>
    <w:rsid w:val="00AF5B63"/>
    <w:rsid w:val="00B06AD2"/>
    <w:rsid w:val="00B11BEE"/>
    <w:rsid w:val="00B1520A"/>
    <w:rsid w:val="00B20F3F"/>
    <w:rsid w:val="00B31C7F"/>
    <w:rsid w:val="00B36565"/>
    <w:rsid w:val="00B40BC9"/>
    <w:rsid w:val="00B4763C"/>
    <w:rsid w:val="00B573E5"/>
    <w:rsid w:val="00B64658"/>
    <w:rsid w:val="00B64A08"/>
    <w:rsid w:val="00B91536"/>
    <w:rsid w:val="00B93B07"/>
    <w:rsid w:val="00BC7EBD"/>
    <w:rsid w:val="00BD52DC"/>
    <w:rsid w:val="00BF48A3"/>
    <w:rsid w:val="00C2022B"/>
    <w:rsid w:val="00C270DB"/>
    <w:rsid w:val="00C33B0C"/>
    <w:rsid w:val="00C35EDD"/>
    <w:rsid w:val="00C428E3"/>
    <w:rsid w:val="00C43E32"/>
    <w:rsid w:val="00C66EC1"/>
    <w:rsid w:val="00C72DD5"/>
    <w:rsid w:val="00C73217"/>
    <w:rsid w:val="00C762AF"/>
    <w:rsid w:val="00C826EF"/>
    <w:rsid w:val="00CA4AD3"/>
    <w:rsid w:val="00CC00DC"/>
    <w:rsid w:val="00CE4683"/>
    <w:rsid w:val="00CE7E17"/>
    <w:rsid w:val="00CF505D"/>
    <w:rsid w:val="00D02270"/>
    <w:rsid w:val="00D045FC"/>
    <w:rsid w:val="00D14C8A"/>
    <w:rsid w:val="00D15D9D"/>
    <w:rsid w:val="00D211A5"/>
    <w:rsid w:val="00D27A8C"/>
    <w:rsid w:val="00D552E5"/>
    <w:rsid w:val="00DB40F2"/>
    <w:rsid w:val="00DC2ED2"/>
    <w:rsid w:val="00DD1139"/>
    <w:rsid w:val="00DE3D55"/>
    <w:rsid w:val="00DE74D9"/>
    <w:rsid w:val="00E06A60"/>
    <w:rsid w:val="00E07C83"/>
    <w:rsid w:val="00E1000F"/>
    <w:rsid w:val="00E157FE"/>
    <w:rsid w:val="00E61757"/>
    <w:rsid w:val="00E72FA4"/>
    <w:rsid w:val="00E771B3"/>
    <w:rsid w:val="00E8286B"/>
    <w:rsid w:val="00EA16AD"/>
    <w:rsid w:val="00EC4614"/>
    <w:rsid w:val="00ED0A71"/>
    <w:rsid w:val="00ED3720"/>
    <w:rsid w:val="00EE3991"/>
    <w:rsid w:val="00EF30CC"/>
    <w:rsid w:val="00F05372"/>
    <w:rsid w:val="00F17EF7"/>
    <w:rsid w:val="00F200E5"/>
    <w:rsid w:val="00F41BBC"/>
    <w:rsid w:val="00F72E62"/>
    <w:rsid w:val="00F82AE3"/>
    <w:rsid w:val="00F928A9"/>
    <w:rsid w:val="00FB6853"/>
    <w:rsid w:val="00FC29E3"/>
    <w:rsid w:val="00FE1EA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C6CA1D"/>
  <w15:docId w15:val="{BFE69A54-4DE7-4098-8CF6-8ECB5219C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52DC"/>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419A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customStyle="1" w:styleId="Ttulo2Car">
    <w:name w:val="Título 2 Car"/>
    <w:basedOn w:val="Fuentedeprrafopredeter"/>
    <w:link w:val="Ttulo2"/>
    <w:uiPriority w:val="9"/>
    <w:rsid w:val="002419A1"/>
    <w:rPr>
      <w:rFonts w:asciiTheme="majorHAnsi" w:eastAsiaTheme="majorEastAsia" w:hAnsiTheme="majorHAnsi" w:cstheme="majorBidi"/>
      <w:b/>
      <w:bCs/>
      <w:color w:val="4F81BD" w:themeColor="accent1"/>
      <w:sz w:val="26"/>
      <w:szCs w:val="26"/>
    </w:rPr>
  </w:style>
  <w:style w:type="character" w:styleId="Textodelmarcadordeposicin">
    <w:name w:val="Placeholder Text"/>
    <w:basedOn w:val="Fuentedeprrafopredeter"/>
    <w:uiPriority w:val="99"/>
    <w:semiHidden/>
    <w:rsid w:val="002C17C8"/>
    <w:rPr>
      <w:color w:val="808080"/>
    </w:rPr>
  </w:style>
  <w:style w:type="table" w:styleId="Tablaconcuadrcula">
    <w:name w:val="Table Grid"/>
    <w:basedOn w:val="Tablanormal"/>
    <w:uiPriority w:val="59"/>
    <w:rsid w:val="008B1EC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emf"/><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emf"/><Relationship Id="rId22" Type="http://schemas.openxmlformats.org/officeDocument/2006/relationships/image" Target="media/image16.png"/><Relationship Id="rId27" Type="http://schemas.openxmlformats.org/officeDocument/2006/relationships/image" Target="media/image21.emf"/><Relationship Id="rId30" Type="http://schemas.openxmlformats.org/officeDocument/2006/relationships/image" Target="media/image24.emf"/><Relationship Id="rId8" Type="http://schemas.openxmlformats.org/officeDocument/2006/relationships/image" Target="media/image2.emf"/></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18</TotalTime>
  <Pages>13</Pages>
  <Words>1620</Words>
  <Characters>8910</Characters>
  <Application>Microsoft Office Word</Application>
  <DocSecurity>0</DocSecurity>
  <Lines>74</Lines>
  <Paragraphs>21</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10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36</cp:revision>
  <cp:lastPrinted>2014-02-04T20:14:00Z</cp:lastPrinted>
  <dcterms:created xsi:type="dcterms:W3CDTF">2022-02-28T16:01:00Z</dcterms:created>
  <dcterms:modified xsi:type="dcterms:W3CDTF">2022-03-14T20:28:00Z</dcterms:modified>
</cp:coreProperties>
</file>